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62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70"/>
        <w:gridCol w:w="556"/>
      </w:tblGrid>
      <w:tr w:rsidR="008505E5" w:rsidRPr="00125C8E" w14:paraId="04F116CB" w14:textId="77777777" w:rsidTr="00C7796B">
        <w:trPr>
          <w:gridAfter w:val="1"/>
          <w:wAfter w:w="556" w:type="dxa"/>
        </w:trPr>
        <w:tc>
          <w:tcPr>
            <w:tcW w:w="11070" w:type="dxa"/>
            <w:shd w:val="clear" w:color="auto" w:fill="0F243E" w:themeFill="text2" w:themeFillShade="80"/>
          </w:tcPr>
          <w:p w14:paraId="799FDD13" w14:textId="3DE659F1" w:rsidR="008505E5" w:rsidRPr="00802DB5" w:rsidRDefault="00802DB5" w:rsidP="00A255E1">
            <w:pPr>
              <w:rPr>
                <w:rFonts w:ascii="Candara" w:hAnsi="Candara"/>
                <w:sz w:val="144"/>
              </w:rPr>
            </w:pPr>
            <w:r w:rsidRPr="00125C8E">
              <w:rPr>
                <w:rFonts w:ascii="Candara" w:hAnsi="Candar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A3BB3B" wp14:editId="4D894CFA">
                      <wp:simplePos x="0" y="0"/>
                      <wp:positionH relativeFrom="column">
                        <wp:posOffset>-60131</wp:posOffset>
                      </wp:positionH>
                      <wp:positionV relativeFrom="paragraph">
                        <wp:posOffset>34318</wp:posOffset>
                      </wp:positionV>
                      <wp:extent cx="7068240" cy="10668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824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6E3B2F" w14:textId="0DE41CF7" w:rsidR="00C6390C" w:rsidRDefault="005C1E03" w:rsidP="00802DB5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="Amiri"/>
                                      <w:b/>
                                      <w:color w:val="FFFFFF" w:themeColor="background1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="Amiri"/>
                                      <w:b/>
                                      <w:color w:val="FFFFFF" w:themeColor="background1"/>
                                      <w:sz w:val="36"/>
                                    </w:rPr>
                                    <w:t>ANSHU</w:t>
                                  </w:r>
                                  <w:r w:rsidR="006F799C">
                                    <w:rPr>
                                      <w:rFonts w:asciiTheme="majorHAnsi" w:hAnsiTheme="majorHAnsi" w:cs="Amiri"/>
                                      <w:b/>
                                      <w:color w:val="FFFFFF" w:themeColor="background1"/>
                                      <w:sz w:val="36"/>
                                    </w:rPr>
                                    <w:t>L</w:t>
                                  </w:r>
                                  <w:r>
                                    <w:rPr>
                                      <w:rFonts w:asciiTheme="majorHAnsi" w:hAnsiTheme="majorHAnsi" w:cs="Amiri"/>
                                      <w:b/>
                                      <w:color w:val="FFFFFF" w:themeColor="background1"/>
                                      <w:sz w:val="36"/>
                                    </w:rPr>
                                    <w:t xml:space="preserve"> VAIDYA</w:t>
                                  </w:r>
                                </w:p>
                                <w:p w14:paraId="3BBD35B9" w14:textId="77777777" w:rsidR="00DB6D18" w:rsidRPr="00802DB5" w:rsidRDefault="00DB6D18" w:rsidP="00802DB5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E08DAAA" w14:textId="5813D9CF" w:rsidR="00A656F4" w:rsidRPr="00DB6D18" w:rsidRDefault="00DB6D18" w:rsidP="00802DB5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DB6D18"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result-oriented </w:t>
                                  </w:r>
                                  <w:r w:rsidRPr="00DB6D18"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professional targeting challenging assignment </w:t>
                                  </w:r>
                                  <w:r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Pr="00B02E84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Bioinformatics/ </w:t>
                                  </w:r>
                                  <w:r w:rsidR="00681AEF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Predictive </w:t>
                                  </w:r>
                                  <w:r w:rsidR="00802DB5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Analytics </w:t>
                                  </w:r>
                                  <w:r w:rsidRPr="00B02E84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/ </w:t>
                                  </w:r>
                                  <w:r w:rsidR="00165A3F" w:rsidRPr="00B02E84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Quality</w:t>
                                  </w:r>
                                  <w:r w:rsidRPr="00B02E84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/ </w:t>
                                  </w:r>
                                  <w:r w:rsidR="00165A3F" w:rsidRPr="00B02E84">
                                    <w:rPr>
                                      <w:rFonts w:asciiTheme="majorHAnsi" w:hAnsiTheme="majorHAnsi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arket Research</w:t>
                                  </w:r>
                                  <w:r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B6D18">
                                    <w:rPr>
                                      <w:rFonts w:asciiTheme="majorHAnsi" w:hAnsiTheme="majorHAnsi"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with a growth-oriented organization</w:t>
                                  </w:r>
                                </w:p>
                                <w:p w14:paraId="5C00473D" w14:textId="77777777" w:rsidR="003753FA" w:rsidRPr="00DD0B07" w:rsidRDefault="003753FA" w:rsidP="007E7E10">
                                  <w:pPr>
                                    <w:spacing w:after="0"/>
                                    <w:rPr>
                                      <w:rFonts w:asciiTheme="majorHAnsi" w:hAnsiTheme="majorHAnsi" w:cs="Amiri"/>
                                      <w:color w:val="FFFFFF" w:themeColor="background1"/>
                                      <w:sz w:val="2"/>
                                    </w:rPr>
                                  </w:pPr>
                                </w:p>
                                <w:p w14:paraId="31504AE5" w14:textId="71AE9659" w:rsidR="005B2208" w:rsidRPr="00515A06" w:rsidRDefault="005B2208" w:rsidP="005B2208">
                                  <w:pPr>
                                    <w:jc w:val="both"/>
                                    <w:rPr>
                                      <w:rFonts w:cstheme="minorHAnsi"/>
                                      <w:szCs w:val="36"/>
                                    </w:rPr>
                                  </w:pPr>
                                </w:p>
                                <w:p w14:paraId="0469FDC5" w14:textId="5AD4D084" w:rsidR="008505E5" w:rsidRPr="008B1FE5" w:rsidRDefault="008505E5" w:rsidP="0051637B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Theme="majorHAnsi" w:hAnsiTheme="majorHAnsi" w:cs="Amir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A3BB3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-4.75pt;margin-top:2.7pt;width:556.5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" filled="f" stroked="f" strokeweight=".5pt">
                      <v:textbox>
                        <w:txbxContent>
                          <w:p w14:paraId="446E3B2F" w14:textId="0DE41CF7" w:rsidR="00C6390C" w:rsidRDefault="005C1E03" w:rsidP="00802DB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="Amiri"/>
                                <w:b/>
                                <w:color w:val="FFFFFF" w:themeColor="background1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 w:cs="Amiri"/>
                                <w:b/>
                                <w:color w:val="FFFFFF" w:themeColor="background1"/>
                                <w:sz w:val="36"/>
                              </w:rPr>
                              <w:t>ANSHU</w:t>
                            </w:r>
                            <w:r w:rsidR="006F799C">
                              <w:rPr>
                                <w:rFonts w:asciiTheme="majorHAnsi" w:hAnsiTheme="majorHAnsi" w:cs="Amiri"/>
                                <w:b/>
                                <w:color w:val="FFFFFF" w:themeColor="background1"/>
                                <w:sz w:val="36"/>
                              </w:rPr>
                              <w:t>L</w:t>
                            </w:r>
                            <w:r>
                              <w:rPr>
                                <w:rFonts w:asciiTheme="majorHAnsi" w:hAnsiTheme="majorHAnsi" w:cs="Amiri"/>
                                <w:b/>
                                <w:color w:val="FFFFFF" w:themeColor="background1"/>
                                <w:sz w:val="36"/>
                              </w:rPr>
                              <w:t xml:space="preserve"> VAIDYA</w:t>
                            </w:r>
                          </w:p>
                          <w:p w14:paraId="3BBD35B9" w14:textId="77777777" w:rsidR="00DB6D18" w:rsidRPr="00802DB5" w:rsidRDefault="00DB6D18" w:rsidP="00802DB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E08DAAA" w14:textId="5813D9CF" w:rsidR="00A656F4" w:rsidRPr="00DB6D18" w:rsidRDefault="00DB6D18" w:rsidP="00802DB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B6D18"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 </w:t>
                            </w:r>
                            <w:r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esult-oriented </w:t>
                            </w:r>
                            <w:r w:rsidRPr="00DB6D18"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rofessional targeting challenging assignment </w:t>
                            </w:r>
                            <w:r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Pr="00B02E84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ioinformatics/ </w:t>
                            </w:r>
                            <w:r w:rsidR="00681AEF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redictive </w:t>
                            </w:r>
                            <w:r w:rsidR="00802DB5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nalytics </w:t>
                            </w:r>
                            <w:r w:rsidRPr="00B02E84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165A3F" w:rsidRPr="00B02E84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Quality</w:t>
                            </w:r>
                            <w:r w:rsidRPr="00B02E84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165A3F" w:rsidRPr="00B02E84">
                              <w:rPr>
                                <w:rFonts w:asciiTheme="majorHAnsi" w:hAnsiTheme="majorHAnsi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Market Research</w:t>
                            </w:r>
                            <w:r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B6D18"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with a growth-oriented organization</w:t>
                            </w:r>
                          </w:p>
                          <w:p w14:paraId="5C00473D" w14:textId="77777777" w:rsidR="003753FA" w:rsidRPr="00DD0B07" w:rsidRDefault="003753FA" w:rsidP="007E7E10">
                            <w:pPr>
                              <w:spacing w:after="0"/>
                              <w:rPr>
                                <w:rFonts w:asciiTheme="majorHAnsi" w:hAnsiTheme="majorHAnsi" w:cs="Amiri"/>
                                <w:color w:val="FFFFFF" w:themeColor="background1"/>
                                <w:sz w:val="2"/>
                              </w:rPr>
                            </w:pPr>
                          </w:p>
                          <w:p w14:paraId="31504AE5" w14:textId="71AE9659" w:rsidR="005B2208" w:rsidRPr="00515A06" w:rsidRDefault="005B2208" w:rsidP="005B2208">
                            <w:pPr>
                              <w:jc w:val="both"/>
                              <w:rPr>
                                <w:rFonts w:cstheme="minorHAnsi"/>
                                <w:szCs w:val="36"/>
                              </w:rPr>
                            </w:pPr>
                          </w:p>
                          <w:p w14:paraId="0469FDC5" w14:textId="5AD4D084" w:rsidR="008505E5" w:rsidRPr="008B1FE5" w:rsidRDefault="008505E5" w:rsidP="0051637B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 w:cs="Ami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6390C" w:rsidRPr="0051637B" w14:paraId="5AACE520" w14:textId="77777777" w:rsidTr="00C7796B">
        <w:trPr>
          <w:trHeight w:val="326"/>
        </w:trPr>
        <w:tc>
          <w:tcPr>
            <w:tcW w:w="11070" w:type="dxa"/>
            <w:shd w:val="clear" w:color="auto" w:fill="DDD9C3" w:themeFill="background2" w:themeFillShade="E6"/>
          </w:tcPr>
          <w:p w14:paraId="3FC5AF83" w14:textId="498918E7" w:rsidR="00C6390C" w:rsidRPr="0051637B" w:rsidRDefault="00C6390C" w:rsidP="00681AEF">
            <w:pPr>
              <w:jc w:val="center"/>
              <w:rPr>
                <w:rFonts w:asciiTheme="majorHAnsi" w:hAnsiTheme="majorHAnsi" w:cs="Arial"/>
              </w:rPr>
            </w:pPr>
            <w:r w:rsidRPr="0051637B">
              <w:rPr>
                <w:rFonts w:asciiTheme="majorHAnsi" w:hAnsiTheme="majorHAnsi" w:cs="Arial"/>
                <w:b/>
              </w:rPr>
              <w:t>Mobile:</w:t>
            </w:r>
            <w:r w:rsidRPr="0051637B">
              <w:rPr>
                <w:rFonts w:asciiTheme="majorHAnsi" w:hAnsiTheme="majorHAnsi"/>
              </w:rPr>
              <w:t xml:space="preserve"> </w:t>
            </w:r>
            <w:r w:rsidR="005C1E03">
              <w:rPr>
                <w:rFonts w:asciiTheme="majorHAnsi" w:hAnsiTheme="majorHAnsi"/>
              </w:rPr>
              <w:t>+91-9718205635</w:t>
            </w:r>
            <w:r>
              <w:rPr>
                <w:rFonts w:asciiTheme="majorHAnsi" w:hAnsiTheme="majorHAnsi" w:cs="Arial"/>
              </w:rPr>
              <w:t xml:space="preserve"> | </w:t>
            </w:r>
            <w:r w:rsidRPr="0051637B">
              <w:rPr>
                <w:rFonts w:asciiTheme="majorHAnsi" w:hAnsiTheme="majorHAnsi" w:cs="Arial"/>
                <w:b/>
              </w:rPr>
              <w:t>E-Mail</w:t>
            </w:r>
            <w:r>
              <w:rPr>
                <w:rFonts w:asciiTheme="majorHAnsi" w:hAnsiTheme="majorHAnsi" w:cs="Arial"/>
                <w:b/>
              </w:rPr>
              <w:t xml:space="preserve">: </w:t>
            </w:r>
            <w:r w:rsidR="005C1E03">
              <w:rPr>
                <w:rFonts w:asciiTheme="majorHAnsi" w:hAnsiTheme="majorHAnsi" w:cs="Arial"/>
              </w:rPr>
              <w:t>anshul.vaidya</w:t>
            </w:r>
            <w:r w:rsidR="007F1879">
              <w:rPr>
                <w:rFonts w:asciiTheme="majorHAnsi" w:hAnsiTheme="majorHAnsi" w:cs="Arial"/>
              </w:rPr>
              <w:t>@gmail.com</w:t>
            </w:r>
            <w:r>
              <w:rPr>
                <w:rFonts w:asciiTheme="majorHAnsi" w:hAnsiTheme="majorHAnsi" w:cs="Arial"/>
              </w:rPr>
              <w:t xml:space="preserve"> |</w:t>
            </w:r>
          </w:p>
        </w:tc>
        <w:tc>
          <w:tcPr>
            <w:tcW w:w="556" w:type="dxa"/>
          </w:tcPr>
          <w:p w14:paraId="1DEAFB06" w14:textId="77777777" w:rsidR="00C6390C" w:rsidRPr="0051637B" w:rsidRDefault="00C6390C" w:rsidP="00A255E1">
            <w:pPr>
              <w:rPr>
                <w:rFonts w:asciiTheme="majorHAnsi" w:hAnsiTheme="majorHAnsi" w:cs="Arial"/>
              </w:rPr>
            </w:pPr>
          </w:p>
        </w:tc>
      </w:tr>
    </w:tbl>
    <w:p w14:paraId="35DEF58F" w14:textId="19BA88E3" w:rsidR="00125C8E" w:rsidRPr="0051637B" w:rsidRDefault="00125C8E" w:rsidP="0051637B">
      <w:pPr>
        <w:spacing w:after="0"/>
        <w:rPr>
          <w:rFonts w:asciiTheme="majorHAnsi" w:hAnsiTheme="majorHAnsi"/>
          <w:sz w:val="14"/>
        </w:rPr>
      </w:pPr>
    </w:p>
    <w:tbl>
      <w:tblPr>
        <w:tblStyle w:val="TableGrid"/>
        <w:tblW w:w="1116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0"/>
      </w:tblGrid>
      <w:tr w:rsidR="008505E5" w:rsidRPr="0051637B" w14:paraId="7C924296" w14:textId="77777777" w:rsidTr="00D70589">
        <w:trPr>
          <w:trHeight w:val="2045"/>
        </w:trPr>
        <w:tc>
          <w:tcPr>
            <w:tcW w:w="11160" w:type="dxa"/>
          </w:tcPr>
          <w:p w14:paraId="6AE8A2C5" w14:textId="21425328" w:rsidR="00157706" w:rsidRPr="005D1CD4" w:rsidRDefault="00E13142" w:rsidP="00157706">
            <w:pPr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Profile Summary</w:t>
            </w:r>
          </w:p>
          <w:p w14:paraId="731B9650" w14:textId="11BB2940" w:rsidR="00157706" w:rsidRDefault="00157706" w:rsidP="00157706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5354ABA9" wp14:editId="45926AF3">
                      <wp:extent cx="7362908" cy="45719"/>
                      <wp:effectExtent l="0" t="0" r="28575" b="0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2908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30" name="Straight Connector 3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922AB5" id="Group 29" o:spid="_x0000_s1026" style="width:579.7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">
                      <v:line id="Straight Connector 3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" strokecolor="#272727 [2749]" strokeweight="1pt"/>
                      <v:rect id="Rectangle 3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59CC2161" w14:textId="7B46D7BA" w:rsidR="00D34500" w:rsidRPr="002C369D" w:rsidRDefault="00157706" w:rsidP="00331749">
            <w:pPr>
              <w:numPr>
                <w:ilvl w:val="0"/>
                <w:numId w:val="1"/>
              </w:numPr>
              <w:spacing w:after="8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proofErr w:type="gramStart"/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A </w:t>
            </w:r>
            <w:r w:rsidR="005D10C9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focused</w:t>
            </w:r>
            <w:proofErr w:type="gramEnd"/>
            <w:r w:rsidR="005D10C9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A37F07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professional</w:t>
            </w:r>
            <w:r w:rsidR="00A37F07"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val="en-GB"/>
              </w:rPr>
              <w:t xml:space="preserve">with over XX years of experience in </w:t>
            </w:r>
            <w:r w:rsidR="002C369D" w:rsidRPr="002C369D">
              <w:rPr>
                <w:rFonts w:asciiTheme="majorHAnsi" w:hAnsiTheme="majorHAnsi" w:cs="Lucida Sans Unicode"/>
                <w:b/>
                <w:sz w:val="20"/>
                <w:szCs w:val="20"/>
                <w:lang w:val="en-GB"/>
              </w:rPr>
              <w:t xml:space="preserve">Research &amp; Analysis </w:t>
            </w:r>
            <w:r w:rsidR="002C369D" w:rsidRPr="00802DB5">
              <w:rPr>
                <w:rFonts w:asciiTheme="majorHAnsi" w:hAnsiTheme="majorHAnsi" w:cs="Lucida Sans Unicode"/>
                <w:sz w:val="20"/>
                <w:szCs w:val="20"/>
                <w:lang w:val="en-GB"/>
              </w:rPr>
              <w:t>across</w:t>
            </w:r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val="en-GB"/>
              </w:rPr>
              <w:t xml:space="preserve"> various domains and industries </w:t>
            </w:r>
          </w:p>
          <w:p w14:paraId="3E2953E8" w14:textId="53DC1A36" w:rsidR="00C714C7" w:rsidRPr="002C369D" w:rsidRDefault="00C714C7" w:rsidP="002C369D">
            <w:pPr>
              <w:numPr>
                <w:ilvl w:val="0"/>
                <w:numId w:val="1"/>
              </w:numPr>
              <w:spacing w:after="8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proofErr w:type="gramStart"/>
            <w:r w:rsidRPr="008319CF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>A keen</w:t>
            </w:r>
            <w:proofErr w:type="gramEnd"/>
            <w:r w:rsidRPr="008319CF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 xml:space="preserve"> analyst with skills in quantitative and qualitative research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600C75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to identify patterns and provide solutions to clients</w:t>
            </w:r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; capable of using </w:t>
            </w:r>
            <w:proofErr w:type="gramStart"/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application of tools</w:t>
            </w:r>
            <w:proofErr w:type="gramEnd"/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of computation and analysis to capture and interpretation of biological data; skilled in Blast, Computational-Sequencing &amp; Cluster-Analysis</w:t>
            </w:r>
          </w:p>
          <w:p w14:paraId="0EE80EB3" w14:textId="539B4ED3" w:rsidR="002C369D" w:rsidRPr="002C369D" w:rsidRDefault="00600C75" w:rsidP="002C369D">
            <w:pPr>
              <w:numPr>
                <w:ilvl w:val="0"/>
                <w:numId w:val="1"/>
              </w:numPr>
              <w:spacing w:after="8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4B4231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 xml:space="preserve">Analyzed, isolated, &amp; synthesized DNA, </w:t>
            </w:r>
            <w:r w:rsidR="002C369D" w:rsidRPr="004B4231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 xml:space="preserve">RNA </w:t>
            </w:r>
            <w:r w:rsidRPr="004B4231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>molecules, proteins, and enzymes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; capable of conducting research concerning biological pr</w:t>
            </w:r>
            <w:r w:rsidR="002C369D"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ocesses and 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accurately recording information and interpreting results</w:t>
            </w:r>
          </w:p>
          <w:p w14:paraId="51F663CB" w14:textId="0235AB07" w:rsidR="00802DB5" w:rsidRPr="00802DB5" w:rsidRDefault="002C369D" w:rsidP="00802DB5">
            <w:pPr>
              <w:numPr>
                <w:ilvl w:val="0"/>
                <w:numId w:val="1"/>
              </w:numPr>
              <w:spacing w:after="8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87735E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</w:rPr>
              <w:t xml:space="preserve">Knowledge of </w:t>
            </w:r>
            <w:r w:rsidR="009468A8" w:rsidRPr="0087735E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Western Blotting, Plasmid Isolation</w:t>
            </w:r>
            <w:r w:rsidRPr="002C369D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; skills in </w:t>
            </w:r>
            <w:r w:rsid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identifying and </w:t>
            </w:r>
            <w:r w:rsidR="002F7782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>conducting in</w:t>
            </w:r>
            <w:r w:rsid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>-</w:t>
            </w:r>
            <w:r w:rsidRPr="002C369D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depth profiling, devising table of </w:t>
            </w:r>
            <w:r w:rsidRP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content (scope of the research), preparing demo </w:t>
            </w:r>
            <w:proofErr w:type="gramStart"/>
            <w:r w:rsidRP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>sample</w:t>
            </w:r>
            <w:proofErr w:type="gramEnd"/>
            <w:r w:rsidRP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for different domain</w:t>
            </w:r>
            <w:r w:rsidR="00FB0884" w:rsidRP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>s</w:t>
            </w:r>
            <w:r w:rsidRPr="00FB0884">
              <w:rPr>
                <w:rFonts w:asciiTheme="majorHAnsi" w:hAnsiTheme="majorHAnsi" w:cs="Arial"/>
                <w:color w:val="000000" w:themeColor="text1"/>
                <w:sz w:val="20"/>
                <w:szCs w:val="20"/>
                <w:shd w:val="clear" w:color="auto" w:fill="FFFFFF"/>
              </w:rPr>
              <w:t xml:space="preserve"> by delivering high quality research in the form of data</w:t>
            </w:r>
          </w:p>
          <w:p w14:paraId="73024943" w14:textId="006A2A26" w:rsidR="00FB0884" w:rsidRPr="00FB0884" w:rsidRDefault="00FB0884" w:rsidP="00FB0884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8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FB0884">
              <w:rPr>
                <w:rFonts w:asciiTheme="majorHAnsi" w:hAnsiTheme="majorHAnsi"/>
                <w:sz w:val="20"/>
                <w:szCs w:val="20"/>
              </w:rPr>
              <w:t xml:space="preserve">Capable in providing effective analysis and feedback on all bioinformatics and </w:t>
            </w:r>
            <w:proofErr w:type="gramStart"/>
            <w:r w:rsidRPr="00FB0884">
              <w:rPr>
                <w:rFonts w:asciiTheme="majorHAnsi" w:hAnsiTheme="majorHAnsi"/>
                <w:sz w:val="20"/>
                <w:szCs w:val="20"/>
              </w:rPr>
              <w:t>analyze</w:t>
            </w:r>
            <w:proofErr w:type="gramEnd"/>
            <w:r w:rsidRPr="00FB0884">
              <w:rPr>
                <w:rFonts w:asciiTheme="majorHAnsi" w:hAnsiTheme="majorHAnsi"/>
                <w:sz w:val="20"/>
                <w:szCs w:val="20"/>
              </w:rPr>
              <w:t xml:space="preserve"> all data to conduct new experiments and </w:t>
            </w:r>
            <w:proofErr w:type="gramStart"/>
            <w:r w:rsidRPr="00FB0884">
              <w:rPr>
                <w:rFonts w:asciiTheme="majorHAnsi" w:hAnsiTheme="majorHAnsi"/>
                <w:sz w:val="20"/>
                <w:szCs w:val="20"/>
              </w:rPr>
              <w:t>develop</w:t>
            </w:r>
            <w:proofErr w:type="gramEnd"/>
            <w:r w:rsidRPr="00FB0884">
              <w:rPr>
                <w:rFonts w:asciiTheme="majorHAnsi" w:hAnsiTheme="majorHAnsi"/>
                <w:sz w:val="20"/>
                <w:szCs w:val="20"/>
              </w:rPr>
              <w:t xml:space="preserve"> new algorithms to process and analyze all data.</w:t>
            </w:r>
          </w:p>
          <w:p w14:paraId="5142841D" w14:textId="3D19249F" w:rsidR="002C369D" w:rsidRPr="00FB0884" w:rsidRDefault="002C369D" w:rsidP="002C369D">
            <w:pPr>
              <w:numPr>
                <w:ilvl w:val="0"/>
                <w:numId w:val="1"/>
              </w:numPr>
              <w:spacing w:after="8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proofErr w:type="gramStart"/>
            <w:r w:rsidRPr="00FB0884">
              <w:rPr>
                <w:rFonts w:asciiTheme="majorHAnsi" w:hAnsiTheme="majorHAnsi"/>
                <w:b/>
                <w:sz w:val="20"/>
                <w:szCs w:val="20"/>
              </w:rPr>
              <w:t>Skilled</w:t>
            </w:r>
            <w:proofErr w:type="gramEnd"/>
            <w:r w:rsidRPr="00FB0884">
              <w:rPr>
                <w:rFonts w:asciiTheme="majorHAnsi" w:hAnsiTheme="majorHAnsi"/>
                <w:b/>
                <w:sz w:val="20"/>
                <w:szCs w:val="20"/>
              </w:rPr>
              <w:t xml:space="preserve"> in conducting analysis for productivity/ efficiency improvement</w:t>
            </w:r>
            <w:r w:rsidRPr="00FB0884">
              <w:rPr>
                <w:rFonts w:asciiTheme="majorHAnsi" w:hAnsiTheme="majorHAnsi"/>
                <w:sz w:val="20"/>
                <w:szCs w:val="20"/>
              </w:rPr>
              <w:t xml:space="preserve"> and enabling process excellence culture by driving continuous process improvement initiatives, in-process </w:t>
            </w:r>
            <w:r w:rsidR="002F7782" w:rsidRPr="00FB0884">
              <w:rPr>
                <w:rFonts w:asciiTheme="majorHAnsi" w:hAnsiTheme="majorHAnsi"/>
                <w:sz w:val="20"/>
                <w:szCs w:val="20"/>
              </w:rPr>
              <w:t>inspection,</w:t>
            </w:r>
            <w:r w:rsidRPr="00FB0884">
              <w:rPr>
                <w:rFonts w:asciiTheme="majorHAnsi" w:hAnsiTheme="majorHAnsi"/>
                <w:sz w:val="20"/>
                <w:szCs w:val="20"/>
              </w:rPr>
              <w:t xml:space="preserve"> and coordination with internal </w:t>
            </w:r>
            <w:r w:rsidR="002F7782" w:rsidRPr="00FB0884">
              <w:rPr>
                <w:rFonts w:asciiTheme="majorHAnsi" w:hAnsiTheme="majorHAnsi"/>
                <w:sz w:val="20"/>
                <w:szCs w:val="20"/>
              </w:rPr>
              <w:t>departments.</w:t>
            </w:r>
          </w:p>
          <w:p w14:paraId="76109C11" w14:textId="5F5F513F" w:rsidR="002C369D" w:rsidRPr="002C369D" w:rsidRDefault="00FB0884" w:rsidP="002C369D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80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ficient </w:t>
            </w:r>
            <w:r w:rsidR="002C369D" w:rsidRPr="00FB0884">
              <w:rPr>
                <w:rFonts w:asciiTheme="majorHAnsi" w:hAnsiTheme="majorHAnsi"/>
                <w:b/>
                <w:sz w:val="20"/>
                <w:szCs w:val="20"/>
              </w:rPr>
              <w:t>in identifying</w:t>
            </w:r>
            <w:r w:rsidR="002C369D" w:rsidRPr="00733DB3">
              <w:rPr>
                <w:rFonts w:asciiTheme="majorHAnsi" w:hAnsiTheme="majorHAnsi"/>
                <w:b/>
                <w:sz w:val="20"/>
                <w:szCs w:val="20"/>
              </w:rPr>
              <w:t xml:space="preserve"> &amp; verifying quality issues or trends in the assigned product</w:t>
            </w:r>
            <w:r w:rsidR="002C369D" w:rsidRPr="002C369D">
              <w:rPr>
                <w:rFonts w:asciiTheme="majorHAnsi" w:hAnsiTheme="majorHAnsi"/>
                <w:sz w:val="20"/>
                <w:szCs w:val="20"/>
              </w:rPr>
              <w:t xml:space="preserve"> based on data from a variety of </w:t>
            </w:r>
            <w:r w:rsidR="00C7626C" w:rsidRPr="002C369D">
              <w:rPr>
                <w:rFonts w:asciiTheme="majorHAnsi" w:hAnsiTheme="majorHAnsi"/>
                <w:sz w:val="20"/>
                <w:szCs w:val="20"/>
              </w:rPr>
              <w:t>sources,</w:t>
            </w:r>
            <w:r w:rsidR="002C369D" w:rsidRPr="002C369D">
              <w:rPr>
                <w:rFonts w:asciiTheme="majorHAnsi" w:hAnsiTheme="majorHAnsi"/>
                <w:sz w:val="20"/>
                <w:szCs w:val="20"/>
              </w:rPr>
              <w:t xml:space="preserve"> suggesting corrective actions for the same in coordination with senior management/ </w:t>
            </w:r>
            <w:r w:rsidR="00FF61DD" w:rsidRPr="002C369D">
              <w:rPr>
                <w:rFonts w:asciiTheme="majorHAnsi" w:hAnsiTheme="majorHAnsi"/>
                <w:sz w:val="20"/>
                <w:szCs w:val="20"/>
              </w:rPr>
              <w:t>team.</w:t>
            </w:r>
            <w:r w:rsidR="002C369D" w:rsidRPr="002C369D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456C4EC9" w14:textId="3CA0485F" w:rsidR="009468A8" w:rsidRPr="002C369D" w:rsidRDefault="002C369D" w:rsidP="002C369D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80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2C369D">
              <w:rPr>
                <w:rFonts w:asciiTheme="majorHAnsi" w:hAnsiTheme="majorHAnsi"/>
                <w:sz w:val="20"/>
                <w:szCs w:val="20"/>
              </w:rPr>
              <w:t xml:space="preserve">Excellence in conducting process checks/ audits/ inspection to ensure stringent quality control; adapting &amp; implementing stage-by-stage quality system to ensure adherence to technical specifications and quality manual &amp; </w:t>
            </w:r>
            <w:r w:rsidR="002F7782" w:rsidRPr="002C369D">
              <w:rPr>
                <w:rFonts w:asciiTheme="majorHAnsi" w:hAnsiTheme="majorHAnsi"/>
                <w:sz w:val="20"/>
                <w:szCs w:val="20"/>
              </w:rPr>
              <w:t>standards.</w:t>
            </w:r>
          </w:p>
          <w:p w14:paraId="0906E6FD" w14:textId="1EA5FDDB" w:rsidR="00157706" w:rsidRPr="002C369D" w:rsidRDefault="000D0122" w:rsidP="0033174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80"/>
              <w:contextualSpacing w:val="0"/>
              <w:jc w:val="both"/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  <w:lang w:eastAsia="en-GB"/>
              </w:rPr>
              <w:t>Exceptionally well organized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 xml:space="preserve"> with sound functional depth and conceptual understanding, </w:t>
            </w:r>
            <w:r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  <w:lang w:eastAsia="en-GB"/>
              </w:rPr>
              <w:t>collaborative mindset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 xml:space="preserve">; </w:t>
            </w:r>
            <w:proofErr w:type="gramStart"/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>possess</w:t>
            </w:r>
            <w:proofErr w:type="gramEnd"/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 xml:space="preserve"> excellent </w:t>
            </w:r>
            <w:r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  <w:lang w:eastAsia="en-GB"/>
              </w:rPr>
              <w:t>team building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r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  <w:lang w:eastAsia="en-GB"/>
              </w:rPr>
              <w:t>communication</w:t>
            </w:r>
            <w:r w:rsidRPr="002C369D">
              <w:rPr>
                <w:rFonts w:asciiTheme="majorHAnsi" w:hAnsiTheme="majorHAnsi" w:cstheme="minorHAnsi"/>
                <w:color w:val="000000" w:themeColor="text1"/>
                <w:sz w:val="20"/>
                <w:szCs w:val="20"/>
                <w:lang w:eastAsia="en-GB"/>
              </w:rPr>
              <w:t xml:space="preserve">, relationship management and </w:t>
            </w:r>
            <w:r w:rsidRPr="002C369D">
              <w:rPr>
                <w:rFonts w:asciiTheme="majorHAnsi" w:hAnsiTheme="majorHAnsi" w:cstheme="minorHAnsi"/>
                <w:b/>
                <w:color w:val="000000" w:themeColor="text1"/>
                <w:sz w:val="20"/>
                <w:szCs w:val="20"/>
                <w:lang w:eastAsia="en-GB"/>
              </w:rPr>
              <w:t>analytical skills</w:t>
            </w:r>
          </w:p>
          <w:p w14:paraId="6E819732" w14:textId="796D61AB" w:rsidR="00D70589" w:rsidRPr="00D70589" w:rsidRDefault="00D70589" w:rsidP="00331749">
            <w:pPr>
              <w:pStyle w:val="ListParagraph"/>
              <w:numPr>
                <w:ilvl w:val="0"/>
                <w:numId w:val="1"/>
              </w:numPr>
              <w:shd w:val="clear" w:color="auto" w:fill="FFFFFF"/>
              <w:tabs>
                <w:tab w:val="left" w:pos="8728"/>
              </w:tabs>
              <w:spacing w:after="120"/>
              <w:contextualSpacing w:val="0"/>
              <w:jc w:val="both"/>
              <w:rPr>
                <w:rFonts w:ascii="Cambria" w:hAnsi="Cambria"/>
                <w:sz w:val="2"/>
                <w:szCs w:val="20"/>
              </w:rPr>
            </w:pPr>
          </w:p>
        </w:tc>
      </w:tr>
      <w:tr w:rsidR="008505E5" w:rsidRPr="0051637B" w14:paraId="5160E7EF" w14:textId="77777777" w:rsidTr="00D70589">
        <w:trPr>
          <w:trHeight w:val="607"/>
        </w:trPr>
        <w:tc>
          <w:tcPr>
            <w:tcW w:w="11160" w:type="dxa"/>
            <w:shd w:val="clear" w:color="auto" w:fill="FFFFFF" w:themeFill="background1"/>
          </w:tcPr>
          <w:p w14:paraId="12116437" w14:textId="77777777" w:rsidR="0051637B" w:rsidRPr="0077744C" w:rsidRDefault="0051637B" w:rsidP="00A255E1">
            <w:pPr>
              <w:rPr>
                <w:rFonts w:asciiTheme="majorHAnsi" w:hAnsiTheme="majorHAnsi" w:cs="Arial"/>
                <w:b/>
                <w:sz w:val="2"/>
                <w:szCs w:val="2"/>
              </w:rPr>
            </w:pPr>
          </w:p>
          <w:p w14:paraId="403E3EDD" w14:textId="5B6E0CDE" w:rsidR="008505E5" w:rsidRPr="00FB0884" w:rsidRDefault="00D70589" w:rsidP="00A255E1">
            <w:pPr>
              <w:rPr>
                <w:rFonts w:asciiTheme="majorHAnsi" w:hAnsiTheme="majorHAnsi" w:cs="Arial"/>
                <w:b/>
                <w:color w:val="00B0F0"/>
                <w:sz w:val="18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Core Competencies</w:t>
            </w:r>
          </w:p>
          <w:p w14:paraId="2EFE768F" w14:textId="77777777" w:rsidR="008505E5" w:rsidRPr="0051637B" w:rsidRDefault="008505E5" w:rsidP="00A255E1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3FD0A47F" wp14:editId="3CF4DA5F">
                      <wp:extent cx="7362908" cy="45719"/>
                      <wp:effectExtent l="0" t="0" r="28575" b="0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2908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17" name="Straight Connector 1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" name="Rectangle 1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5CD092" id="Group 16" o:spid="_x0000_s1026" style="width:579.7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">
                      <v:line id="Straight Connector 1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" strokecolor="#272727 [2749]" strokeweight="1pt"/>
                      <v:rect id="Rectangle 1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tbl>
            <w:tblPr>
              <w:tblStyle w:val="TableGrid"/>
              <w:tblW w:w="1099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81"/>
              <w:gridCol w:w="3690"/>
              <w:gridCol w:w="3728"/>
            </w:tblGrid>
            <w:tr w:rsidR="00963BFF" w14:paraId="19632E8F" w14:textId="77777777" w:rsidTr="00DB6D18">
              <w:trPr>
                <w:trHeight w:val="235"/>
              </w:trPr>
              <w:tc>
                <w:tcPr>
                  <w:tcW w:w="3581" w:type="dxa"/>
                </w:tcPr>
                <w:p w14:paraId="7317105B" w14:textId="725B4978" w:rsidR="00963BFF" w:rsidRDefault="00EF0C2B" w:rsidP="002C369D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    </w:t>
                  </w:r>
                  <w:r w:rsidR="002C369D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Data Analysis</w:t>
                  </w:r>
                </w:p>
              </w:tc>
              <w:tc>
                <w:tcPr>
                  <w:tcW w:w="3690" w:type="dxa"/>
                </w:tcPr>
                <w:p w14:paraId="56DB6D0A" w14:textId="3C8802BD" w:rsidR="00963BFF" w:rsidRDefault="00DA1C93" w:rsidP="00963BFF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M</w:t>
                  </w:r>
                  <w:r w:rsidR="002C369D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arket Research </w:t>
                  </w:r>
                </w:p>
              </w:tc>
              <w:tc>
                <w:tcPr>
                  <w:tcW w:w="3728" w:type="dxa"/>
                </w:tcPr>
                <w:p w14:paraId="3AF30DBF" w14:textId="2547C9EA" w:rsidR="00963BFF" w:rsidRDefault="002C369D" w:rsidP="00982296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Quality Control </w:t>
                  </w:r>
                </w:p>
              </w:tc>
            </w:tr>
            <w:tr w:rsidR="00963BFF" w14:paraId="52FC6CF8" w14:textId="77777777" w:rsidTr="00DB6D18">
              <w:trPr>
                <w:trHeight w:val="228"/>
              </w:trPr>
              <w:tc>
                <w:tcPr>
                  <w:tcW w:w="3581" w:type="dxa"/>
                </w:tcPr>
                <w:p w14:paraId="0CFDD315" w14:textId="6FA4ADF4" w:rsidR="00963BFF" w:rsidRDefault="00982296" w:rsidP="00DB6D18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    </w:t>
                  </w:r>
                  <w:r w:rsidR="00FB0884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Requirement Gathering/ A</w:t>
                  </w:r>
                  <w:r w:rsidR="00DB6D18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nalysis</w:t>
                  </w:r>
                </w:p>
              </w:tc>
              <w:tc>
                <w:tcPr>
                  <w:tcW w:w="3690" w:type="dxa"/>
                </w:tcPr>
                <w:p w14:paraId="009789C6" w14:textId="187C1840" w:rsidR="00963BFF" w:rsidRDefault="00DB6D18" w:rsidP="00DB6D18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Statistical </w:t>
                  </w:r>
                  <w:r w:rsidR="00FB0884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A</w:t>
                  </w: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nalysis</w:t>
                  </w:r>
                </w:p>
              </w:tc>
              <w:tc>
                <w:tcPr>
                  <w:tcW w:w="3728" w:type="dxa"/>
                </w:tcPr>
                <w:p w14:paraId="508D2CCC" w14:textId="17BAEC89" w:rsidR="00565697" w:rsidRDefault="00AF5936" w:rsidP="00D50E32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Liaison &amp; Coordination</w:t>
                  </w:r>
                </w:p>
              </w:tc>
            </w:tr>
            <w:tr w:rsidR="00082C90" w14:paraId="0EA3F068" w14:textId="77777777" w:rsidTr="00DB6D18">
              <w:trPr>
                <w:trHeight w:val="228"/>
              </w:trPr>
              <w:tc>
                <w:tcPr>
                  <w:tcW w:w="3581" w:type="dxa"/>
                </w:tcPr>
                <w:p w14:paraId="4F686873" w14:textId="45BFB920" w:rsidR="00082C90" w:rsidRDefault="00AF5936" w:rsidP="00DA1C93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  </w:t>
                  </w:r>
                  <w:r w:rsidR="000D733F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  </w:t>
                  </w:r>
                  <w:r w:rsidR="00DA1C93"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Relationship Management</w:t>
                  </w:r>
                </w:p>
              </w:tc>
              <w:tc>
                <w:tcPr>
                  <w:tcW w:w="3690" w:type="dxa"/>
                </w:tcPr>
                <w:p w14:paraId="737BE841" w14:textId="720643E8" w:rsidR="00082C90" w:rsidRDefault="000D733F" w:rsidP="00AF5936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 xml:space="preserve">Stakeholder Engagement </w:t>
                  </w:r>
                </w:p>
              </w:tc>
              <w:tc>
                <w:tcPr>
                  <w:tcW w:w="3728" w:type="dxa"/>
                </w:tcPr>
                <w:p w14:paraId="7389F5B4" w14:textId="0012B149" w:rsidR="00082C90" w:rsidRDefault="00AF5936" w:rsidP="00D50E32">
                  <w:pPr>
                    <w:ind w:right="144"/>
                    <w:jc w:val="both"/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</w:rPr>
                    <w:t>Team Management</w:t>
                  </w:r>
                </w:p>
              </w:tc>
            </w:tr>
          </w:tbl>
          <w:p w14:paraId="783487BF" w14:textId="29C0DDE9" w:rsidR="00F7030F" w:rsidRDefault="00F7030F" w:rsidP="005602BD">
            <w:pPr>
              <w:tabs>
                <w:tab w:val="left" w:pos="2146"/>
              </w:tabs>
              <w:jc w:val="both"/>
              <w:rPr>
                <w:rFonts w:asciiTheme="majorHAnsi" w:hAnsiTheme="majorHAnsi" w:cs="Arial"/>
                <w:b/>
                <w:sz w:val="10"/>
                <w:szCs w:val="10"/>
              </w:rPr>
            </w:pPr>
          </w:p>
          <w:p w14:paraId="670E035E" w14:textId="77777777" w:rsidR="001125EA" w:rsidRPr="00B80132" w:rsidRDefault="001125EA" w:rsidP="005602BD">
            <w:pPr>
              <w:tabs>
                <w:tab w:val="left" w:pos="2146"/>
              </w:tabs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  <w:p w14:paraId="1BC8E579" w14:textId="5C392C75" w:rsidR="005602BD" w:rsidRPr="005D1CD4" w:rsidRDefault="005602BD" w:rsidP="005602BD">
            <w:pPr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Work Experience </w:t>
            </w:r>
          </w:p>
          <w:p w14:paraId="1B677651" w14:textId="77777777" w:rsidR="002F7782" w:rsidRDefault="002F7782" w:rsidP="002F7782">
            <w:pPr>
              <w:spacing w:after="120" w:line="72" w:lineRule="auto"/>
              <w:jc w:val="both"/>
              <w:rPr>
                <w:rFonts w:asciiTheme="majorHAnsi" w:hAnsiTheme="majorHAnsi" w:cstheme="minorHAnsi"/>
                <w:noProof/>
              </w:rPr>
            </w:pPr>
          </w:p>
          <w:p w14:paraId="6B32AF6E" w14:textId="350B3467" w:rsidR="002F7782" w:rsidRPr="005602BD" w:rsidRDefault="002F7782" w:rsidP="002F7782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524C4EE4" wp14:editId="64F2B7A7">
                      <wp:extent cx="7366000" cy="45719"/>
                      <wp:effectExtent l="0" t="0" r="25400" b="0"/>
                      <wp:docPr id="2103488483" name="Group 21034884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429230320" name="Straight Connector 42923032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90995764" name="Rectangle 1590995764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0F8587" id="Group 2103488483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">
                      <v:line id="Straight Connector 42923032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" strokecolor="#272727 [2749]" strokeweight="1pt"/>
                      <v:rect id="Rectangle 1590995764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1280FD09" w14:textId="2985F0C0" w:rsidR="002F7782" w:rsidRDefault="002F7782" w:rsidP="002F7782">
            <w:pPr>
              <w:tabs>
                <w:tab w:val="left" w:pos="2146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" w:hAnsiTheme="majorHAnsi" w:cs="Times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544EF47" wp14:editId="3B6EED16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6511</wp:posOffset>
                      </wp:positionV>
                      <wp:extent cx="7047230" cy="304800"/>
                      <wp:effectExtent l="0" t="0" r="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4723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DAC800" w14:textId="77777777" w:rsidR="002F7782" w:rsidRDefault="002F7782" w:rsidP="002F7782">
                                  <w:pPr>
                                    <w:spacing w:after="0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C51F43A" w14:textId="77777777" w:rsidR="002F7782" w:rsidRDefault="002F7782" w:rsidP="006A67EE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EE727B7" w14:textId="77777777" w:rsidR="002F7782" w:rsidRDefault="002F7782" w:rsidP="006A67EE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2AFDEC8" w14:textId="77777777" w:rsidR="002F7782" w:rsidRPr="00B33B56" w:rsidRDefault="002F7782" w:rsidP="006A67EE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44EF47" id="Text Box 36" o:spid="_x0000_s1027" type="#_x0000_t202" style="position:absolute;left:0;text-align:left;margin-left:-.15pt;margin-top:1.3pt;width:554.9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" filled="f" stroked="f" strokeweight=".5pt">
                      <v:textbox>
                        <w:txbxContent>
                          <w:p w14:paraId="35DAC800" w14:textId="77777777" w:rsidR="002F7782" w:rsidRDefault="002F7782" w:rsidP="002F7782">
                            <w:pPr>
                              <w:spacing w:after="0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C51F43A" w14:textId="77777777" w:rsidR="002F7782" w:rsidRDefault="002F7782" w:rsidP="006A67EE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EE727B7" w14:textId="77777777" w:rsidR="002F7782" w:rsidRDefault="002F7782" w:rsidP="006A67EE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2AFDEC8" w14:textId="77777777" w:rsidR="002F7782" w:rsidRPr="00B33B56" w:rsidRDefault="002F7782" w:rsidP="006A67EE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eastAsia="Times" w:hAnsiTheme="majorHAnsi" w:cs="Times"/>
                <w:b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9243D2F" wp14:editId="29FF846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985</wp:posOffset>
                      </wp:positionV>
                      <wp:extent cx="7054850" cy="276225"/>
                      <wp:effectExtent l="0" t="0" r="0" b="9525"/>
                      <wp:wrapNone/>
                      <wp:docPr id="679520410" name="Rectangle 6795204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C32171" w14:textId="5C7C8840" w:rsidR="002F7782" w:rsidRDefault="002F7782" w:rsidP="002F7782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Oct’24</w:t>
                                  </w:r>
                                  <w:r w:rsidRPr="000D733F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– Aug’25 | 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Quality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Analyst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| Teleperformance India Private Limited,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Noida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="008C65F9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Uttar Pradesh</w:t>
                                  </w:r>
                                </w:p>
                                <w:p w14:paraId="66E6E5CF" w14:textId="77777777" w:rsidR="002F7782" w:rsidRDefault="002F7782" w:rsidP="002F778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243D2F" id="Rectangle 679520410" o:spid="_x0000_s1028" style="position:absolute;left:0;text-align:left;margin-left:-.15pt;margin-top:.55pt;width:555.5pt;height:21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" fillcolor="#000d26" stroked="f" strokeweight="2pt">
                      <v:textbox>
                        <w:txbxContent>
                          <w:p w14:paraId="66C32171" w14:textId="5C7C8840" w:rsidR="002F7782" w:rsidRDefault="002F7782" w:rsidP="002F7782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Oct’24</w:t>
                            </w:r>
                            <w:r w:rsidRPr="000D733F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– Aug’25 | 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Quality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nalyst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| Teleperformance India Private Limited,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Noida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C65F9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Uttar Pradesh</w:t>
                            </w:r>
                          </w:p>
                          <w:p w14:paraId="66E6E5CF" w14:textId="77777777" w:rsidR="002F7782" w:rsidRDefault="002F7782" w:rsidP="002F778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977EF4C" w14:textId="56034E7E" w:rsidR="002F7782" w:rsidRPr="00653641" w:rsidRDefault="002F7782" w:rsidP="002F7782">
            <w:pPr>
              <w:spacing w:after="120"/>
              <w:jc w:val="both"/>
              <w:rPr>
                <w:rFonts w:asciiTheme="majorHAnsi" w:hAnsiTheme="majorHAnsi" w:cstheme="minorHAnsi"/>
                <w:b/>
                <w:sz w:val="12"/>
              </w:rPr>
            </w:pPr>
          </w:p>
          <w:p w14:paraId="64B6ACC8" w14:textId="1A7C318F" w:rsidR="002F7782" w:rsidRDefault="002F7782" w:rsidP="005602BD">
            <w:pPr>
              <w:spacing w:after="120" w:line="72" w:lineRule="auto"/>
              <w:jc w:val="both"/>
              <w:rPr>
                <w:rFonts w:asciiTheme="majorHAnsi" w:hAnsiTheme="majorHAnsi" w:cstheme="minorHAnsi"/>
                <w:noProof/>
              </w:rPr>
            </w:pPr>
          </w:p>
          <w:p w14:paraId="34466955" w14:textId="77777777" w:rsidR="002F7782" w:rsidRDefault="002F7782" w:rsidP="002F7782">
            <w:pPr>
              <w:jc w:val="both"/>
              <w:rPr>
                <w:rFonts w:asciiTheme="majorHAnsi" w:hAnsiTheme="majorHAnsi" w:cstheme="minorHAnsi"/>
                <w:b/>
                <w:sz w:val="20"/>
              </w:rPr>
            </w:pPr>
            <w:r>
              <w:rPr>
                <w:rFonts w:asciiTheme="majorHAnsi" w:hAnsiTheme="majorHAnsi" w:cstheme="minorHAnsi"/>
                <w:b/>
                <w:sz w:val="20"/>
              </w:rPr>
              <w:t>Key Result Areas:</w:t>
            </w:r>
          </w:p>
          <w:p w14:paraId="1C8D69EB" w14:textId="77777777" w:rsidR="002F7782" w:rsidRDefault="002F7782" w:rsidP="005602BD">
            <w:pPr>
              <w:spacing w:after="120" w:line="72" w:lineRule="auto"/>
              <w:jc w:val="both"/>
              <w:rPr>
                <w:rFonts w:asciiTheme="majorHAnsi" w:hAnsiTheme="majorHAnsi" w:cstheme="minorHAnsi"/>
                <w:noProof/>
              </w:rPr>
            </w:pPr>
          </w:p>
          <w:p w14:paraId="03921713" w14:textId="14F41D35" w:rsidR="002F7782" w:rsidRPr="005C1E03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onducted t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a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sactional call quality analysis and monitored 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floor ag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nt presence with motion studies.</w:t>
            </w:r>
          </w:p>
          <w:p w14:paraId="26E224C0" w14:textId="6723748F" w:rsidR="002F7782" w:rsidRPr="002F7782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erformed 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ales chat audit with (AHT 12 minutes &amp; higher) for E-commerce portal on Client tool Calabrio, using chat transaction shared from chat tool -Twilio.</w:t>
            </w:r>
          </w:p>
          <w:p w14:paraId="4CA8AC3F" w14:textId="3472C0EA" w:rsidR="002F7782" w:rsidRPr="002F7782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articipat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d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in Monthly Alignment activity with Client-Spok-Master Calibrator across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Client 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upport Center locations.</w:t>
            </w:r>
          </w:p>
          <w:p w14:paraId="7DE4C633" w14:textId="41B98AC2" w:rsidR="002F7782" w:rsidRPr="002F7782" w:rsidRDefault="00593FA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ssisted in</w:t>
            </w:r>
            <w:r w:rsid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2F7782"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NI management and BQ Agent identification, designing score improvement plan,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2F7782"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elta value publication on fortnightly and monthly basis.</w:t>
            </w:r>
          </w:p>
          <w:p w14:paraId="4C948026" w14:textId="77777777" w:rsidR="002F7782" w:rsidRPr="002F7782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ffectuated D-Sat audit on organizational format, Implemented Sales Audit through dedicated Pulse &amp; Sales audit forms, to contribute on maintaining sales rigour on floor.</w:t>
            </w:r>
          </w:p>
          <w:p w14:paraId="780501C0" w14:textId="58B650A2" w:rsidR="002F7782" w:rsidRPr="002F7782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articipat</w:t>
            </w:r>
            <w:r w:rsidR="00593FA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d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in Weekly Sales Chat Calibration session with Client.</w:t>
            </w:r>
          </w:p>
          <w:p w14:paraId="73211BAE" w14:textId="6EABA5C3" w:rsidR="002F7782" w:rsidRPr="002F7782" w:rsidRDefault="00593FA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Implemented </w:t>
            </w:r>
            <w:r w:rsidR="002F7782"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eriodic reporting of agent's KPI parameters adherence report, using quality tools Histogram, Pareto Charts.</w:t>
            </w:r>
          </w:p>
          <w:p w14:paraId="582FE901" w14:textId="1AB86D58" w:rsidR="002F7782" w:rsidRDefault="00593FA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nsured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2F7782"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ublications of Audit acknowledgement by </w:t>
            </w:r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gents </w:t>
            </w:r>
            <w:proofErr w:type="gramStart"/>
            <w:r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eport</w:t>
            </w:r>
            <w:proofErr w:type="gramEnd"/>
            <w:r w:rsidR="002F7782" w:rsidRPr="002F7782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on daily &amp; weekly basis.</w:t>
            </w:r>
          </w:p>
          <w:p w14:paraId="7EE7906D" w14:textId="77777777" w:rsidR="00593FA2" w:rsidRPr="002F7782" w:rsidRDefault="00593FA2" w:rsidP="00593FA2">
            <w:pPr>
              <w:pStyle w:val="ListParagraph"/>
              <w:ind w:left="360"/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</w:p>
          <w:p w14:paraId="43D1C77E" w14:textId="77777777" w:rsidR="002F7782" w:rsidRDefault="002F7782" w:rsidP="005602BD">
            <w:pPr>
              <w:spacing w:after="120" w:line="72" w:lineRule="auto"/>
              <w:jc w:val="both"/>
              <w:rPr>
                <w:rFonts w:asciiTheme="majorHAnsi" w:hAnsiTheme="majorHAnsi" w:cstheme="minorHAnsi"/>
                <w:noProof/>
              </w:rPr>
            </w:pPr>
          </w:p>
          <w:p w14:paraId="428C5809" w14:textId="77777777" w:rsidR="002F7782" w:rsidRDefault="002F7782" w:rsidP="005602BD">
            <w:pPr>
              <w:spacing w:after="120" w:line="72" w:lineRule="auto"/>
              <w:jc w:val="both"/>
              <w:rPr>
                <w:rFonts w:asciiTheme="majorHAnsi" w:hAnsiTheme="majorHAnsi" w:cstheme="minorHAnsi"/>
                <w:noProof/>
              </w:rPr>
            </w:pPr>
          </w:p>
          <w:p w14:paraId="5012397D" w14:textId="20924961" w:rsidR="005602BD" w:rsidRPr="005602BD" w:rsidRDefault="002F7782" w:rsidP="005602BD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eastAsia="Times" w:hAnsiTheme="majorHAnsi" w:cs="Times"/>
                <w:b/>
                <w:noProof/>
                <w:color w:val="000000"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DF2ED2" wp14:editId="2ECC8C6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8270</wp:posOffset>
                      </wp:positionV>
                      <wp:extent cx="7054850" cy="285750"/>
                      <wp:effectExtent l="0" t="0" r="0" b="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8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D71C41" w14:textId="77777777" w:rsidR="002F7782" w:rsidRDefault="002F7782" w:rsidP="002F7782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pr’19</w:t>
                                  </w:r>
                                  <w:r w:rsidRPr="000D733F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– Nov’21 | 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pecialist Quality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| 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egis Cus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tomer Support Private Limited,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Gurgaon, Haryana</w:t>
                                  </w:r>
                                </w:p>
                                <w:p w14:paraId="0EAEA8E2" w14:textId="77777777" w:rsidR="002F7782" w:rsidRDefault="002F7782" w:rsidP="002F778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F2ED2" id="Rectangle 39" o:spid="_x0000_s1029" style="position:absolute;left:0;text-align:left;margin-left:-.15pt;margin-top:10.1pt;width:555.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" fillcolor="#000d26" stroked="f" strokeweight="2pt">
                      <v:textbox>
                        <w:txbxContent>
                          <w:p w14:paraId="37D71C41" w14:textId="77777777" w:rsidR="002F7782" w:rsidRDefault="002F7782" w:rsidP="002F7782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Apr’19</w:t>
                            </w:r>
                            <w:r w:rsidRPr="000D733F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– Nov’21 | 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pecialist Quality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Aegis Cus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tomer Support Private Limited,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Gurgaon, Haryana</w:t>
                            </w:r>
                          </w:p>
                          <w:p w14:paraId="0EAEA8E2" w14:textId="77777777" w:rsidR="002F7782" w:rsidRDefault="002F7782" w:rsidP="002F778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19636BD" w14:textId="2A4FDFDA" w:rsidR="00341F11" w:rsidRDefault="00341F11" w:rsidP="00313C5C">
            <w:pPr>
              <w:tabs>
                <w:tab w:val="left" w:pos="2146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1605E5C9" w14:textId="2AB0485B" w:rsidR="00C8689C" w:rsidRPr="00653641" w:rsidRDefault="00C8689C" w:rsidP="00CF7154">
            <w:pPr>
              <w:spacing w:after="120"/>
              <w:jc w:val="both"/>
              <w:rPr>
                <w:rFonts w:asciiTheme="majorHAnsi" w:hAnsiTheme="majorHAnsi" w:cstheme="minorHAnsi"/>
                <w:b/>
                <w:sz w:val="12"/>
              </w:rPr>
            </w:pPr>
          </w:p>
          <w:p w14:paraId="50CA6D99" w14:textId="5C24E0B5" w:rsidR="00800223" w:rsidRDefault="00800223" w:rsidP="00272702">
            <w:pPr>
              <w:jc w:val="both"/>
              <w:rPr>
                <w:rFonts w:asciiTheme="majorHAnsi" w:hAnsiTheme="majorHAnsi" w:cstheme="minorHAnsi"/>
                <w:b/>
                <w:sz w:val="20"/>
              </w:rPr>
            </w:pPr>
            <w:r>
              <w:rPr>
                <w:rFonts w:asciiTheme="majorHAnsi" w:hAnsiTheme="majorHAnsi" w:cstheme="minorHAnsi"/>
                <w:b/>
                <w:sz w:val="20"/>
              </w:rPr>
              <w:t>Key Result Areas:</w:t>
            </w:r>
          </w:p>
          <w:p w14:paraId="00ED1A62" w14:textId="32AEBC40" w:rsidR="005C1E03" w:rsidRPr="005C1E03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onducted t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a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actional call quality analysis and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monitored 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floor ag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t presence with motion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tudies.</w:t>
            </w:r>
          </w:p>
          <w:p w14:paraId="2319C0A0" w14:textId="65939EB8" w:rsidR="005C1E03" w:rsidRPr="005C1E03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Led c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re audits for voice-based interaction with customers for Maru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i Arena Inbound call Scenarios which included p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rospects, 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general query, complaint &amp; feedback, query concerns and Maruti Suzuki Roadside Assistance Service Call Scenarios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which entailed inbound, outbound and m-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all.</w:t>
            </w:r>
          </w:p>
          <w:p w14:paraId="4759228B" w14:textId="4DCBB496" w:rsidR="005C1E03" w:rsidRPr="00653641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rove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email audit and service complaint audit for Maruti Arena Complaint 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nagement Team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-Complaint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ransactions.</w:t>
            </w:r>
            <w:r w:rsidR="005C1E03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  <w:p w14:paraId="418F161F" w14:textId="4F6D3672" w:rsidR="005C1E03" w:rsidRPr="005C1E03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irected p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riodic sharing o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f call recording for ISO Audit as well as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call recording and complaint management email transactions for LOB wise Cadence Super-Audits with external auditors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for client- Maruti Suzuki India Limited</w:t>
            </w:r>
          </w:p>
          <w:p w14:paraId="110FB248" w14:textId="2C83C4F1" w:rsidR="005C1E03" w:rsidRPr="00653641" w:rsidRDefault="002F7782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Facilitated</w:t>
            </w:r>
            <w:r w:rsid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p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riodic re-audit done basis calibration with exter</w:t>
            </w:r>
            <w:r w:rsid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nal auditors; conducted c</w:t>
            </w:r>
            <w:r w:rsidR="005C1E03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ll calibration with internal and external master calibra</w:t>
            </w:r>
            <w:r w:rsid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ors towards process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ompliance.</w:t>
            </w:r>
          </w:p>
          <w:p w14:paraId="22373A97" w14:textId="048A247E" w:rsidR="005C1E03" w:rsidRPr="005C1E03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scertained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eam Learning 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d Team Appraisals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n new op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ational guidelines &amp; performed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routine dip-check wi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h agents on process parameters and process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updates.</w:t>
            </w:r>
          </w:p>
          <w:p w14:paraId="3BCF82CE" w14:textId="39FE8E81" w:rsidR="005C1E03" w:rsidRPr="00653641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Imparted training sessions to agents assigned from LOB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on produ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t and process updates as well as provided coaching on f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eedback </w:t>
            </w:r>
            <w:r w:rsidR="005C1E03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hrough Quality Hurdl</w:t>
            </w:r>
            <w:r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es </w:t>
            </w:r>
          </w:p>
          <w:p w14:paraId="22D9EB69" w14:textId="16CB65A1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Delivered 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udit-To-Calibrate S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ssions wi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h agents on process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arameters.</w:t>
            </w:r>
          </w:p>
          <w:p w14:paraId="1D28D511" w14:textId="5287EA8C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cted as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Internal Process Trainer for NHT ba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ches for Maruti Arena Inbound LOB</w:t>
            </w:r>
          </w:p>
          <w:p w14:paraId="4282B050" w14:textId="65CABC45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rovided 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raining session on Quality P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r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meters, Quality Management and 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Expectation Setting </w:t>
            </w:r>
            <w:proofErr w:type="gramStart"/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o</w:t>
            </w:r>
            <w:proofErr w:type="gramEnd"/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NHT and CT </w:t>
            </w:r>
            <w:r w:rsidR="00FF61DD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batches.</w:t>
            </w:r>
          </w:p>
          <w:p w14:paraId="2AB2BD50" w14:textId="31BF6244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erformed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L1 and L2 certification, through evaluation of mo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ck calls with NHT and CT batch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candidates on clie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 MSIL approved scoring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heets.</w:t>
            </w:r>
          </w:p>
          <w:p w14:paraId="26156E25" w14:textId="17238810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Developed &amp; published periodic dashboard for internal and client </w:t>
            </w:r>
            <w:proofErr w:type="gramStart"/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takeholder</w:t>
            </w:r>
            <w:proofErr w:type="gramEnd"/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to support in decision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king.</w:t>
            </w:r>
          </w:p>
          <w:p w14:paraId="1F2F513E" w14:textId="39F1A36D" w:rsidR="005C1E03" w:rsidRP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Steered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ransaction Audit Initiative with </w:t>
            </w:r>
            <w:r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Internal Support Teams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under “Maruti Times” </w:t>
            </w:r>
            <w:r w:rsidR="00165A3F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initiative</w:t>
            </w:r>
          </w:p>
          <w:p w14:paraId="14752DDC" w14:textId="3B026C2A" w:rsidR="005C1E03" w:rsidRDefault="00C714C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etermined t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raining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eeds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nd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led 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I-management with floor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gents.</w:t>
            </w:r>
          </w:p>
          <w:p w14:paraId="68272AB1" w14:textId="77777777" w:rsidR="00802DB5" w:rsidRPr="00C714C7" w:rsidRDefault="00802DB5" w:rsidP="00802DB5">
            <w:pPr>
              <w:pStyle w:val="ListParagraph"/>
              <w:ind w:left="360"/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</w:p>
          <w:p w14:paraId="4B53F333" w14:textId="253962C8" w:rsid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8F47EF" wp14:editId="04C754E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1275</wp:posOffset>
                      </wp:positionV>
                      <wp:extent cx="7054948" cy="217152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69A250" id="Rectangle 15" o:spid="_x0000_s1026" style="position:absolute;margin-left:.25pt;margin-top:3.25pt;width:555.5pt;height:17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" fillcolor="#000d26" stroked="f" strokeweight="2pt"/>
                  </w:pict>
                </mc:Fallback>
              </mc:AlternateContent>
            </w: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E11A4F1" wp14:editId="35F1AF22">
                      <wp:simplePos x="0" y="0"/>
                      <wp:positionH relativeFrom="column">
                        <wp:posOffset>136525</wp:posOffset>
                      </wp:positionH>
                      <wp:positionV relativeFrom="paragraph">
                        <wp:posOffset>3810</wp:posOffset>
                      </wp:positionV>
                      <wp:extent cx="6914597" cy="25273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14597" cy="2527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886A65" w14:textId="2AC8347B" w:rsidR="00B644CF" w:rsidRPr="00B33B56" w:rsidRDefault="005C1E03" w:rsidP="00B644CF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Jul’17 – Jun’18  | </w:t>
                                  </w:r>
                                  <w:r w:rsidR="00B644CF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Sr. Associate-Quality | Tech Mahindra Limited -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BPS Services, Noida, Uttar Pradesh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11A4F1" id="Text Box 19" o:spid="_x0000_s1030" type="#_x0000_t202" style="position:absolute;left:0;text-align:left;margin-left:10.75pt;margin-top:.3pt;width:544.45pt;height:19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" filled="f" stroked="f" strokeweight=".5pt">
                      <v:textbox>
                        <w:txbxContent>
                          <w:p w14:paraId="3B886A65" w14:textId="2AC8347B" w:rsidR="00B644CF" w:rsidRPr="00B33B56" w:rsidRDefault="005C1E03" w:rsidP="00B644CF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Jul’17 – Jun’18  | </w:t>
                            </w:r>
                            <w:r w:rsidR="00B644CF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Sr. Associate-Quality | Tech Mahindra Limited -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PS Services, Noida, Uttar Pradesh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3FDB1FC" w14:textId="1D395C60" w:rsidR="00D34500" w:rsidRDefault="00D34500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3C998606" w14:textId="77777777" w:rsidR="005C1E03" w:rsidRPr="009468A8" w:rsidRDefault="005C1E03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10"/>
                <w:szCs w:val="20"/>
              </w:rPr>
            </w:pPr>
          </w:p>
          <w:p w14:paraId="3C35BFAE" w14:textId="289E58E0" w:rsidR="00B644CF" w:rsidRPr="00FB0884" w:rsidRDefault="00B644CF" w:rsidP="00B644CF">
            <w:pPr>
              <w:jc w:val="both"/>
              <w:rPr>
                <w:rFonts w:ascii="Cambria" w:hAnsi="Cambria" w:cstheme="minorHAnsi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noProof/>
                <w:color w:val="000000"/>
                <w:sz w:val="20"/>
                <w:szCs w:val="20"/>
              </w:rPr>
              <w:t xml:space="preserve">Key </w:t>
            </w:r>
            <w:r w:rsidRPr="00FB0884">
              <w:rPr>
                <w:rFonts w:ascii="Cambria" w:hAnsi="Cambria" w:cstheme="minorHAnsi"/>
                <w:b/>
                <w:noProof/>
                <w:color w:val="000000"/>
                <w:sz w:val="20"/>
                <w:szCs w:val="20"/>
              </w:rPr>
              <w:t xml:space="preserve">Result Areas: </w:t>
            </w:r>
          </w:p>
          <w:p w14:paraId="454A2946" w14:textId="720C8C07" w:rsidR="005C1E03" w:rsidRPr="00FB0884" w:rsidRDefault="009468A8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Led implementation of</w:t>
            </w:r>
            <w:r w:rsidR="005C1E03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core audits </w:t>
            </w:r>
            <w:r w:rsidR="005C1E03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in voice and email-based support in GSTN platform throug</w:t>
            </w: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h voice audits and email audits</w:t>
            </w:r>
          </w:p>
          <w:p w14:paraId="491E4077" w14:textId="2D425176" w:rsidR="005C1E03" w:rsidRPr="00FB0884" w:rsidRDefault="009468A8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roactively conducted compliance audits which included disconnection audits, </w:t>
            </w:r>
            <w:r w:rsidR="005C1E03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SAT audits</w:t>
            </w:r>
            <w:r w:rsidR="00FB0884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, short call audits and </w:t>
            </w: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HT audits</w:t>
            </w:r>
          </w:p>
          <w:p w14:paraId="289BED7F" w14:textId="22FE63F1" w:rsidR="005C1E03" w:rsidRPr="00FB0884" w:rsidRDefault="00FB0884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naged</w:t>
            </w:r>
            <w:r w:rsidR="009468A8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team learning through quality hurdles, briefing sessions and dip-check sessions into process updates and performed team appraisals on new operational </w:t>
            </w:r>
            <w:r w:rsidR="00FF61DD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guidelines.</w:t>
            </w:r>
          </w:p>
          <w:p w14:paraId="47474677" w14:textId="1C2FC463" w:rsidR="00653641" w:rsidRDefault="009468A8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esolved v</w:t>
            </w:r>
            <w:r w:rsidR="005C1E03" w:rsidRP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ice calls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escalation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</w:t>
            </w:r>
            <w:r w:rsidR="005C1E03" w:rsidRPr="005C1E03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nd client grievance resolutio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within the TAT to ensure client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atisfaction.</w:t>
            </w:r>
          </w:p>
          <w:p w14:paraId="129262B3" w14:textId="403E2CEB" w:rsidR="005C1E03" w:rsidRPr="00653641" w:rsidRDefault="00653641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articipated in email and ticketing audits as well as conducted </w:t>
            </w:r>
            <w:r w:rsidR="005C1E03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NI Analysis thro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ugh live barging, side barging and call quality c</w:t>
            </w:r>
            <w:r w:rsidR="005C1E03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libration with Team Leader and Training Teams for process </w:t>
            </w:r>
            <w:r w:rsidR="00FF61DD" w:rsidRPr="00653641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improvement.</w:t>
            </w:r>
          </w:p>
          <w:p w14:paraId="260CD340" w14:textId="68B76207" w:rsid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6AD5ACE2" w14:textId="7E1DEA7E" w:rsid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CB9E6AC" wp14:editId="62D33AE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0640</wp:posOffset>
                      </wp:positionV>
                      <wp:extent cx="7054948" cy="217152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B5B4A1" id="Rectangle 13" o:spid="_x0000_s1026" style="position:absolute;margin-left:.25pt;margin-top:3.2pt;width:555.5pt;height:1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" fillcolor="#000d26" stroked="f" strokeweight="2pt"/>
                  </w:pict>
                </mc:Fallback>
              </mc:AlternateContent>
            </w: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C87E219" wp14:editId="63F9B0AC">
                      <wp:simplePos x="0" y="0"/>
                      <wp:positionH relativeFrom="column">
                        <wp:posOffset>136525</wp:posOffset>
                      </wp:positionH>
                      <wp:positionV relativeFrom="paragraph">
                        <wp:posOffset>3175</wp:posOffset>
                      </wp:positionV>
                      <wp:extent cx="6914597" cy="252730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14597" cy="2527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04D1E7" w14:textId="3B737EEE" w:rsidR="00B644CF" w:rsidRPr="00B33B56" w:rsidRDefault="005C1E03" w:rsidP="00B644CF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ay’17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Jul’17 |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 Manager, Market Research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| </w:t>
                                  </w:r>
                                  <w:r w:rsidRPr="005C1E03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axco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rp Consulting Private Limi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7E219" id="Text Box 14" o:spid="_x0000_s1031" type="#_x0000_t202" style="position:absolute;left:0;text-align:left;margin-left:10.75pt;margin-top:.25pt;width:544.45pt;height:19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" filled="f" stroked="f" strokeweight=".5pt">
                      <v:textbox>
                        <w:txbxContent>
                          <w:p w14:paraId="6204D1E7" w14:textId="3B737EEE" w:rsidR="00B644CF" w:rsidRPr="00B33B56" w:rsidRDefault="005C1E03" w:rsidP="00B644CF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May’17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Jul’17 |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Manager, Market Research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Pr="005C1E03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Maxco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rp Consulting Private Limit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2B41809" w14:textId="320AEC62" w:rsidR="00B644CF" w:rsidRPr="009468A8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8"/>
                <w:szCs w:val="20"/>
              </w:rPr>
            </w:pPr>
          </w:p>
          <w:p w14:paraId="606BD66A" w14:textId="1A729683" w:rsidR="00B644CF" w:rsidRPr="00B644CF" w:rsidRDefault="00B644CF" w:rsidP="00B644CF">
            <w:pPr>
              <w:jc w:val="both"/>
              <w:rPr>
                <w:rFonts w:ascii="Cambria" w:hAnsi="Cambria" w:cs="Tahoma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Key Result Areas: </w:t>
            </w:r>
          </w:p>
          <w:p w14:paraId="6701C4CA" w14:textId="76A9B2F6" w:rsidR="00874D77" w:rsidRDefault="00874D7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Led the </w:t>
            </w:r>
            <w:r w:rsidR="00165A3F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intenanc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of </w:t>
            </w:r>
            <w:proofErr w:type="gramStart"/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atabase</w:t>
            </w:r>
            <w:proofErr w:type="gramEnd"/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of vendors for collecting primary data across countries and engaged with them to share RFQs and get quotes; evaluated per</w:t>
            </w:r>
            <w:r w:rsidR="00165A3F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forma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ce of vendors to ensure quality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eliverables.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</w:p>
          <w:p w14:paraId="6ECB2B70" w14:textId="67438A0A" w:rsidR="0026579D" w:rsidRDefault="00874D7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Exhibited negotiation skills while coordinating with </w:t>
            </w:r>
            <w:proofErr w:type="gramStart"/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upplier</w:t>
            </w:r>
            <w:proofErr w:type="gramEnd"/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for samp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les and interviews at best cost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.</w:t>
            </w:r>
          </w:p>
          <w:p w14:paraId="5AF99F69" w14:textId="7B5F2FAD" w:rsidR="00874D77" w:rsidRPr="0026579D" w:rsidRDefault="00874D7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Managed projects for smooth execution which entailed </w:t>
            </w:r>
            <w:r w:rsidR="00165A3F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intenance</w:t>
            </w:r>
            <w:r w:rsidR="009468A8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of quality and delivery records of outsourced projects,  </w:t>
            </w:r>
          </w:p>
          <w:p w14:paraId="4078C588" w14:textId="5D77B8CC" w:rsidR="0026579D" w:rsidRPr="0026579D" w:rsidRDefault="00165A3F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valuated</w:t>
            </w:r>
            <w:r w:rsidR="00874D77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r w:rsidR="00FF61D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nage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,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and deliver</w:t>
            </w:r>
            <w:r w:rsidR="00874D77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ed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data, recording</w:t>
            </w:r>
            <w:r w:rsidR="00874D77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s and so on as per client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equirement.</w:t>
            </w:r>
          </w:p>
          <w:p w14:paraId="743EBA1C" w14:textId="325F147E" w:rsidR="0026579D" w:rsidRPr="0026579D" w:rsidRDefault="00874D77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Monitored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greements and project documentation, PO, S</w:t>
            </w:r>
            <w:r w:rsidR="00FB0884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W and tracked bills with v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ndor and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artners.</w:t>
            </w:r>
          </w:p>
          <w:p w14:paraId="171ACFD6" w14:textId="076CBD4F" w:rsidR="0026579D" w:rsidRPr="0026579D" w:rsidRDefault="009468A8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Built case studies,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reports,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and others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t end of proj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cts or after project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ubmission.</w:t>
            </w:r>
          </w:p>
          <w:p w14:paraId="28370699" w14:textId="1F2BFE57" w:rsidR="00B644CF" w:rsidRP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69529CF5" w14:textId="75C90BFF" w:rsidR="00B644CF" w:rsidRP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FC8C465" wp14:editId="079FFEBB">
                      <wp:simplePos x="0" y="0"/>
                      <wp:positionH relativeFrom="column">
                        <wp:posOffset>143188</wp:posOffset>
                      </wp:positionH>
                      <wp:positionV relativeFrom="paragraph">
                        <wp:posOffset>23206</wp:posOffset>
                      </wp:positionV>
                      <wp:extent cx="6914515" cy="25273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14515" cy="2527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AC4847" w14:textId="000815EC" w:rsidR="00B644CF" w:rsidRPr="00B33B56" w:rsidRDefault="0026579D" w:rsidP="00B644CF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ay’15 – Sep’16</w:t>
                                  </w:r>
                                  <w:r w:rsidR="00B644CF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| </w:t>
                                  </w:r>
                                  <w:r w:rsidR="00A968F8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Quality Analyst/</w:t>
                                  </w:r>
                                  <w:r w:rsidRPr="0026579D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Market Research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| </w:t>
                                  </w:r>
                                  <w:r w:rsidRPr="0026579D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Innovaz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ion Research Private Limi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C8C465" id="Text Box 12" o:spid="_x0000_s1032" type="#_x0000_t202" style="position:absolute;left:0;text-align:left;margin-left:11.25pt;margin-top:1.85pt;width:544.45pt;height:19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" filled="f" stroked="f" strokeweight=".5pt">
                      <v:textbox>
                        <w:txbxContent>
                          <w:p w14:paraId="66AC4847" w14:textId="000815EC" w:rsidR="00B644CF" w:rsidRPr="00B33B56" w:rsidRDefault="0026579D" w:rsidP="00B644CF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May’15 – Sep’16</w:t>
                            </w:r>
                            <w:r w:rsidR="00B644CF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968F8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Quality Analyst/</w:t>
                            </w:r>
                            <w:r w:rsidRPr="0026579D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arket Research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Pr="0026579D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Innovaz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ion Research Private Limit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644CF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148BA7A" wp14:editId="2C8EE8B7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1275</wp:posOffset>
                      </wp:positionV>
                      <wp:extent cx="7054948" cy="217152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4102F" id="Rectangle 7" o:spid="_x0000_s1026" style="position:absolute;margin-left:.25pt;margin-top:3.25pt;width:555.5pt;height:17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" fillcolor="#000d26" stroked="f" strokeweight="2pt"/>
                  </w:pict>
                </mc:Fallback>
              </mc:AlternateContent>
            </w:r>
          </w:p>
          <w:p w14:paraId="1EF38299" w14:textId="69061551" w:rsidR="007F1879" w:rsidRDefault="007F1879" w:rsidP="007F1879">
            <w:pPr>
              <w:pStyle w:val="ListParagraph"/>
              <w:spacing w:line="276" w:lineRule="auto"/>
              <w:ind w:left="360"/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296CA695" w14:textId="3904EC78" w:rsidR="00B644CF" w:rsidRPr="00B644CF" w:rsidRDefault="00B644CF" w:rsidP="00B644CF">
            <w:pPr>
              <w:jc w:val="both"/>
              <w:rPr>
                <w:rFonts w:ascii="Cambria" w:hAnsi="Cambria" w:cstheme="minorHAnsi"/>
                <w:noProof/>
                <w:color w:val="000000"/>
                <w:sz w:val="4"/>
                <w:szCs w:val="20"/>
              </w:rPr>
            </w:pPr>
          </w:p>
          <w:p w14:paraId="0CF07902" w14:textId="18B7FA30" w:rsidR="00B644CF" w:rsidRPr="00B644CF" w:rsidRDefault="00B644CF" w:rsidP="00B644CF">
            <w:pPr>
              <w:jc w:val="both"/>
              <w:rPr>
                <w:rFonts w:ascii="Cambria" w:hAnsi="Cambria" w:cstheme="minorHAnsi"/>
                <w:b/>
                <w:noProof/>
                <w:color w:val="000000"/>
                <w:sz w:val="20"/>
                <w:szCs w:val="20"/>
              </w:rPr>
            </w:pPr>
            <w:r w:rsidRPr="00B644CF">
              <w:rPr>
                <w:rFonts w:ascii="Cambria" w:hAnsi="Cambria" w:cstheme="minorHAnsi"/>
                <w:b/>
                <w:noProof/>
                <w:color w:val="000000"/>
                <w:sz w:val="20"/>
                <w:szCs w:val="20"/>
              </w:rPr>
              <w:t xml:space="preserve">Key Result Areas: </w:t>
            </w:r>
          </w:p>
          <w:p w14:paraId="4510294A" w14:textId="7E16693E" w:rsidR="0026579D" w:rsidRPr="0026579D" w:rsidRDefault="00A968F8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Generated d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ata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on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voice-based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processes; conducted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market research studies using ope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end and professional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databases.</w:t>
            </w:r>
          </w:p>
          <w:p w14:paraId="180CC34B" w14:textId="739B85F2" w:rsidR="0026579D" w:rsidRPr="0026579D" w:rsidRDefault="00EE7980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Conducted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Live Call Barging, &amp; Side Barging Sessions in CATI an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d CABI -- voice based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rocesses.</w:t>
            </w:r>
          </w:p>
          <w:p w14:paraId="3CACCBB2" w14:textId="6EFDC8E3" w:rsidR="0026579D" w:rsidRPr="0026579D" w:rsidRDefault="00EE7980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Worked in quality assurance which entailed call edit, call calibration, complete</w:t>
            </w:r>
            <w:r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recording, audit-sheet </w:t>
            </w:r>
            <w:r w:rsidR="00FF61D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prepara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tion,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and audit sheet management; led </w:t>
            </w:r>
            <w:r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quality audits on primary data collection for business rese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arch organizations based in Delhi NCR</w:t>
            </w:r>
          </w:p>
          <w:p w14:paraId="4C0F2F06" w14:textId="2AFFE472" w:rsidR="0026579D" w:rsidRPr="0026579D" w:rsidRDefault="00EE7980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Led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VPN based primary </w:t>
            </w:r>
            <w:r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market research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study disposition &amp; regis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tration of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pen-ended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FF61D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questions.</w:t>
            </w:r>
          </w:p>
          <w:p w14:paraId="7D8BDE54" w14:textId="77971183" w:rsidR="0026579D" w:rsidRPr="0026579D" w:rsidRDefault="00EE7980" w:rsidP="002F7782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Prepared </w:t>
            </w:r>
            <w:r w:rsidR="0026579D"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Word Cloud Report 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 xml:space="preserve">which included </w:t>
            </w:r>
            <w:r w:rsidRPr="0026579D"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weight age tags preparation, weight-age tag frequency audits and word cloud preparation with pr</w:t>
            </w:r>
            <w:r>
              <w:rPr>
                <w:rFonts w:ascii="Cambria" w:hAnsi="Cambria" w:cs="Tahoma"/>
                <w:color w:val="000000" w:themeColor="text1"/>
                <w:sz w:val="20"/>
                <w:szCs w:val="20"/>
                <w:lang w:eastAsia="en-GB"/>
              </w:rPr>
              <w:t>ofessional software app</w:t>
            </w:r>
          </w:p>
          <w:p w14:paraId="5F705EFB" w14:textId="77777777" w:rsidR="0026579D" w:rsidRDefault="0026579D" w:rsidP="0026579D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3ACBEF0D" w14:textId="77777777" w:rsidR="00593FA2" w:rsidRDefault="00593FA2" w:rsidP="0026579D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2B81B2D1" w14:textId="77777777" w:rsidR="00593FA2" w:rsidRDefault="00593FA2" w:rsidP="0026579D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3AF70A01" w14:textId="77777777" w:rsidR="00593FA2" w:rsidRPr="0026579D" w:rsidRDefault="00593FA2" w:rsidP="0026579D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5EBE97D3" w14:textId="635781F1" w:rsidR="007F1879" w:rsidRDefault="007F1879" w:rsidP="007F1879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  <w:r w:rsidRPr="007F1879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F20E4CD" wp14:editId="1BF655A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1275</wp:posOffset>
                      </wp:positionV>
                      <wp:extent cx="7054948" cy="217152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B4CC11" id="Rectangle 5" o:spid="_x0000_s1026" style="position:absolute;margin-left:.25pt;margin-top:3.25pt;width:555.5pt;height:17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" fillcolor="#000d26" stroked="f" strokeweight="2pt"/>
                  </w:pict>
                </mc:Fallback>
              </mc:AlternateContent>
            </w:r>
            <w:r w:rsidRPr="007F1879"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441B972" wp14:editId="78741DF5">
                      <wp:simplePos x="0" y="0"/>
                      <wp:positionH relativeFrom="column">
                        <wp:posOffset>136525</wp:posOffset>
                      </wp:positionH>
                      <wp:positionV relativeFrom="paragraph">
                        <wp:posOffset>3810</wp:posOffset>
                      </wp:positionV>
                      <wp:extent cx="6914597" cy="25273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14597" cy="2527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FC2BC5" w14:textId="6882B03F" w:rsidR="007F1879" w:rsidRPr="00B33B56" w:rsidRDefault="0026579D" w:rsidP="007F1879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Dec’14 – Mar’15 | </w:t>
                                  </w:r>
                                  <w:r w:rsidRPr="0026579D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Senior Content Developer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|</w:t>
                                  </w:r>
                                  <w:r w:rsidRPr="0026579D">
                                    <w:t xml:space="preserve">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Embryo Health Limi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41B972" id="Text Box 6" o:spid="_x0000_s1033" type="#_x0000_t202" style="position:absolute;left:0;text-align:left;margin-left:10.75pt;margin-top:.3pt;width:544.45pt;height:19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" filled="f" stroked="f" strokeweight=".5pt">
                      <v:textbox>
                        <w:txbxContent>
                          <w:p w14:paraId="58FC2BC5" w14:textId="6882B03F" w:rsidR="007F1879" w:rsidRPr="00B33B56" w:rsidRDefault="0026579D" w:rsidP="007F1879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ec’14 – Mar’15 | </w:t>
                            </w:r>
                            <w:r w:rsidRPr="0026579D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Senior Content Developer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Pr="0026579D">
                              <w:t xml:space="preserve">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Embryo Health Limit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51C438" w14:textId="19AE2E27" w:rsidR="007F1879" w:rsidRDefault="007F1879" w:rsidP="007F1879">
            <w:pPr>
              <w:jc w:val="both"/>
              <w:rPr>
                <w:rFonts w:ascii="Cambria" w:hAnsi="Cambria" w:cstheme="minorHAnsi"/>
                <w:noProof/>
                <w:color w:val="000000"/>
                <w:sz w:val="20"/>
                <w:szCs w:val="20"/>
              </w:rPr>
            </w:pPr>
          </w:p>
          <w:p w14:paraId="4A2D423E" w14:textId="45532794" w:rsidR="007F1879" w:rsidRPr="00B644CF" w:rsidRDefault="007F1879" w:rsidP="007F1879">
            <w:pPr>
              <w:jc w:val="both"/>
              <w:rPr>
                <w:rFonts w:ascii="Cambria" w:hAnsi="Cambria" w:cstheme="minorHAnsi"/>
                <w:noProof/>
                <w:color w:val="000000"/>
                <w:sz w:val="12"/>
                <w:szCs w:val="20"/>
              </w:rPr>
            </w:pPr>
          </w:p>
          <w:p w14:paraId="65187E6E" w14:textId="77777777" w:rsidR="007F1879" w:rsidRPr="00374522" w:rsidRDefault="007F1879" w:rsidP="007F1879">
            <w:pPr>
              <w:jc w:val="both"/>
              <w:rPr>
                <w:rFonts w:asciiTheme="majorHAnsi" w:hAnsiTheme="majorHAnsi" w:cstheme="minorHAnsi"/>
                <w:b/>
                <w:sz w:val="20"/>
              </w:rPr>
            </w:pPr>
            <w:r w:rsidRPr="00374522">
              <w:rPr>
                <w:rFonts w:asciiTheme="majorHAnsi" w:hAnsiTheme="majorHAnsi" w:cstheme="minorHAnsi"/>
                <w:b/>
                <w:sz w:val="20"/>
              </w:rPr>
              <w:t xml:space="preserve">Key Result Areas: </w:t>
            </w:r>
          </w:p>
          <w:p w14:paraId="69D2EA6A" w14:textId="55735DCA" w:rsidR="00A968F8" w:rsidRDefault="00A968F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eveloped </w:t>
            </w:r>
            <w:r w:rsidR="00165A3F">
              <w:rPr>
                <w:rFonts w:ascii="Cambria" w:hAnsi="Cambria"/>
                <w:sz w:val="20"/>
                <w:szCs w:val="20"/>
              </w:rPr>
              <w:t>engaging</w:t>
            </w:r>
            <w:r w:rsidR="00FB0884">
              <w:rPr>
                <w:rFonts w:ascii="Cambria" w:hAnsi="Cambria"/>
                <w:sz w:val="20"/>
                <w:szCs w:val="20"/>
              </w:rPr>
              <w:t xml:space="preserve"> &amp; </w:t>
            </w:r>
            <w:r>
              <w:rPr>
                <w:rFonts w:ascii="Cambria" w:hAnsi="Cambria"/>
                <w:sz w:val="20"/>
                <w:szCs w:val="20"/>
              </w:rPr>
              <w:t xml:space="preserve">insightful contents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including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SEO-friendly blogs,</w:t>
            </w:r>
            <w:r w:rsidRPr="0026579D">
              <w:rPr>
                <w:rFonts w:ascii="Cambria" w:hAnsi="Cambria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p</w:t>
            </w:r>
            <w:r w:rsidRPr="0026579D">
              <w:rPr>
                <w:rFonts w:ascii="Cambria" w:hAnsi="Cambria"/>
                <w:sz w:val="20"/>
                <w:szCs w:val="20"/>
              </w:rPr>
              <w:t>romotional marketing web-descriptions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  <w:r w:rsidRPr="0026579D">
              <w:rPr>
                <w:rFonts w:ascii="Cambria" w:hAnsi="Cambria"/>
                <w:sz w:val="20"/>
                <w:szCs w:val="20"/>
              </w:rPr>
              <w:t xml:space="preserve"> </w:t>
            </w:r>
            <w:r w:rsidR="00165A3F" w:rsidRPr="0026579D">
              <w:rPr>
                <w:rFonts w:ascii="Cambria" w:hAnsi="Cambria"/>
                <w:sz w:val="20"/>
                <w:szCs w:val="20"/>
              </w:rPr>
              <w:t>nonscientific</w:t>
            </w:r>
            <w:r w:rsidRPr="0026579D">
              <w:rPr>
                <w:rFonts w:ascii="Cambria" w:hAnsi="Cambria"/>
                <w:sz w:val="20"/>
                <w:szCs w:val="20"/>
              </w:rPr>
              <w:t xml:space="preserve"> medical articles</w:t>
            </w:r>
            <w:r>
              <w:rPr>
                <w:rFonts w:ascii="Cambria" w:hAnsi="Cambria"/>
                <w:sz w:val="20"/>
                <w:szCs w:val="20"/>
              </w:rPr>
              <w:t xml:space="preserve"> for various content portfolios in B2C </w:t>
            </w:r>
            <w:r w:rsidR="00FF61DD">
              <w:rPr>
                <w:rFonts w:ascii="Cambria" w:hAnsi="Cambria"/>
                <w:sz w:val="20"/>
                <w:szCs w:val="20"/>
              </w:rPr>
              <w:t>segments.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5A6F48ED" w14:textId="45E1F02A" w:rsidR="0026579D" w:rsidRDefault="00A968F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rote n</w:t>
            </w:r>
            <w:r w:rsidR="0026579D" w:rsidRPr="0026579D">
              <w:rPr>
                <w:rFonts w:ascii="Cambria" w:hAnsi="Cambria"/>
                <w:sz w:val="20"/>
                <w:szCs w:val="20"/>
              </w:rPr>
              <w:t>ewsletter content on reprodu</w:t>
            </w:r>
            <w:r>
              <w:rPr>
                <w:rFonts w:ascii="Cambria" w:hAnsi="Cambria"/>
                <w:sz w:val="20"/>
                <w:szCs w:val="20"/>
              </w:rPr>
              <w:t>ctive health and ART technology and penned c</w:t>
            </w:r>
            <w:r w:rsidRPr="0026579D">
              <w:rPr>
                <w:rFonts w:ascii="Cambria" w:hAnsi="Cambria"/>
                <w:sz w:val="20"/>
                <w:szCs w:val="20"/>
              </w:rPr>
              <w:t>ategory descriptions on different medical treatment approaches to treat gender specific medical infertility conditions</w:t>
            </w:r>
            <w:r w:rsidR="00FF61DD">
              <w:rPr>
                <w:rFonts w:ascii="Cambria" w:hAnsi="Cambria"/>
                <w:sz w:val="20"/>
                <w:szCs w:val="20"/>
              </w:rPr>
              <w:t>.</w:t>
            </w:r>
          </w:p>
          <w:p w14:paraId="1AB91708" w14:textId="21978235" w:rsidR="00A968F8" w:rsidRPr="0026579D" w:rsidRDefault="00A968F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ubmitted press </w:t>
            </w:r>
            <w:r w:rsidR="00165A3F">
              <w:rPr>
                <w:rFonts w:ascii="Cambria" w:hAnsi="Cambria"/>
                <w:sz w:val="20"/>
                <w:szCs w:val="20"/>
              </w:rPr>
              <w:t>releases</w:t>
            </w:r>
            <w:r>
              <w:rPr>
                <w:rFonts w:ascii="Cambria" w:hAnsi="Cambria"/>
                <w:sz w:val="20"/>
                <w:szCs w:val="20"/>
              </w:rPr>
              <w:t xml:space="preserve"> within the time </w:t>
            </w:r>
            <w:r w:rsidR="00FF61DD">
              <w:rPr>
                <w:rFonts w:ascii="Cambria" w:hAnsi="Cambria"/>
                <w:sz w:val="20"/>
                <w:szCs w:val="20"/>
              </w:rPr>
              <w:t>frame.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2674DD19" w14:textId="4FCB0A98" w:rsidR="0026579D" w:rsidRPr="00A968F8" w:rsidRDefault="00A968F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reated s</w:t>
            </w:r>
            <w:r w:rsidR="0026579D" w:rsidRPr="0026579D">
              <w:rPr>
                <w:rFonts w:ascii="Cambria" w:hAnsi="Cambria"/>
                <w:sz w:val="20"/>
                <w:szCs w:val="20"/>
              </w:rPr>
              <w:t xml:space="preserve">cientific medical content snippet for different social media </w:t>
            </w:r>
            <w:r>
              <w:rPr>
                <w:rFonts w:ascii="Cambria" w:hAnsi="Cambria"/>
                <w:sz w:val="20"/>
                <w:szCs w:val="20"/>
              </w:rPr>
              <w:t xml:space="preserve">platforms </w:t>
            </w:r>
            <w:r w:rsidR="0026579D" w:rsidRPr="0026579D">
              <w:rPr>
                <w:rFonts w:ascii="Cambria" w:hAnsi="Cambria"/>
                <w:sz w:val="20"/>
                <w:szCs w:val="20"/>
              </w:rPr>
              <w:t>including F</w:t>
            </w:r>
            <w:r>
              <w:rPr>
                <w:rFonts w:ascii="Cambria" w:hAnsi="Cambria"/>
                <w:sz w:val="20"/>
                <w:szCs w:val="20"/>
              </w:rPr>
              <w:t xml:space="preserve">acebook, </w:t>
            </w:r>
            <w:r w:rsidR="00B16F7B">
              <w:rPr>
                <w:rFonts w:ascii="Cambria" w:hAnsi="Cambria"/>
                <w:sz w:val="20"/>
                <w:szCs w:val="20"/>
              </w:rPr>
              <w:t>LinkedIn,</w:t>
            </w:r>
            <w:r>
              <w:rPr>
                <w:rFonts w:ascii="Cambria" w:hAnsi="Cambria"/>
                <w:sz w:val="20"/>
                <w:szCs w:val="20"/>
              </w:rPr>
              <w:t xml:space="preserve"> and Pin-</w:t>
            </w:r>
            <w:r w:rsidR="00FF61DD">
              <w:rPr>
                <w:rFonts w:ascii="Cambria" w:hAnsi="Cambria"/>
                <w:sz w:val="20"/>
                <w:szCs w:val="20"/>
              </w:rPr>
              <w:t>interest.</w:t>
            </w:r>
          </w:p>
          <w:p w14:paraId="0CDABF93" w14:textId="77777777" w:rsidR="00A968F8" w:rsidRPr="00FB0884" w:rsidRDefault="00A968F8" w:rsidP="0026579D">
            <w:pPr>
              <w:contextualSpacing/>
              <w:jc w:val="both"/>
              <w:rPr>
                <w:rFonts w:ascii="Cambria" w:hAnsi="Cambria"/>
                <w:sz w:val="12"/>
                <w:szCs w:val="20"/>
              </w:rPr>
            </w:pPr>
          </w:p>
          <w:p w14:paraId="6AE9E4EC" w14:textId="4CDB1C55" w:rsidR="0026579D" w:rsidRPr="0026579D" w:rsidRDefault="00A968F8" w:rsidP="0026579D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9FF4ABF" wp14:editId="53D11D5A">
                      <wp:simplePos x="0" y="0"/>
                      <wp:positionH relativeFrom="column">
                        <wp:posOffset>161718</wp:posOffset>
                      </wp:positionH>
                      <wp:positionV relativeFrom="paragraph">
                        <wp:posOffset>6752</wp:posOffset>
                      </wp:positionV>
                      <wp:extent cx="6881092" cy="252749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81092" cy="2527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8EC330" w14:textId="308622C9" w:rsidR="0026579D" w:rsidRPr="00B33B56" w:rsidRDefault="0026579D" w:rsidP="0026579D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May’14 – Jul’14 | </w:t>
                                  </w:r>
                                  <w:r w:rsidRPr="0026579D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First Impres</w:t>
                                  </w:r>
                                  <w:r w:rsidR="00AD1748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sion Officer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26579D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Customer Care, Chat Support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| Deals Kart Online Service Pvt. Ltd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F4ABF" id="Text Box 24" o:spid="_x0000_s1034" type="#_x0000_t202" style="position:absolute;left:0;text-align:left;margin-left:12.75pt;margin-top:.55pt;width:541.8pt;height:19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" filled="f" stroked="f" strokeweight=".5pt">
                      <v:textbox>
                        <w:txbxContent>
                          <w:p w14:paraId="228EC330" w14:textId="308622C9" w:rsidR="0026579D" w:rsidRPr="00B33B56" w:rsidRDefault="0026579D" w:rsidP="0026579D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ay’14 – Jul’14 | </w:t>
                            </w:r>
                            <w:r w:rsidRPr="0026579D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First Impres</w:t>
                            </w:r>
                            <w:r w:rsidR="00AD1748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sion Officer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26579D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Customer Care, Chat Support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| Deals Kart Online Service Pvt. Ltd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579D"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D29F0D4" wp14:editId="3E8A113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1910</wp:posOffset>
                      </wp:positionV>
                      <wp:extent cx="7054948" cy="217152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8F1775" id="Rectangle 21" o:spid="_x0000_s1026" style="position:absolute;margin-left:-.25pt;margin-top:3.3pt;width:555.5pt;height:17.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" fillcolor="#000d26" stroked="f" strokeweight="2pt"/>
                  </w:pict>
                </mc:Fallback>
              </mc:AlternateContent>
            </w:r>
          </w:p>
          <w:p w14:paraId="60AB2243" w14:textId="1E374692" w:rsidR="00F07425" w:rsidRPr="00DB433F" w:rsidRDefault="00F07425" w:rsidP="00770880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0"/>
                <w:szCs w:val="24"/>
              </w:rPr>
            </w:pPr>
          </w:p>
          <w:p w14:paraId="1131E536" w14:textId="3A9FB1A7" w:rsidR="0026579D" w:rsidRPr="00AD1748" w:rsidRDefault="00AD1748" w:rsidP="00AD1748">
            <w:pPr>
              <w:jc w:val="both"/>
              <w:rPr>
                <w:rFonts w:asciiTheme="majorHAnsi" w:hAnsiTheme="majorHAnsi" w:cstheme="minorHAnsi"/>
                <w:b/>
                <w:sz w:val="20"/>
              </w:rPr>
            </w:pPr>
            <w:r>
              <w:rPr>
                <w:rFonts w:asciiTheme="majorHAnsi" w:hAnsiTheme="majorHAnsi" w:cstheme="minorHAnsi"/>
                <w:b/>
                <w:sz w:val="20"/>
              </w:rPr>
              <w:t>Highlights</w:t>
            </w:r>
            <w:r w:rsidRPr="00374522">
              <w:rPr>
                <w:rFonts w:asciiTheme="majorHAnsi" w:hAnsiTheme="majorHAnsi" w:cstheme="minorHAnsi"/>
                <w:b/>
                <w:sz w:val="20"/>
              </w:rPr>
              <w:t xml:space="preserve">: </w:t>
            </w:r>
          </w:p>
          <w:p w14:paraId="381D4278" w14:textId="23CC0850" w:rsidR="00427329" w:rsidRDefault="00AD174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upported </w:t>
            </w:r>
            <w:r w:rsidRPr="00427329">
              <w:rPr>
                <w:rFonts w:ascii="Cambria" w:hAnsi="Cambria"/>
                <w:sz w:val="20"/>
                <w:szCs w:val="20"/>
              </w:rPr>
              <w:t>e-commerce opera</w:t>
            </w:r>
            <w:r>
              <w:rPr>
                <w:rFonts w:ascii="Cambria" w:hAnsi="Cambria"/>
                <w:sz w:val="20"/>
                <w:szCs w:val="20"/>
              </w:rPr>
              <w:t>tions business through interactive c</w:t>
            </w:r>
            <w:r w:rsidR="00427329" w:rsidRPr="00427329">
              <w:rPr>
                <w:rFonts w:ascii="Cambria" w:hAnsi="Cambria"/>
                <w:sz w:val="20"/>
                <w:szCs w:val="20"/>
              </w:rPr>
              <w:t>hat and e-mai</w:t>
            </w:r>
            <w:r>
              <w:rPr>
                <w:rFonts w:ascii="Cambria" w:hAnsi="Cambria"/>
                <w:sz w:val="20"/>
                <w:szCs w:val="20"/>
              </w:rPr>
              <w:t xml:space="preserve">l with </w:t>
            </w:r>
            <w:r w:rsidR="00FB0884" w:rsidRPr="00427329">
              <w:rPr>
                <w:rFonts w:ascii="Cambria" w:hAnsi="Cambria"/>
                <w:sz w:val="20"/>
                <w:szCs w:val="20"/>
              </w:rPr>
              <w:t xml:space="preserve">external &amp; internal </w:t>
            </w:r>
            <w:r w:rsidRPr="00427329">
              <w:rPr>
                <w:rFonts w:ascii="Cambria" w:hAnsi="Cambria"/>
                <w:sz w:val="20"/>
                <w:szCs w:val="20"/>
              </w:rPr>
              <w:t>clients</w:t>
            </w:r>
            <w:r>
              <w:rPr>
                <w:rFonts w:ascii="Cambria" w:hAnsi="Cambria"/>
                <w:sz w:val="20"/>
                <w:szCs w:val="20"/>
              </w:rPr>
              <w:t xml:space="preserve"> using </w:t>
            </w:r>
            <w:r w:rsidR="00427329" w:rsidRPr="00AD1748">
              <w:rPr>
                <w:rFonts w:ascii="Cambria" w:hAnsi="Cambria"/>
                <w:sz w:val="20"/>
                <w:szCs w:val="20"/>
              </w:rPr>
              <w:t xml:space="preserve">MS Chat, Google Forms, Uni-commerce &amp; other order management </w:t>
            </w:r>
            <w:r w:rsidR="00C7626C" w:rsidRPr="00AD1748">
              <w:rPr>
                <w:rFonts w:ascii="Cambria" w:hAnsi="Cambria"/>
                <w:sz w:val="20"/>
                <w:szCs w:val="20"/>
              </w:rPr>
              <w:t>tools.</w:t>
            </w:r>
          </w:p>
          <w:p w14:paraId="54694FA9" w14:textId="69F28112" w:rsidR="00A968F8" w:rsidRDefault="00AD174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proofErr w:type="gramStart"/>
            <w:r>
              <w:rPr>
                <w:rFonts w:ascii="Cambria" w:hAnsi="Cambria"/>
                <w:sz w:val="20"/>
                <w:szCs w:val="20"/>
              </w:rPr>
              <w:t>Contributed in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o</w:t>
            </w:r>
            <w:r w:rsidR="00427329" w:rsidRPr="00AD1748">
              <w:rPr>
                <w:rFonts w:ascii="Cambria" w:hAnsi="Cambria"/>
                <w:sz w:val="20"/>
                <w:szCs w:val="20"/>
              </w:rPr>
              <w:t>rde</w:t>
            </w:r>
            <w:r>
              <w:rPr>
                <w:rFonts w:ascii="Cambria" w:hAnsi="Cambria"/>
                <w:sz w:val="20"/>
                <w:szCs w:val="20"/>
              </w:rPr>
              <w:t>r management,</w:t>
            </w:r>
            <w:r w:rsidR="00427329" w:rsidRPr="00AD1748">
              <w:rPr>
                <w:rFonts w:ascii="Cambria" w:hAnsi="Cambria"/>
                <w:sz w:val="20"/>
                <w:szCs w:val="20"/>
              </w:rPr>
              <w:t xml:space="preserve"> escalations</w:t>
            </w:r>
            <w:r>
              <w:rPr>
                <w:rFonts w:ascii="Cambria" w:hAnsi="Cambria"/>
                <w:sz w:val="20"/>
                <w:szCs w:val="20"/>
              </w:rPr>
              <w:t xml:space="preserve">, answering inquiry session to </w:t>
            </w:r>
            <w:r w:rsidR="00427329" w:rsidRPr="00AD1748">
              <w:rPr>
                <w:rFonts w:ascii="Cambria" w:hAnsi="Cambria"/>
                <w:sz w:val="20"/>
                <w:szCs w:val="20"/>
              </w:rPr>
              <w:t xml:space="preserve">existing and potential clients </w:t>
            </w:r>
            <w:r>
              <w:rPr>
                <w:rFonts w:ascii="Cambria" w:hAnsi="Cambria"/>
                <w:sz w:val="20"/>
                <w:szCs w:val="20"/>
              </w:rPr>
              <w:t>and assisted in up-selling and c</w:t>
            </w:r>
            <w:r w:rsidR="00427329" w:rsidRPr="00AD1748">
              <w:rPr>
                <w:rFonts w:ascii="Cambria" w:hAnsi="Cambria"/>
                <w:sz w:val="20"/>
                <w:szCs w:val="20"/>
              </w:rPr>
              <w:t xml:space="preserve">ross-selling to existing clients of the </w:t>
            </w:r>
            <w:r w:rsidR="00C7626C" w:rsidRPr="00AD1748">
              <w:rPr>
                <w:rFonts w:ascii="Cambria" w:hAnsi="Cambria"/>
                <w:sz w:val="20"/>
                <w:szCs w:val="20"/>
              </w:rPr>
              <w:t>organization.</w:t>
            </w:r>
          </w:p>
          <w:p w14:paraId="0811F4C5" w14:textId="77777777" w:rsidR="00FB0884" w:rsidRPr="00FB0884" w:rsidRDefault="00FB0884" w:rsidP="00FB0884">
            <w:pPr>
              <w:ind w:left="360"/>
              <w:contextualSpacing/>
              <w:jc w:val="both"/>
              <w:rPr>
                <w:rFonts w:ascii="Cambria" w:hAnsi="Cambria"/>
                <w:sz w:val="10"/>
                <w:szCs w:val="20"/>
              </w:rPr>
            </w:pPr>
          </w:p>
          <w:p w14:paraId="2A07BC9F" w14:textId="03BF8375" w:rsidR="00A968F8" w:rsidRPr="00AD1748" w:rsidRDefault="00A968F8" w:rsidP="00A968F8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A968F8">
              <w:rPr>
                <w:rFonts w:ascii="Cambria" w:hAnsi="Cambr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522C74A" wp14:editId="02444D09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0005</wp:posOffset>
                      </wp:positionV>
                      <wp:extent cx="7054948" cy="217152"/>
                      <wp:effectExtent l="0" t="0" r="0" b="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B853A7" id="Rectangle 46" o:spid="_x0000_s1026" style="position:absolute;margin-left:-.25pt;margin-top:3.15pt;width:555.5pt;height:17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" fillcolor="#000d26" stroked="f" strokeweight="2pt"/>
                  </w:pict>
                </mc:Fallback>
              </mc:AlternateContent>
            </w:r>
            <w:r w:rsidRPr="00A968F8">
              <w:rPr>
                <w:rFonts w:ascii="Cambria" w:hAnsi="Cambr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14BFC02" wp14:editId="2B0F92E0">
                      <wp:simplePos x="0" y="0"/>
                      <wp:positionH relativeFrom="column">
                        <wp:posOffset>161290</wp:posOffset>
                      </wp:positionH>
                      <wp:positionV relativeFrom="paragraph">
                        <wp:posOffset>4445</wp:posOffset>
                      </wp:positionV>
                      <wp:extent cx="6881092" cy="252749"/>
                      <wp:effectExtent l="0" t="0" r="0" b="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81092" cy="2527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B2A060" w14:textId="5894E390" w:rsidR="00A968F8" w:rsidRPr="00B33B56" w:rsidRDefault="00A968F8" w:rsidP="00A968F8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Dec’13 – Jan’14 | </w:t>
                                  </w:r>
                                  <w:r w:rsidRPr="00A968F8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Content Writer 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| </w:t>
                                  </w:r>
                                  <w:r w:rsidRPr="00A968F8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Infocom Network India Pvt Limited, Okhal</w:t>
                                  </w:r>
                                  <w:r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-II New Delh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4BFC02" id="Text Box 48" o:spid="_x0000_s1035" type="#_x0000_t202" style="position:absolute;left:0;text-align:left;margin-left:12.7pt;margin-top:.35pt;width:541.8pt;height:19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" filled="f" stroked="f" strokeweight=".5pt">
                      <v:textbox>
                        <w:txbxContent>
                          <w:p w14:paraId="74B2A060" w14:textId="5894E390" w:rsidR="00A968F8" w:rsidRPr="00B33B56" w:rsidRDefault="00A968F8" w:rsidP="00A968F8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ec’13 – Jan’14 | </w:t>
                            </w:r>
                            <w:r w:rsidRPr="00A968F8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ontent Writer 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Pr="00A968F8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Infocom Network India Pvt Limited, Okhal</w:t>
                            </w:r>
                            <w:r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a-II New Delh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8CFEB72" w14:textId="7309A99E" w:rsidR="00427329" w:rsidRDefault="00427329" w:rsidP="00427329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</w:p>
          <w:p w14:paraId="6B884629" w14:textId="54BCF90D" w:rsidR="00427329" w:rsidRPr="0026579D" w:rsidRDefault="00AD1748" w:rsidP="00427329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B937515" wp14:editId="4AAFFB4C">
                      <wp:simplePos x="0" y="0"/>
                      <wp:positionH relativeFrom="column">
                        <wp:posOffset>3282</wp:posOffset>
                      </wp:positionH>
                      <wp:positionV relativeFrom="paragraph">
                        <wp:posOffset>15221</wp:posOffset>
                      </wp:positionV>
                      <wp:extent cx="7044055" cy="279626"/>
                      <wp:effectExtent l="0" t="0" r="0" b="635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44055" cy="27962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04788C" w14:textId="21280619" w:rsidR="00427329" w:rsidRPr="00B33B56" w:rsidRDefault="00427329" w:rsidP="00427329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427329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ug’11-May’12: Zydus Cadila HealthCare Pvt. Ltd., New Delhi as Medisphere Executiv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37515" id="Text Box 32" o:spid="_x0000_s1036" type="#_x0000_t202" style="position:absolute;left:0;text-align:left;margin-left:.25pt;margin-top:1.2pt;width:554.65pt;height:2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" filled="f" stroked="f" strokeweight=".5pt">
                      <v:textbox>
                        <w:txbxContent>
                          <w:p w14:paraId="4B04788C" w14:textId="21280619" w:rsidR="00427329" w:rsidRPr="00B33B56" w:rsidRDefault="00427329" w:rsidP="00427329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27329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Aug’11-May’12: Zydus Cadila HealthCare Pvt. Ltd., New Delhi as Medisphere Execut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27329"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B082936" wp14:editId="1321D0D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1910</wp:posOffset>
                      </wp:positionV>
                      <wp:extent cx="7054948" cy="217152"/>
                      <wp:effectExtent l="0" t="0" r="0" b="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0559A" id="Rectangle 27" o:spid="_x0000_s1026" style="position:absolute;margin-left:-.25pt;margin-top:3.3pt;width:555.5pt;height:17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" fillcolor="#000d26" stroked="f" strokeweight="2pt"/>
                  </w:pict>
                </mc:Fallback>
              </mc:AlternateContent>
            </w:r>
          </w:p>
          <w:p w14:paraId="65F87340" w14:textId="77777777" w:rsidR="00427329" w:rsidRPr="00DB433F" w:rsidRDefault="00427329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0"/>
                <w:szCs w:val="24"/>
              </w:rPr>
            </w:pPr>
          </w:p>
          <w:p w14:paraId="16B63165" w14:textId="77777777" w:rsidR="00AD1748" w:rsidRPr="00FB0884" w:rsidRDefault="00AD1748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6"/>
                <w:szCs w:val="24"/>
              </w:rPr>
            </w:pPr>
          </w:p>
          <w:p w14:paraId="076A4EDF" w14:textId="441C8F67" w:rsidR="00427329" w:rsidRPr="00504F9B" w:rsidRDefault="00504F9B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0"/>
                <w:szCs w:val="24"/>
              </w:rPr>
            </w:pPr>
            <w:r w:rsidRPr="00504F9B">
              <w:rPr>
                <w:rFonts w:asciiTheme="majorHAnsi" w:hAnsiTheme="majorHAnsi" w:cs="Arial"/>
                <w:b/>
                <w:sz w:val="20"/>
                <w:szCs w:val="24"/>
              </w:rPr>
              <w:t>Highlights:</w:t>
            </w:r>
          </w:p>
          <w:p w14:paraId="3D6EE2D3" w14:textId="7BD49EF4" w:rsidR="00AD1748" w:rsidRPr="00427329" w:rsidRDefault="00504F9B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veloped</w:t>
            </w:r>
            <w:r w:rsidR="00FB0884">
              <w:rPr>
                <w:rFonts w:ascii="Cambria" w:hAnsi="Cambria"/>
                <w:sz w:val="20"/>
                <w:szCs w:val="20"/>
              </w:rPr>
              <w:t xml:space="preserve"> promotional campaigns and built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165A3F">
              <w:rPr>
                <w:rFonts w:ascii="Cambria" w:hAnsi="Cambria"/>
                <w:sz w:val="20"/>
                <w:szCs w:val="20"/>
              </w:rPr>
              <w:t>awareness</w:t>
            </w:r>
            <w:r w:rsidR="00AD1748">
              <w:rPr>
                <w:rFonts w:ascii="Cambria" w:hAnsi="Cambria"/>
                <w:sz w:val="20"/>
                <w:szCs w:val="20"/>
              </w:rPr>
              <w:t xml:space="preserve"> among doctors &amp; </w:t>
            </w:r>
            <w:r w:rsidR="00165A3F">
              <w:rPr>
                <w:rFonts w:ascii="Cambria" w:hAnsi="Cambria"/>
                <w:sz w:val="20"/>
                <w:szCs w:val="20"/>
              </w:rPr>
              <w:t>physicians</w:t>
            </w:r>
            <w:r w:rsidR="00AD1748">
              <w:rPr>
                <w:rFonts w:ascii="Cambria" w:hAnsi="Cambria"/>
                <w:sz w:val="20"/>
                <w:szCs w:val="20"/>
              </w:rPr>
              <w:t xml:space="preserve">; managed promotion of </w:t>
            </w:r>
            <w:r w:rsidR="00AD1748" w:rsidRPr="00427329">
              <w:rPr>
                <w:rFonts w:ascii="Cambria" w:hAnsi="Cambria"/>
                <w:sz w:val="20"/>
                <w:szCs w:val="20"/>
              </w:rPr>
              <w:t xml:space="preserve">Newer Brands Losacar WP, Pivasta, Prevog-Fast, </w:t>
            </w:r>
            <w:proofErr w:type="spellStart"/>
            <w:r w:rsidR="00AD1748" w:rsidRPr="00427329">
              <w:rPr>
                <w:rFonts w:ascii="Cambria" w:hAnsi="Cambria"/>
                <w:sz w:val="20"/>
                <w:szCs w:val="20"/>
              </w:rPr>
              <w:t>Sugamet</w:t>
            </w:r>
            <w:proofErr w:type="spellEnd"/>
            <w:r w:rsidR="00AD1748" w:rsidRPr="00427329">
              <w:rPr>
                <w:rFonts w:ascii="Cambria" w:hAnsi="Cambria"/>
                <w:sz w:val="20"/>
                <w:szCs w:val="20"/>
              </w:rPr>
              <w:t xml:space="preserve">-MC, Lacasa </w:t>
            </w:r>
            <w:r w:rsidR="00FB0884">
              <w:rPr>
                <w:rFonts w:ascii="Cambria" w:hAnsi="Cambria"/>
                <w:sz w:val="20"/>
                <w:szCs w:val="20"/>
              </w:rPr>
              <w:t>and Leevex to key KOLs and KBLs</w:t>
            </w:r>
            <w:r w:rsidR="00AD1748" w:rsidRPr="00427329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21ABBE2E" w14:textId="70A02F22" w:rsidR="00427329" w:rsidRDefault="00427329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AD1748">
              <w:rPr>
                <w:rFonts w:ascii="Cambria" w:hAnsi="Cambria"/>
                <w:sz w:val="20"/>
                <w:szCs w:val="20"/>
              </w:rPr>
              <w:t xml:space="preserve">Assisted the KOL/KBLs in their scientific </w:t>
            </w:r>
            <w:r w:rsidR="00165A3F" w:rsidRPr="00AD1748">
              <w:rPr>
                <w:rFonts w:ascii="Cambria" w:hAnsi="Cambria"/>
                <w:sz w:val="20"/>
                <w:szCs w:val="20"/>
              </w:rPr>
              <w:t>endeavors</w:t>
            </w:r>
            <w:r w:rsidRPr="00AD1748">
              <w:rPr>
                <w:rFonts w:ascii="Cambria" w:hAnsi="Cambria"/>
                <w:sz w:val="20"/>
                <w:szCs w:val="20"/>
              </w:rPr>
              <w:t xml:space="preserve"> by providing relevant scientific inputs and scientific upda</w:t>
            </w:r>
            <w:r w:rsidR="00A968F8">
              <w:rPr>
                <w:rFonts w:ascii="Cambria" w:hAnsi="Cambria"/>
                <w:sz w:val="20"/>
                <w:szCs w:val="20"/>
              </w:rPr>
              <w:t xml:space="preserve">tes on product catalogue </w:t>
            </w:r>
            <w:r w:rsidR="00C7626C">
              <w:rPr>
                <w:rFonts w:ascii="Cambria" w:hAnsi="Cambria"/>
                <w:sz w:val="20"/>
                <w:szCs w:val="20"/>
              </w:rPr>
              <w:t>brands.</w:t>
            </w:r>
          </w:p>
          <w:p w14:paraId="34D65327" w14:textId="2065D750" w:rsidR="00427329" w:rsidRPr="00A968F8" w:rsidRDefault="00427329" w:rsidP="00427329">
            <w:pPr>
              <w:contextualSpacing/>
              <w:jc w:val="both"/>
              <w:rPr>
                <w:rFonts w:ascii="Cambria" w:hAnsi="Cambria"/>
                <w:sz w:val="10"/>
                <w:szCs w:val="20"/>
              </w:rPr>
            </w:pPr>
          </w:p>
          <w:p w14:paraId="1D40C394" w14:textId="7E01D952" w:rsidR="00427329" w:rsidRPr="0026579D" w:rsidRDefault="00427329" w:rsidP="00427329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CBA765F" wp14:editId="09357FB8">
                      <wp:simplePos x="0" y="0"/>
                      <wp:positionH relativeFrom="column">
                        <wp:posOffset>-4473</wp:posOffset>
                      </wp:positionH>
                      <wp:positionV relativeFrom="paragraph">
                        <wp:posOffset>35670</wp:posOffset>
                      </wp:positionV>
                      <wp:extent cx="7131520" cy="294199"/>
                      <wp:effectExtent l="0" t="0" r="0" b="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31520" cy="2941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12C192" w14:textId="1E006CAB" w:rsidR="00427329" w:rsidRPr="00B33B56" w:rsidRDefault="00427329" w:rsidP="00427329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427329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Feb’10-Mar’11: Tiger Wealth Management Company Pvt. Ltd., Chandigarh as Wealth Manag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BA765F" id="Text Box 38" o:spid="_x0000_s1037" type="#_x0000_t202" style="position:absolute;left:0;text-align:left;margin-left:-.35pt;margin-top:2.8pt;width:561.55pt;height:23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" filled="f" stroked="f" strokeweight=".5pt">
                      <v:textbox>
                        <w:txbxContent>
                          <w:p w14:paraId="2612C192" w14:textId="1E006CAB" w:rsidR="00427329" w:rsidRPr="00B33B56" w:rsidRDefault="00427329" w:rsidP="00427329">
                            <w:pPr>
                              <w:spacing w:after="0"/>
                              <w:jc w:val="center"/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27329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Feb’10-Mar’11: Tiger Wealth Management Company Pvt. Ltd., Chandigarh as Wealth Manag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6579D">
              <w:rPr>
                <w:rFonts w:ascii="Cambria" w:hAnsi="Cambria" w:cs="Tahoma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DE68CEF" wp14:editId="260D35C6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1910</wp:posOffset>
                      </wp:positionV>
                      <wp:extent cx="7054948" cy="217152"/>
                      <wp:effectExtent l="0" t="0" r="0" b="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48" cy="217152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D2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920A37" id="Rectangle 37" o:spid="_x0000_s1026" style="position:absolute;margin-left:-.25pt;margin-top:3.3pt;width:555.5pt;height:17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" fillcolor="#000d26" stroked="f" strokeweight="2pt"/>
                  </w:pict>
                </mc:Fallback>
              </mc:AlternateContent>
            </w:r>
          </w:p>
          <w:p w14:paraId="589BD862" w14:textId="77777777" w:rsidR="00427329" w:rsidRPr="00DB433F" w:rsidRDefault="00427329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0"/>
                <w:szCs w:val="24"/>
              </w:rPr>
            </w:pPr>
          </w:p>
          <w:p w14:paraId="6BF04A2A" w14:textId="77777777" w:rsidR="00504F9B" w:rsidRPr="00FB0884" w:rsidRDefault="00504F9B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6"/>
                <w:szCs w:val="24"/>
              </w:rPr>
            </w:pPr>
          </w:p>
          <w:p w14:paraId="6DC91CB6" w14:textId="47498E98" w:rsidR="00427329" w:rsidRPr="00504F9B" w:rsidRDefault="00504F9B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0"/>
                <w:szCs w:val="24"/>
              </w:rPr>
            </w:pPr>
            <w:r w:rsidRPr="00504F9B">
              <w:rPr>
                <w:rFonts w:asciiTheme="majorHAnsi" w:hAnsiTheme="majorHAnsi" w:cs="Arial"/>
                <w:b/>
                <w:sz w:val="20"/>
                <w:szCs w:val="24"/>
              </w:rPr>
              <w:t>Highlights:</w:t>
            </w:r>
          </w:p>
          <w:p w14:paraId="00327B89" w14:textId="3FFE1085" w:rsidR="00427329" w:rsidRDefault="00427329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427329">
              <w:rPr>
                <w:rFonts w:ascii="Cambria" w:hAnsi="Cambria"/>
                <w:sz w:val="20"/>
                <w:szCs w:val="20"/>
              </w:rPr>
              <w:t>Acknowledged for formulating Asset Management Strategies for individuals &amp; busine</w:t>
            </w:r>
            <w:r w:rsidR="00504F9B">
              <w:rPr>
                <w:rFonts w:ascii="Cambria" w:hAnsi="Cambria"/>
                <w:sz w:val="20"/>
                <w:szCs w:val="20"/>
              </w:rPr>
              <w:t xml:space="preserve">ss </w:t>
            </w:r>
            <w:r w:rsidR="00C7626C">
              <w:rPr>
                <w:rFonts w:ascii="Cambria" w:hAnsi="Cambria"/>
                <w:sz w:val="20"/>
                <w:szCs w:val="20"/>
              </w:rPr>
              <w:t>owners.</w:t>
            </w:r>
          </w:p>
          <w:p w14:paraId="3F781BCD" w14:textId="45B1094B" w:rsidR="00504F9B" w:rsidRPr="00504F9B" w:rsidRDefault="00165A3F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427329">
              <w:rPr>
                <w:rFonts w:ascii="Cambria" w:hAnsi="Cambria"/>
                <w:sz w:val="20"/>
                <w:szCs w:val="20"/>
              </w:rPr>
              <w:t>Recognized</w:t>
            </w:r>
            <w:r w:rsidR="00504F9B" w:rsidRPr="00427329">
              <w:rPr>
                <w:rFonts w:ascii="Cambria" w:hAnsi="Cambria"/>
                <w:sz w:val="20"/>
                <w:szCs w:val="20"/>
              </w:rPr>
              <w:t xml:space="preserve"> as Best Emerging Tiger of the M</w:t>
            </w:r>
            <w:r w:rsidR="00FB0884">
              <w:rPr>
                <w:rFonts w:ascii="Cambria" w:hAnsi="Cambria"/>
                <w:sz w:val="20"/>
                <w:szCs w:val="20"/>
              </w:rPr>
              <w:t>onth for the month of June 2010</w:t>
            </w:r>
          </w:p>
          <w:p w14:paraId="5C2FF1DD" w14:textId="220EBD67" w:rsidR="0026579D" w:rsidRDefault="00504F9B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ealt with </w:t>
            </w:r>
            <w:r w:rsidR="00427329" w:rsidRPr="00427329">
              <w:rPr>
                <w:rFonts w:ascii="Cambria" w:hAnsi="Cambria"/>
                <w:sz w:val="20"/>
                <w:szCs w:val="20"/>
              </w:rPr>
              <w:t xml:space="preserve">HNI clients </w:t>
            </w:r>
            <w:r w:rsidRPr="00427329">
              <w:rPr>
                <w:rFonts w:ascii="Cambria" w:hAnsi="Cambria"/>
                <w:sz w:val="20"/>
                <w:szCs w:val="20"/>
              </w:rPr>
              <w:t>in</w:t>
            </w:r>
            <w:r>
              <w:rPr>
                <w:rFonts w:ascii="Cambria" w:hAnsi="Cambria"/>
                <w:sz w:val="20"/>
                <w:szCs w:val="20"/>
              </w:rPr>
              <w:t xml:space="preserve"> providing</w:t>
            </w:r>
            <w:r w:rsidRPr="00427329">
              <w:rPr>
                <w:rFonts w:ascii="Cambria" w:hAnsi="Cambria"/>
                <w:sz w:val="20"/>
                <w:szCs w:val="20"/>
              </w:rPr>
              <w:t xml:space="preserve"> Investmen</w:t>
            </w:r>
            <w:r w:rsidR="00FB0884">
              <w:rPr>
                <w:rFonts w:ascii="Cambria" w:hAnsi="Cambria"/>
                <w:sz w:val="20"/>
                <w:szCs w:val="20"/>
              </w:rPr>
              <w:t xml:space="preserve">t / Wealth Management Solutions, </w:t>
            </w:r>
            <w:r w:rsidRPr="00427329">
              <w:rPr>
                <w:rFonts w:ascii="Cambria" w:hAnsi="Cambria"/>
                <w:sz w:val="20"/>
                <w:szCs w:val="20"/>
              </w:rPr>
              <w:t xml:space="preserve">thereby enhancing returns on investments. </w:t>
            </w:r>
          </w:p>
          <w:p w14:paraId="3CBA4126" w14:textId="77777777" w:rsidR="00504F9B" w:rsidRPr="00FB0884" w:rsidRDefault="00504F9B" w:rsidP="00504F9B">
            <w:pPr>
              <w:ind w:left="360"/>
              <w:contextualSpacing/>
              <w:jc w:val="both"/>
              <w:rPr>
                <w:rFonts w:ascii="Cambria" w:hAnsi="Cambria"/>
                <w:sz w:val="12"/>
                <w:szCs w:val="20"/>
              </w:rPr>
            </w:pPr>
          </w:p>
          <w:p w14:paraId="3F9D4083" w14:textId="1F10A252" w:rsidR="00770880" w:rsidRPr="005D1CD4" w:rsidRDefault="00770880" w:rsidP="00770880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Education</w:t>
            </w:r>
          </w:p>
          <w:p w14:paraId="0EC0B73C" w14:textId="77777777" w:rsidR="00770880" w:rsidRPr="0051637B" w:rsidRDefault="00770880" w:rsidP="00770880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124243E1" wp14:editId="1332C25E">
                      <wp:extent cx="7366000" cy="45719"/>
                      <wp:effectExtent l="0" t="0" r="25400" b="0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10" name="Straight Connector 1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" name="Rectangle 1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C9375E" id="Group 8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">
                      <v:line id="Straight Connector 1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" strokecolor="#272727 [2749]" strokeweight="1pt"/>
                      <v:rect id="Rectangle 1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7FFABC39" w14:textId="52DBECE8" w:rsidR="00427329" w:rsidRPr="00427329" w:rsidRDefault="00504F9B" w:rsidP="00D11363">
            <w:p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162C04">
              <w:rPr>
                <w:rFonts w:ascii="Cambria" w:hAnsi="Cambria" w:cs="Arial"/>
                <w:b/>
                <w:bCs/>
                <w:sz w:val="20"/>
              </w:rPr>
              <w:t xml:space="preserve">2017: 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>PG Diploma in Statistics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 xml:space="preserve"> from Punjab </w:t>
            </w:r>
            <w:r>
              <w:rPr>
                <w:rFonts w:ascii="Cambria" w:hAnsi="Cambria" w:cs="Arial"/>
                <w:bCs/>
                <w:sz w:val="20"/>
              </w:rPr>
              <w:t>University, Chandigarh with 52%</w:t>
            </w:r>
          </w:p>
          <w:p w14:paraId="5113DE07" w14:textId="0C19302E" w:rsidR="00427329" w:rsidRPr="00427329" w:rsidRDefault="00504F9B" w:rsidP="00D11363">
            <w:p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162C04">
              <w:rPr>
                <w:rFonts w:ascii="Cambria" w:hAnsi="Cambria" w:cs="Arial"/>
                <w:b/>
                <w:bCs/>
                <w:sz w:val="20"/>
              </w:rPr>
              <w:t xml:space="preserve">2010: 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>MBA (Finance and Marketing)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 xml:space="preserve"> from Lovely School of Business, Phagwara, Lovely Professional Un</w:t>
            </w:r>
            <w:r>
              <w:rPr>
                <w:rFonts w:ascii="Cambria" w:hAnsi="Cambria" w:cs="Arial"/>
                <w:bCs/>
                <w:sz w:val="20"/>
              </w:rPr>
              <w:t>iversity with 64.4% &amp; 7.17-CGPA</w:t>
            </w:r>
          </w:p>
          <w:p w14:paraId="02398E2F" w14:textId="5BF46F62" w:rsidR="00427329" w:rsidRPr="00427329" w:rsidRDefault="00504F9B" w:rsidP="00D11363">
            <w:p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162C04">
              <w:rPr>
                <w:rFonts w:ascii="Cambria" w:hAnsi="Cambria" w:cs="Arial"/>
                <w:b/>
                <w:bCs/>
                <w:sz w:val="20"/>
              </w:rPr>
              <w:t xml:space="preserve">2006: 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>P.G. Diploma (</w:t>
            </w:r>
            <w:r w:rsidR="00C7626C" w:rsidRPr="00162C04">
              <w:rPr>
                <w:rFonts w:ascii="Cambria" w:hAnsi="Cambria" w:cs="Arial"/>
                <w:b/>
                <w:bCs/>
                <w:sz w:val="20"/>
              </w:rPr>
              <w:t>Bioinformatics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 xml:space="preserve">) 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>from Institute of Bio- Informatics and Appli</w:t>
            </w:r>
            <w:r w:rsidR="00FB0884">
              <w:rPr>
                <w:rFonts w:ascii="Cambria" w:hAnsi="Cambria" w:cs="Arial"/>
                <w:bCs/>
                <w:sz w:val="20"/>
              </w:rPr>
              <w:t xml:space="preserve">ed </w:t>
            </w:r>
            <w:r w:rsidR="00C7626C">
              <w:rPr>
                <w:rFonts w:ascii="Cambria" w:hAnsi="Cambria" w:cs="Arial"/>
                <w:bCs/>
                <w:sz w:val="20"/>
              </w:rPr>
              <w:t>Bio</w:t>
            </w:r>
            <w:r w:rsidR="00C7626C" w:rsidRPr="00427329">
              <w:rPr>
                <w:rFonts w:ascii="Cambria" w:hAnsi="Cambria" w:cs="Arial"/>
                <w:bCs/>
                <w:sz w:val="20"/>
              </w:rPr>
              <w:t>technology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 xml:space="preserve">, Bangalore, Karnataka with </w:t>
            </w:r>
            <w:r>
              <w:rPr>
                <w:rFonts w:ascii="Cambria" w:hAnsi="Cambria" w:cs="Arial"/>
                <w:bCs/>
                <w:sz w:val="20"/>
              </w:rPr>
              <w:t>2.5/5.0-CGPA</w:t>
            </w:r>
          </w:p>
          <w:p w14:paraId="75105A2B" w14:textId="5022E958" w:rsidR="00427329" w:rsidRPr="00427329" w:rsidRDefault="00504F9B" w:rsidP="00D11363">
            <w:p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162C04">
              <w:rPr>
                <w:rFonts w:ascii="Cambria" w:hAnsi="Cambria" w:cs="Arial"/>
                <w:b/>
                <w:bCs/>
                <w:sz w:val="20"/>
              </w:rPr>
              <w:t xml:space="preserve">2004: 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>M.Sc. (Biotechnology)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 xml:space="preserve"> from Extol Institute of Management, Bhopal, </w:t>
            </w:r>
            <w:r w:rsidR="00C7626C" w:rsidRPr="00427329">
              <w:rPr>
                <w:rFonts w:ascii="Cambria" w:hAnsi="Cambria" w:cs="Arial"/>
                <w:bCs/>
                <w:sz w:val="20"/>
              </w:rPr>
              <w:t>Bar</w:t>
            </w:r>
            <w:r w:rsidR="00C7626C">
              <w:rPr>
                <w:rFonts w:ascii="Cambria" w:hAnsi="Cambria" w:cs="Arial"/>
                <w:bCs/>
                <w:sz w:val="20"/>
              </w:rPr>
              <w:t>katullah</w:t>
            </w:r>
            <w:r>
              <w:rPr>
                <w:rFonts w:ascii="Cambria" w:hAnsi="Cambria" w:cs="Arial"/>
                <w:bCs/>
                <w:sz w:val="20"/>
              </w:rPr>
              <w:t xml:space="preserve"> University with 59.8%</w:t>
            </w:r>
          </w:p>
          <w:p w14:paraId="0F600D33" w14:textId="19254F42" w:rsidR="00427329" w:rsidRPr="00427329" w:rsidRDefault="00504F9B" w:rsidP="00D11363">
            <w:p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162C04">
              <w:rPr>
                <w:rFonts w:ascii="Cambria" w:hAnsi="Cambria" w:cs="Arial"/>
                <w:b/>
                <w:bCs/>
                <w:sz w:val="20"/>
              </w:rPr>
              <w:t xml:space="preserve">2002: </w:t>
            </w:r>
            <w:r w:rsidR="00427329" w:rsidRPr="00162C04">
              <w:rPr>
                <w:rFonts w:ascii="Cambria" w:hAnsi="Cambria" w:cs="Arial"/>
                <w:b/>
                <w:bCs/>
                <w:sz w:val="20"/>
              </w:rPr>
              <w:t>B.Sc. (Biotechnology)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 xml:space="preserve"> from Govt. P.G. College, Mandi HPU, Shiml</w:t>
            </w:r>
            <w:r>
              <w:rPr>
                <w:rFonts w:ascii="Cambria" w:hAnsi="Cambria" w:cs="Arial"/>
                <w:bCs/>
                <w:sz w:val="20"/>
              </w:rPr>
              <w:t>a-05, Himachal Pradesh with 61%</w:t>
            </w:r>
          </w:p>
          <w:p w14:paraId="0DA10FEB" w14:textId="198D1AF4" w:rsidR="00B638C3" w:rsidRDefault="00B638C3" w:rsidP="00427329">
            <w:pPr>
              <w:contextualSpacing/>
              <w:jc w:val="both"/>
              <w:rPr>
                <w:rFonts w:asciiTheme="majorHAnsi" w:hAnsiTheme="majorHAnsi" w:cs="Arial"/>
                <w:b/>
                <w:sz w:val="20"/>
                <w:szCs w:val="24"/>
              </w:rPr>
            </w:pPr>
          </w:p>
          <w:p w14:paraId="71ADC4AA" w14:textId="3E6DEF22" w:rsidR="00427329" w:rsidRPr="005D1CD4" w:rsidRDefault="00427329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Certifications</w:t>
            </w:r>
          </w:p>
          <w:p w14:paraId="325EB501" w14:textId="77777777" w:rsidR="00427329" w:rsidRPr="0051637B" w:rsidRDefault="00427329" w:rsidP="00427329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7652BBF4" wp14:editId="5F01829D">
                      <wp:extent cx="7366000" cy="45719"/>
                      <wp:effectExtent l="0" t="0" r="25400" b="0"/>
                      <wp:docPr id="40" name="Group 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41" name="Straight Connector 41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2" name="Rectangle 42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EC74084" id="Group 40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">
                      <v:line id="Straight Connector 41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" strokecolor="#272727 [2749]" strokeweight="1pt"/>
                      <v:rect id="Rectangle 42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09A90062" w14:textId="08F90331" w:rsidR="00427329" w:rsidRPr="00427329" w:rsidRDefault="00427329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427329">
              <w:rPr>
                <w:rFonts w:ascii="Cambria" w:hAnsi="Cambria" w:cs="Arial"/>
                <w:bCs/>
                <w:sz w:val="20"/>
              </w:rPr>
              <w:t>Benchmark Six Sigma RABQSA Green Belt; Certificate Number: G12082639720</w:t>
            </w:r>
          </w:p>
          <w:p w14:paraId="338053B8" w14:textId="547D19AA" w:rsidR="00427329" w:rsidRPr="00427329" w:rsidRDefault="00427329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427329">
              <w:rPr>
                <w:rFonts w:ascii="Cambria" w:hAnsi="Cambria" w:cs="Arial"/>
                <w:bCs/>
                <w:sz w:val="20"/>
              </w:rPr>
              <w:t>Benchmark Six Sigma Black Belt; Certificate Number: 130120B07000</w:t>
            </w:r>
          </w:p>
          <w:p w14:paraId="5D188273" w14:textId="76B1B4EB" w:rsidR="00427329" w:rsidRPr="00427329" w:rsidRDefault="00427329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="Cambria" w:hAnsi="Cambria" w:cs="Arial"/>
                <w:bCs/>
                <w:sz w:val="20"/>
              </w:rPr>
            </w:pPr>
            <w:r w:rsidRPr="00427329">
              <w:rPr>
                <w:rFonts w:ascii="Cambria" w:hAnsi="Cambria" w:cs="Arial"/>
                <w:bCs/>
                <w:sz w:val="20"/>
              </w:rPr>
              <w:t>NSE NCFM NCMP Level III</w:t>
            </w:r>
            <w:r w:rsidR="00504F9B">
              <w:rPr>
                <w:rFonts w:ascii="Cambria" w:hAnsi="Cambria" w:cs="Arial"/>
                <w:bCs/>
                <w:sz w:val="20"/>
              </w:rPr>
              <w:t xml:space="preserve"> Professional</w:t>
            </w:r>
          </w:p>
          <w:p w14:paraId="554FCE64" w14:textId="77777777" w:rsid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b/>
                <w:sz w:val="20"/>
                <w:szCs w:val="24"/>
              </w:rPr>
            </w:pPr>
          </w:p>
          <w:p w14:paraId="1AA3C7AD" w14:textId="67961618" w:rsidR="00427329" w:rsidRPr="005D1CD4" w:rsidRDefault="00427329" w:rsidP="00427329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Academic Project</w:t>
            </w:r>
            <w:r w:rsidR="00FB0884">
              <w:rPr>
                <w:rFonts w:asciiTheme="majorHAnsi" w:hAnsiTheme="majorHAnsi" w:cs="Arial"/>
                <w:b/>
                <w:sz w:val="24"/>
                <w:szCs w:val="24"/>
              </w:rPr>
              <w:t>s</w:t>
            </w:r>
          </w:p>
          <w:p w14:paraId="18300481" w14:textId="77777777" w:rsidR="00427329" w:rsidRPr="0051637B" w:rsidRDefault="00427329" w:rsidP="00427329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05297560" wp14:editId="2288934F">
                      <wp:extent cx="7366000" cy="45719"/>
                      <wp:effectExtent l="0" t="0" r="25400" b="0"/>
                      <wp:docPr id="43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44" name="Straight Connector 44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5" name="Rectangle 45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60BED6" id="Group 43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">
                      <v:line id="Straight Connector 44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" strokecolor="#272727 [2749]" strokeweight="1pt"/>
                      <v:rect id="Rectangle 45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QFh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iN&#10;4fsl/AC5/AAAAP//AwBQSwECLQAUAAYACAAAACEA2+H2y+4AAACFAQAAEwAAAAAAAAAAAAAAAAAA&#10;AAAAW0NvbnRlbnRfVHlwZXNdLnhtbFBLAQItABQABgAIAAAAIQBa9CxbvwAAABUBAAALAAAAAAAA&#10;AAAAAAAAAB8BAABfcmVscy8ucmVsc1BLAQItABQABgAIAAAAIQDJdQFhvwAAANsAAAAPAAAAAAAA&#10;AAAAAAAAAAcCAABkcnMvZG93bnJldi54bWxQSwUGAAAAAAMAAwC3AAAA8w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400178AE" w14:textId="7F701502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: </w:t>
            </w:r>
            <w:r w:rsidRPr="00427329">
              <w:rPr>
                <w:rFonts w:asciiTheme="majorHAnsi" w:hAnsiTheme="majorHAnsi" w:cs="Arial"/>
                <w:sz w:val="20"/>
                <w:szCs w:val="24"/>
              </w:rPr>
              <w:t>Participatory Conservation &amp; Cultivation of Some Important Medicinal &amp; Aromatic Plants o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f HP Involving Rural Women Folk</w:t>
            </w:r>
          </w:p>
          <w:p w14:paraId="226F881E" w14:textId="52BB4AE5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 w:rsidRPr="00427329">
              <w:rPr>
                <w:rFonts w:asciiTheme="majorHAnsi" w:hAnsiTheme="majorHAnsi" w:cs="Arial"/>
                <w:sz w:val="20"/>
                <w:szCs w:val="24"/>
              </w:rPr>
              <w:t>Desi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gnation: Junior Research Fellow | Organization: CSK-HPKV, Palampur | Duration: 3 Months</w:t>
            </w:r>
          </w:p>
          <w:p w14:paraId="2BC5AD7C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599D2591" w14:textId="4626E0BD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Comparative Analysis of Mutu</w:t>
            </w:r>
            <w:r>
              <w:rPr>
                <w:rFonts w:asciiTheme="majorHAnsi" w:hAnsiTheme="majorHAnsi" w:cs="Arial"/>
                <w:sz w:val="20"/>
                <w:szCs w:val="24"/>
              </w:rPr>
              <w:t>al Fund Schemes of various AMCs</w:t>
            </w:r>
          </w:p>
          <w:p w14:paraId="17C8232F" w14:textId="072CCBE1" w:rsidR="00427329" w:rsidRP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 xml:space="preserve">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Mahindra Finance Shimla (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H.P.) | Duration: 3 Months</w:t>
            </w:r>
          </w:p>
          <w:p w14:paraId="73FA7E3D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6BC9E4E4" w14:textId="378DF505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Gold &amp; Stocks as an Investment Optio</w:t>
            </w:r>
            <w:r>
              <w:rPr>
                <w:rFonts w:asciiTheme="majorHAnsi" w:hAnsiTheme="majorHAnsi" w:cs="Arial"/>
                <w:sz w:val="20"/>
                <w:szCs w:val="24"/>
              </w:rPr>
              <w:t>n: A Comparative Study in India</w:t>
            </w:r>
          </w:p>
          <w:p w14:paraId="43B8C6B1" w14:textId="2279F09C" w:rsidR="00427329" w:rsidRP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 xml:space="preserve">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Lovely Sch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ool of Business, LPU, Phagwara. | Duration: 4 Months</w:t>
            </w:r>
          </w:p>
          <w:p w14:paraId="22AB4C45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2099AFFC" w14:textId="7A9D3144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lastRenderedPageBreak/>
              <w:t xml:space="preserve">Title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 xml:space="preserve">Isolation of </w:t>
            </w:r>
            <w:r w:rsidR="00C7626C" w:rsidRPr="00427329">
              <w:rPr>
                <w:rFonts w:asciiTheme="majorHAnsi" w:hAnsiTheme="majorHAnsi" w:cs="Arial"/>
                <w:sz w:val="20"/>
                <w:szCs w:val="24"/>
              </w:rPr>
              <w:t>Thermophilic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 xml:space="preserve"> Bacteria from Soil Samples for Product</w:t>
            </w:r>
            <w:r>
              <w:rPr>
                <w:rFonts w:asciiTheme="majorHAnsi" w:hAnsiTheme="majorHAnsi" w:cs="Arial"/>
                <w:sz w:val="20"/>
                <w:szCs w:val="24"/>
              </w:rPr>
              <w:t>ion of Amylase Enzyme</w:t>
            </w:r>
          </w:p>
          <w:p w14:paraId="1DCA0D3D" w14:textId="445D4A26" w:rsidR="00427329" w:rsidRP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 xml:space="preserve">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Dept. of Biotechnology, H.P.U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., Summer Hill, Shimla (H.P.) | Duration: 3 Months</w:t>
            </w:r>
          </w:p>
          <w:p w14:paraId="6B6A8DDC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 w:rsidRPr="00427329">
              <w:rPr>
                <w:rFonts w:asciiTheme="majorHAnsi" w:hAnsiTheme="majorHAnsi" w:cs="Arial"/>
                <w:sz w:val="20"/>
                <w:szCs w:val="24"/>
              </w:rPr>
              <w:t xml:space="preserve"> </w:t>
            </w:r>
          </w:p>
          <w:p w14:paraId="71D133AB" w14:textId="5FCDC067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Molecular Characterization of Rice Germ-plasm using RAPD Markers.</w:t>
            </w:r>
          </w:p>
          <w:p w14:paraId="1095AF3B" w14:textId="76C0C974" w:rsidR="00427329" w:rsidRP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 xml:space="preserve">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 xml:space="preserve">Dept. of Biotechnology, CCKHPKV, Palampur 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(H.P.) | Duration: 3 Months</w:t>
            </w:r>
          </w:p>
          <w:p w14:paraId="597021E2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3DD0B577" w14:textId="27F6ADD8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Analyzing the Promoter Features of Selected Proteins that are Co-expressed in Specific Cell-Types of Brain and Testis.</w:t>
            </w:r>
          </w:p>
          <w:p w14:paraId="2D047055" w14:textId="7D2B127A" w:rsidR="00427329" w:rsidRP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: IBAB, Bangalore, Karnataka | Duration: 4 Months</w:t>
            </w:r>
          </w:p>
          <w:p w14:paraId="1E563DBB" w14:textId="77777777" w:rsidR="00427329" w:rsidRPr="00427329" w:rsidRDefault="00427329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6D8AE208" w14:textId="61BBC5EB" w:rsidR="00427329" w:rsidRPr="00427329" w:rsidRDefault="00504F9B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 xml:space="preserve">Title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To Study and Analyze the General Features of Laboratory Inform</w:t>
            </w:r>
            <w:r>
              <w:rPr>
                <w:rFonts w:asciiTheme="majorHAnsi" w:hAnsiTheme="majorHAnsi" w:cs="Arial"/>
                <w:sz w:val="20"/>
                <w:szCs w:val="24"/>
              </w:rPr>
              <w:t>ation Management System (LIMS)</w:t>
            </w:r>
          </w:p>
          <w:p w14:paraId="32FEC4F0" w14:textId="189FEF28" w:rsidR="00427329" w:rsidRDefault="00C7626C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Theme="majorHAnsi" w:hAnsiTheme="majorHAnsi" w:cs="Arial"/>
                <w:sz w:val="20"/>
                <w:szCs w:val="24"/>
              </w:rPr>
              <w:t>Organization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 xml:space="preserve">: </w:t>
            </w:r>
            <w:r w:rsidR="00427329" w:rsidRPr="00427329">
              <w:rPr>
                <w:rFonts w:asciiTheme="majorHAnsi" w:hAnsiTheme="majorHAnsi" w:cs="Arial"/>
                <w:sz w:val="20"/>
                <w:szCs w:val="24"/>
              </w:rPr>
              <w:t>Siri Technol</w:t>
            </w:r>
            <w:r w:rsidR="00504F9B">
              <w:rPr>
                <w:rFonts w:asciiTheme="majorHAnsi" w:hAnsiTheme="majorHAnsi" w:cs="Arial"/>
                <w:sz w:val="20"/>
                <w:szCs w:val="24"/>
              </w:rPr>
              <w:t>ogies, Basavangudi, Bangalore | Duration: 4 Months</w:t>
            </w:r>
          </w:p>
          <w:p w14:paraId="46ED336D" w14:textId="14DABF22" w:rsidR="00DB6D18" w:rsidRDefault="00DB6D18" w:rsidP="00427329">
            <w:p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</w:p>
          <w:p w14:paraId="73B67620" w14:textId="0C4A005F" w:rsidR="00DB6D18" w:rsidRPr="005D1CD4" w:rsidRDefault="00110825" w:rsidP="00DB6D18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Training</w:t>
            </w:r>
          </w:p>
          <w:p w14:paraId="6D560F12" w14:textId="43321E16" w:rsidR="00427329" w:rsidRPr="00DB6D18" w:rsidRDefault="00DB6D18" w:rsidP="00DB6D18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2D2BE6F1" wp14:editId="08476BD8">
                      <wp:extent cx="7366000" cy="45719"/>
                      <wp:effectExtent l="0" t="0" r="25400" b="0"/>
                      <wp:docPr id="49" name="Group 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50" name="Straight Connector 5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1" name="Rectangle 5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859E69" id="Group 49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">
                      <v:line id="Straight Connector 5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" strokecolor="#272727 [2749]" strokeweight="1pt"/>
                      <v:rect id="Rectangle 5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5G/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gP&#10;4Psl/AC5/AAAAP//AwBQSwECLQAUAAYACAAAACEA2+H2y+4AAACFAQAAEwAAAAAAAAAAAAAAAAAA&#10;AAAAW0NvbnRlbnRfVHlwZXNdLnhtbFBLAQItABQABgAIAAAAIQBa9CxbvwAAABUBAAALAAAAAAAA&#10;AAAAAAAAAB8BAABfcmVscy8ucmVsc1BLAQItABQABgAIAAAAIQAzl5G/vwAAANsAAAAPAAAAAAAA&#10;AAAAAAAAAAcCAABkcnMvZG93bnJldi54bWxQSwUGAAAAAAMAAwC3AAAA8w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445CC9E6" w14:textId="70357BD0" w:rsidR="00DB6D18" w:rsidRPr="00DB6D18" w:rsidRDefault="00DB6D18" w:rsidP="002F7782">
            <w:pPr>
              <w:numPr>
                <w:ilvl w:val="0"/>
                <w:numId w:val="22"/>
              </w:numPr>
              <w:contextualSpacing/>
              <w:jc w:val="both"/>
              <w:rPr>
                <w:rFonts w:asciiTheme="majorHAnsi" w:hAnsiTheme="majorHAnsi" w:cs="Arial"/>
                <w:sz w:val="20"/>
                <w:szCs w:val="24"/>
              </w:rPr>
            </w:pPr>
            <w:r>
              <w:rPr>
                <w:rFonts w:ascii="Cambria" w:hAnsi="Cambria" w:cs="Arial"/>
                <w:bCs/>
                <w:sz w:val="20"/>
              </w:rPr>
              <w:t xml:space="preserve">Attended </w:t>
            </w:r>
            <w:r w:rsidRPr="00DB6D18">
              <w:rPr>
                <w:rFonts w:ascii="Cambria" w:hAnsi="Cambria" w:cs="Arial"/>
                <w:bCs/>
                <w:sz w:val="20"/>
              </w:rPr>
              <w:t>2</w:t>
            </w:r>
            <w:r w:rsidRPr="00DB6D18">
              <w:rPr>
                <w:rFonts w:asciiTheme="majorHAnsi" w:hAnsiTheme="majorHAnsi" w:cs="Arial"/>
                <w:sz w:val="20"/>
                <w:szCs w:val="24"/>
              </w:rPr>
              <w:t xml:space="preserve">3 PDU training </w:t>
            </w:r>
            <w:r w:rsidR="00C7626C" w:rsidRPr="00DB6D18">
              <w:rPr>
                <w:rFonts w:asciiTheme="majorHAnsi" w:hAnsiTheme="majorHAnsi" w:cs="Arial"/>
                <w:sz w:val="20"/>
                <w:szCs w:val="24"/>
              </w:rPr>
              <w:t>program</w:t>
            </w:r>
            <w:r w:rsidRPr="00DB6D18">
              <w:rPr>
                <w:rFonts w:asciiTheme="majorHAnsi" w:hAnsiTheme="majorHAnsi" w:cs="Arial"/>
                <w:sz w:val="20"/>
                <w:szCs w:val="24"/>
              </w:rPr>
              <w:t xml:space="preserve"> delivered by Knowledge woods Co</w:t>
            </w:r>
            <w:r w:rsidR="00FB0884">
              <w:rPr>
                <w:rFonts w:asciiTheme="majorHAnsi" w:hAnsiTheme="majorHAnsi" w:cs="Arial"/>
                <w:sz w:val="20"/>
                <w:szCs w:val="24"/>
              </w:rPr>
              <w:t>nsulting at New Delhi in Oct’12</w:t>
            </w:r>
          </w:p>
          <w:p w14:paraId="0BB54676" w14:textId="74B8F919" w:rsidR="00DB6D18" w:rsidRPr="00DB6D18" w:rsidRDefault="00DB6D18" w:rsidP="00427329">
            <w:pPr>
              <w:contextualSpacing/>
              <w:jc w:val="both"/>
              <w:rPr>
                <w:rFonts w:asciiTheme="majorHAnsi" w:hAnsiTheme="majorHAnsi" w:cs="Arial"/>
                <w:b/>
                <w:sz w:val="16"/>
                <w:szCs w:val="24"/>
              </w:rPr>
            </w:pPr>
          </w:p>
          <w:p w14:paraId="30B683F4" w14:textId="54FC8A12" w:rsidR="008505E5" w:rsidRPr="005D1CD4" w:rsidRDefault="008505E5" w:rsidP="00CE3EB6">
            <w:pPr>
              <w:shd w:val="clear" w:color="auto" w:fill="FFFFFF"/>
              <w:jc w:val="both"/>
              <w:textAlignment w:val="baseline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5D1CD4">
              <w:rPr>
                <w:rFonts w:asciiTheme="majorHAnsi" w:hAnsiTheme="majorHAnsi" w:cs="Arial"/>
                <w:b/>
                <w:sz w:val="24"/>
                <w:szCs w:val="24"/>
              </w:rPr>
              <w:t>Personal Details</w:t>
            </w:r>
          </w:p>
          <w:p w14:paraId="64F0FFD4" w14:textId="77777777" w:rsidR="008505E5" w:rsidRPr="0051637B" w:rsidRDefault="008505E5" w:rsidP="00A255E1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51637B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74E713C0" wp14:editId="5FED9FC3">
                      <wp:extent cx="7366000" cy="45719"/>
                      <wp:effectExtent l="0" t="0" r="25400" b="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600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23" name="Straight Connector 2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5" name="Rectangle 25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3D786E" id="Group 22" o:spid="_x0000_s1026" style="width:580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">
                      <v:line id="Straight Connector 23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" strokecolor="#272727 [2749]" strokeweight="1pt"/>
                      <v:rect id="Rectangle 25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63BC7EFF" w14:textId="2E874028" w:rsidR="008505E5" w:rsidRPr="00FB0884" w:rsidRDefault="00B9112F" w:rsidP="000D0122">
            <w:pPr>
              <w:tabs>
                <w:tab w:val="left" w:pos="10800"/>
              </w:tabs>
              <w:spacing w:after="40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3265D6">
              <w:rPr>
                <w:rFonts w:asciiTheme="majorHAnsi" w:hAnsiTheme="majorHAnsi" w:cs="Arial"/>
                <w:b/>
                <w:sz w:val="20"/>
                <w:szCs w:val="20"/>
              </w:rPr>
              <w:t>Date of Birth:</w:t>
            </w:r>
            <w:r w:rsidR="00427329">
              <w:rPr>
                <w:rFonts w:asciiTheme="majorHAnsi" w:hAnsiTheme="majorHAnsi" w:cs="Arial"/>
                <w:sz w:val="20"/>
                <w:szCs w:val="20"/>
              </w:rPr>
              <w:t xml:space="preserve"> 8</w:t>
            </w:r>
            <w:r w:rsidR="00427329" w:rsidRPr="00427329">
              <w:rPr>
                <w:rFonts w:asciiTheme="majorHAnsi" w:hAnsiTheme="majorHAnsi" w:cs="Arial"/>
                <w:sz w:val="20"/>
                <w:szCs w:val="20"/>
                <w:vertAlign w:val="superscript"/>
              </w:rPr>
              <w:t>th</w:t>
            </w:r>
            <w:r w:rsidR="00427329">
              <w:rPr>
                <w:rFonts w:asciiTheme="majorHAnsi" w:hAnsiTheme="majorHAnsi" w:cs="Arial"/>
                <w:sz w:val="20"/>
                <w:szCs w:val="20"/>
              </w:rPr>
              <w:t xml:space="preserve"> April 1980</w:t>
            </w:r>
            <w:r w:rsidR="00FB0884">
              <w:rPr>
                <w:rFonts w:asciiTheme="majorHAnsi" w:hAnsiTheme="majorHAnsi" w:cs="Arial"/>
                <w:sz w:val="20"/>
                <w:szCs w:val="20"/>
              </w:rPr>
              <w:t xml:space="preserve"> | </w:t>
            </w:r>
            <w:r w:rsidRPr="003265D6">
              <w:rPr>
                <w:rFonts w:asciiTheme="majorHAnsi" w:hAnsiTheme="majorHAnsi" w:cs="Arial"/>
                <w:b/>
                <w:sz w:val="20"/>
                <w:szCs w:val="20"/>
              </w:rPr>
              <w:t>Languages Known:</w:t>
            </w:r>
            <w:r w:rsidR="00E84781">
              <w:rPr>
                <w:rFonts w:asciiTheme="majorHAnsi" w:hAnsiTheme="majorHAnsi" w:cs="Arial"/>
                <w:sz w:val="20"/>
                <w:szCs w:val="20"/>
              </w:rPr>
              <w:t xml:space="preserve"> Eng</w:t>
            </w:r>
            <w:r w:rsidR="00427329">
              <w:rPr>
                <w:rFonts w:asciiTheme="majorHAnsi" w:hAnsiTheme="majorHAnsi" w:cs="Arial"/>
                <w:sz w:val="20"/>
                <w:szCs w:val="20"/>
              </w:rPr>
              <w:t>lish, Hindi</w:t>
            </w:r>
            <w:r w:rsidR="00FB0884">
              <w:rPr>
                <w:rFonts w:asciiTheme="majorHAnsi" w:hAnsiTheme="majorHAnsi" w:cs="Arial"/>
                <w:sz w:val="20"/>
                <w:szCs w:val="20"/>
              </w:rPr>
              <w:t xml:space="preserve"> | </w:t>
            </w:r>
            <w:r w:rsidRPr="003265D6">
              <w:rPr>
                <w:rFonts w:asciiTheme="majorHAnsi" w:hAnsiTheme="majorHAnsi" w:cs="Arial"/>
                <w:b/>
                <w:sz w:val="20"/>
                <w:szCs w:val="20"/>
              </w:rPr>
              <w:t>Address:</w:t>
            </w:r>
            <w:r w:rsidR="005D1CD4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="00427329" w:rsidRPr="00427329">
              <w:rPr>
                <w:rFonts w:ascii="Cambria" w:hAnsi="Cambria" w:cs="Arial"/>
                <w:bCs/>
                <w:sz w:val="20"/>
              </w:rPr>
              <w:t>H.No.-61/6, Nat</w:t>
            </w:r>
            <w:r w:rsidR="00FB0884">
              <w:rPr>
                <w:rFonts w:ascii="Cambria" w:hAnsi="Cambria" w:cs="Arial"/>
                <w:bCs/>
                <w:sz w:val="20"/>
              </w:rPr>
              <w:t>ional Street, Mandi: 175001, HP</w:t>
            </w:r>
          </w:p>
        </w:tc>
      </w:tr>
    </w:tbl>
    <w:p w14:paraId="7E51652F" w14:textId="35190417" w:rsidR="006D0CF2" w:rsidRPr="00DB6D18" w:rsidRDefault="006D0CF2" w:rsidP="007255C5">
      <w:pPr>
        <w:tabs>
          <w:tab w:val="left" w:pos="0"/>
        </w:tabs>
        <w:rPr>
          <w:rFonts w:asciiTheme="majorHAnsi" w:hAnsiTheme="majorHAnsi"/>
          <w:sz w:val="16"/>
        </w:rPr>
      </w:pPr>
    </w:p>
    <w:sectPr w:rsidR="006D0CF2" w:rsidRPr="00DB6D18" w:rsidSect="00CB3484">
      <w:footerReference w:type="default" r:id="rId7"/>
      <w:pgSz w:w="12240" w:h="15840"/>
      <w:pgMar w:top="547" w:right="360" w:bottom="0" w:left="63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36219D" w14:textId="77777777" w:rsidR="002F7A0B" w:rsidRDefault="002F7A0B">
      <w:pPr>
        <w:spacing w:after="0" w:line="240" w:lineRule="auto"/>
      </w:pPr>
      <w:r>
        <w:separator/>
      </w:r>
    </w:p>
  </w:endnote>
  <w:endnote w:type="continuationSeparator" w:id="0">
    <w:p w14:paraId="342E21E8" w14:textId="77777777" w:rsidR="002F7A0B" w:rsidRDefault="002F7A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miri">
    <w:charset w:val="00"/>
    <w:family w:val="auto"/>
    <w:pitch w:val="variable"/>
    <w:sig w:usb0="A000206F" w:usb1="82002042" w:usb2="00000008" w:usb3="00000000" w:csb0="000000D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BDB6A" w14:textId="77777777" w:rsidR="006D0CF2" w:rsidRDefault="008505E5" w:rsidP="00592817">
    <w:pPr>
      <w:pStyle w:val="Footer"/>
      <w:tabs>
        <w:tab w:val="clear" w:pos="9360"/>
        <w:tab w:val="right" w:pos="11250"/>
      </w:tabs>
      <w:ind w:left="-1080"/>
    </w:pPr>
    <w:r>
      <w:rPr>
        <w:noProof/>
      </w:rPr>
      <w:drawing>
        <wp:inline distT="0" distB="0" distL="0" distR="0" wp14:anchorId="4F0D8B5F" wp14:editId="55A89D98">
          <wp:extent cx="8134350" cy="399391"/>
          <wp:effectExtent l="0" t="0" r="0" b="127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E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3037" cy="40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89918" w14:textId="77777777" w:rsidR="002F7A0B" w:rsidRDefault="002F7A0B">
      <w:pPr>
        <w:spacing w:after="0" w:line="240" w:lineRule="auto"/>
      </w:pPr>
      <w:r>
        <w:separator/>
      </w:r>
    </w:p>
  </w:footnote>
  <w:footnote w:type="continuationSeparator" w:id="0">
    <w:p w14:paraId="6EB5F103" w14:textId="77777777" w:rsidR="002F7A0B" w:rsidRDefault="002F7A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7.5pt;height:7.5pt" o:bullet="t">
        <v:imagedata r:id="rId1" o:title="bullet-grey"/>
      </v:shape>
    </w:pict>
  </w:numPicBullet>
  <w:numPicBullet w:numPicBulletId="1">
    <w:pict>
      <v:shape id="_x0000_i1047" type="#_x0000_t75" style="width:7.5pt;height:9pt" o:bullet="t">
        <v:imagedata r:id="rId2" o:title="bullet"/>
      </v:shape>
    </w:pict>
  </w:numPicBullet>
  <w:numPicBullet w:numPicBulletId="2">
    <w:pict>
      <v:shape id="_x0000_i1048" type="#_x0000_t75" style="width:11.25pt;height:11.25pt" o:bullet="t">
        <v:imagedata r:id="rId3" o:title="mso2A"/>
      </v:shape>
    </w:pict>
  </w:numPicBullet>
  <w:numPicBullet w:numPicBulletId="3">
    <w:pict>
      <v:shape id="_x0000_i1049" type="#_x0000_t75" style="width:41.25pt;height:41.25pt" o:bullet="t">
        <v:imagedata r:id="rId4" o:title="clip_image001"/>
      </v:shape>
    </w:pict>
  </w:numPicBullet>
  <w:numPicBullet w:numPicBulletId="4">
    <w:pict>
      <v:shape id="_x0000_i1050" type="#_x0000_t75" style="width:12pt;height:12pt" o:bullet="t">
        <v:imagedata r:id="rId5" o:title="bullet"/>
      </v:shape>
    </w:pict>
  </w:numPicBullet>
  <w:abstractNum w:abstractNumId="0" w15:restartNumberingAfterBreak="0">
    <w:nsid w:val="05D73AB2"/>
    <w:multiLevelType w:val="multilevel"/>
    <w:tmpl w:val="F74CC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F541B5"/>
    <w:multiLevelType w:val="hybridMultilevel"/>
    <w:tmpl w:val="0D22349A"/>
    <w:lvl w:ilvl="0" w:tplc="78ACC6FE">
      <w:start w:val="1"/>
      <w:numFmt w:val="bullet"/>
      <w:lvlText w:val="•"/>
      <w:lvlJc w:val="left"/>
      <w:pPr>
        <w:ind w:left="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2B0BE94">
      <w:start w:val="1"/>
      <w:numFmt w:val="bullet"/>
      <w:lvlText w:val="o"/>
      <w:lvlJc w:val="left"/>
      <w:pPr>
        <w:ind w:left="17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DA59B0">
      <w:start w:val="1"/>
      <w:numFmt w:val="bullet"/>
      <w:lvlText w:val="▪"/>
      <w:lvlJc w:val="left"/>
      <w:pPr>
        <w:ind w:left="24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B6A2BD0">
      <w:start w:val="1"/>
      <w:numFmt w:val="bullet"/>
      <w:lvlText w:val="•"/>
      <w:lvlJc w:val="left"/>
      <w:pPr>
        <w:ind w:left="31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78ECA4C">
      <w:start w:val="1"/>
      <w:numFmt w:val="bullet"/>
      <w:lvlText w:val="o"/>
      <w:lvlJc w:val="left"/>
      <w:pPr>
        <w:ind w:left="38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E2869C">
      <w:start w:val="1"/>
      <w:numFmt w:val="bullet"/>
      <w:lvlText w:val="▪"/>
      <w:lvlJc w:val="left"/>
      <w:pPr>
        <w:ind w:left="45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106FE3C">
      <w:start w:val="1"/>
      <w:numFmt w:val="bullet"/>
      <w:lvlText w:val="•"/>
      <w:lvlJc w:val="left"/>
      <w:pPr>
        <w:ind w:left="53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99C05E2">
      <w:start w:val="1"/>
      <w:numFmt w:val="bullet"/>
      <w:lvlText w:val="o"/>
      <w:lvlJc w:val="left"/>
      <w:pPr>
        <w:ind w:left="60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9EE19D4">
      <w:start w:val="1"/>
      <w:numFmt w:val="bullet"/>
      <w:lvlText w:val="▪"/>
      <w:lvlJc w:val="left"/>
      <w:pPr>
        <w:ind w:left="67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180092"/>
    <w:multiLevelType w:val="hybridMultilevel"/>
    <w:tmpl w:val="375E74C4"/>
    <w:lvl w:ilvl="0" w:tplc="04090007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576"/>
        </w:tabs>
        <w:ind w:left="5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736"/>
        </w:tabs>
        <w:ind w:left="27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456"/>
        </w:tabs>
        <w:ind w:left="34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176"/>
        </w:tabs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96"/>
        </w:tabs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16"/>
        </w:tabs>
        <w:ind w:left="5616" w:hanging="360"/>
      </w:pPr>
      <w:rPr>
        <w:rFonts w:ascii="Wingdings" w:hAnsi="Wingdings" w:hint="default"/>
      </w:rPr>
    </w:lvl>
  </w:abstractNum>
  <w:abstractNum w:abstractNumId="3" w15:restartNumberingAfterBreak="0">
    <w:nsid w:val="073D5D52"/>
    <w:multiLevelType w:val="hybridMultilevel"/>
    <w:tmpl w:val="D744F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83157"/>
    <w:multiLevelType w:val="multilevel"/>
    <w:tmpl w:val="0F024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3406E"/>
    <w:multiLevelType w:val="multilevel"/>
    <w:tmpl w:val="E710D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944977"/>
    <w:multiLevelType w:val="hybridMultilevel"/>
    <w:tmpl w:val="5DD4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72BB2"/>
    <w:multiLevelType w:val="multilevel"/>
    <w:tmpl w:val="0304E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FD636D"/>
    <w:multiLevelType w:val="hybridMultilevel"/>
    <w:tmpl w:val="05A8607C"/>
    <w:lvl w:ilvl="0" w:tplc="EDA46A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7C5518"/>
    <w:multiLevelType w:val="multilevel"/>
    <w:tmpl w:val="7878F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6F6E8A"/>
    <w:multiLevelType w:val="hybridMultilevel"/>
    <w:tmpl w:val="F6DE5DBC"/>
    <w:lvl w:ilvl="0" w:tplc="BF7C73B4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Marlett" w:hAnsi="Marlett" w:hint="default"/>
        <w:color w:val="000000"/>
        <w:sz w:val="18"/>
        <w:szCs w:val="17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3" w15:restartNumberingAfterBreak="0">
    <w:nsid w:val="198A7515"/>
    <w:multiLevelType w:val="multilevel"/>
    <w:tmpl w:val="EF60E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8C5FF0"/>
    <w:multiLevelType w:val="hybridMultilevel"/>
    <w:tmpl w:val="AEF68F02"/>
    <w:lvl w:ilvl="0" w:tplc="A7D898C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 w15:restartNumberingAfterBreak="0">
    <w:nsid w:val="20175D03"/>
    <w:multiLevelType w:val="multilevel"/>
    <w:tmpl w:val="24066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EC2652"/>
    <w:multiLevelType w:val="hybridMultilevel"/>
    <w:tmpl w:val="B7500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BC3257"/>
    <w:multiLevelType w:val="hybridMultilevel"/>
    <w:tmpl w:val="CCA6731A"/>
    <w:lvl w:ilvl="0" w:tplc="96CEE898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3C54EDD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4F2D53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8BA57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AE8BC9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AEE941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D962B0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65C182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1FE7C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9" w15:restartNumberingAfterBreak="0">
    <w:nsid w:val="23971D2A"/>
    <w:multiLevelType w:val="hybridMultilevel"/>
    <w:tmpl w:val="0B54EB6C"/>
    <w:lvl w:ilvl="0" w:tplc="4EB25F7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B9180A"/>
    <w:multiLevelType w:val="hybridMultilevel"/>
    <w:tmpl w:val="2A6CC454"/>
    <w:lvl w:ilvl="0" w:tplc="644044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6860BD3"/>
    <w:multiLevelType w:val="multilevel"/>
    <w:tmpl w:val="A4E8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965BB2"/>
    <w:multiLevelType w:val="multilevel"/>
    <w:tmpl w:val="022A6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EB22DD1"/>
    <w:multiLevelType w:val="hybridMultilevel"/>
    <w:tmpl w:val="E848D870"/>
    <w:lvl w:ilvl="0" w:tplc="A7D898C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6A6375E"/>
    <w:multiLevelType w:val="hybridMultilevel"/>
    <w:tmpl w:val="7F3E1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3E39D1"/>
    <w:multiLevelType w:val="hybridMultilevel"/>
    <w:tmpl w:val="83C0C606"/>
    <w:lvl w:ilvl="0" w:tplc="243086A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54960"/>
      </w:rPr>
    </w:lvl>
    <w:lvl w:ilvl="1" w:tplc="BE66F96A">
      <w:numFmt w:val="bullet"/>
      <w:lvlText w:val="•"/>
      <w:lvlJc w:val="left"/>
      <w:pPr>
        <w:ind w:left="1080" w:hanging="360"/>
      </w:pPr>
      <w:rPr>
        <w:rFonts w:ascii="Cambria" w:eastAsiaTheme="minorHAnsi" w:hAnsi="Cambria" w:cs="Tahom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B0314A"/>
    <w:multiLevelType w:val="hybridMultilevel"/>
    <w:tmpl w:val="08C49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082286"/>
    <w:multiLevelType w:val="hybridMultilevel"/>
    <w:tmpl w:val="64B4A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2707DEA"/>
    <w:multiLevelType w:val="hybridMultilevel"/>
    <w:tmpl w:val="773A4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2E1EE9"/>
    <w:multiLevelType w:val="hybridMultilevel"/>
    <w:tmpl w:val="0C963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3027CA"/>
    <w:multiLevelType w:val="hybridMultilevel"/>
    <w:tmpl w:val="6E320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373272"/>
    <w:multiLevelType w:val="hybridMultilevel"/>
    <w:tmpl w:val="F0129D20"/>
    <w:lvl w:ilvl="0" w:tplc="F2A6901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F135E02"/>
    <w:multiLevelType w:val="multilevel"/>
    <w:tmpl w:val="93A22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FB21E8F"/>
    <w:multiLevelType w:val="multilevel"/>
    <w:tmpl w:val="09B82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D8559A"/>
    <w:multiLevelType w:val="hybridMultilevel"/>
    <w:tmpl w:val="9DF44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A94CB8"/>
    <w:multiLevelType w:val="multilevel"/>
    <w:tmpl w:val="FFB0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B7436C"/>
    <w:multiLevelType w:val="hybridMultilevel"/>
    <w:tmpl w:val="84CC1AF0"/>
    <w:lvl w:ilvl="0" w:tplc="EA6015C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DEB3F62"/>
    <w:multiLevelType w:val="multilevel"/>
    <w:tmpl w:val="BA2C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F1B5D42"/>
    <w:multiLevelType w:val="hybridMultilevel"/>
    <w:tmpl w:val="DA628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271ED8"/>
    <w:multiLevelType w:val="hybridMultilevel"/>
    <w:tmpl w:val="D868A8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B96CF2"/>
    <w:multiLevelType w:val="hybridMultilevel"/>
    <w:tmpl w:val="B52CE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79073C"/>
    <w:multiLevelType w:val="hybridMultilevel"/>
    <w:tmpl w:val="59A47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3A7BC0"/>
    <w:multiLevelType w:val="hybridMultilevel"/>
    <w:tmpl w:val="389C1CB6"/>
    <w:lvl w:ilvl="0" w:tplc="02C6C48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646A02"/>
    <w:multiLevelType w:val="multilevel"/>
    <w:tmpl w:val="2EF86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9F068C3"/>
    <w:multiLevelType w:val="hybridMultilevel"/>
    <w:tmpl w:val="B2F60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3E63C6"/>
    <w:multiLevelType w:val="multilevel"/>
    <w:tmpl w:val="C8248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C997083"/>
    <w:multiLevelType w:val="hybridMultilevel"/>
    <w:tmpl w:val="5B58B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BA12D15"/>
    <w:multiLevelType w:val="hybridMultilevel"/>
    <w:tmpl w:val="63566312"/>
    <w:lvl w:ilvl="0" w:tplc="40090001">
      <w:start w:val="1"/>
      <w:numFmt w:val="bullet"/>
      <w:lvlText w:val=""/>
      <w:lvlJc w:val="left"/>
      <w:pPr>
        <w:ind w:left="100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48" w15:restartNumberingAfterBreak="0">
    <w:nsid w:val="7FA11ECC"/>
    <w:multiLevelType w:val="hybridMultilevel"/>
    <w:tmpl w:val="A5F400B6"/>
    <w:lvl w:ilvl="0" w:tplc="0526C470">
      <w:numFmt w:val="bullet"/>
      <w:lvlText w:val=""/>
      <w:lvlJc w:val="left"/>
      <w:pPr>
        <w:tabs>
          <w:tab w:val="num" w:pos="288"/>
        </w:tabs>
        <w:ind w:left="288" w:hanging="288"/>
      </w:pPr>
      <w:rPr>
        <w:rFonts w:ascii="Wingdings" w:eastAsia="Times New Roman" w:hAnsi="Wingdings" w:cs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0617826">
    <w:abstractNumId w:val="26"/>
  </w:num>
  <w:num w:numId="2" w16cid:durableId="2105299505">
    <w:abstractNumId w:val="27"/>
  </w:num>
  <w:num w:numId="3" w16cid:durableId="1643660099">
    <w:abstractNumId w:val="3"/>
  </w:num>
  <w:num w:numId="4" w16cid:durableId="185335954">
    <w:abstractNumId w:val="13"/>
  </w:num>
  <w:num w:numId="5" w16cid:durableId="1828667785">
    <w:abstractNumId w:val="0"/>
  </w:num>
  <w:num w:numId="6" w16cid:durableId="680621689">
    <w:abstractNumId w:val="45"/>
  </w:num>
  <w:num w:numId="7" w16cid:durableId="669791728">
    <w:abstractNumId w:val="34"/>
  </w:num>
  <w:num w:numId="8" w16cid:durableId="1409036269">
    <w:abstractNumId w:val="4"/>
  </w:num>
  <w:num w:numId="9" w16cid:durableId="141165229">
    <w:abstractNumId w:val="43"/>
  </w:num>
  <w:num w:numId="10" w16cid:durableId="1926113607">
    <w:abstractNumId w:val="8"/>
  </w:num>
  <w:num w:numId="11" w16cid:durableId="553277155">
    <w:abstractNumId w:val="32"/>
  </w:num>
  <w:num w:numId="12" w16cid:durableId="2063559156">
    <w:abstractNumId w:val="35"/>
  </w:num>
  <w:num w:numId="13" w16cid:durableId="2040230421">
    <w:abstractNumId w:val="10"/>
  </w:num>
  <w:num w:numId="14" w16cid:durableId="1568805165">
    <w:abstractNumId w:val="16"/>
  </w:num>
  <w:num w:numId="15" w16cid:durableId="1785999574">
    <w:abstractNumId w:val="6"/>
  </w:num>
  <w:num w:numId="16" w16cid:durableId="1598828515">
    <w:abstractNumId w:val="40"/>
  </w:num>
  <w:num w:numId="17" w16cid:durableId="744375875">
    <w:abstractNumId w:val="38"/>
  </w:num>
  <w:num w:numId="18" w16cid:durableId="168257766">
    <w:abstractNumId w:val="36"/>
  </w:num>
  <w:num w:numId="19" w16cid:durableId="64885537">
    <w:abstractNumId w:val="42"/>
  </w:num>
  <w:num w:numId="20" w16cid:durableId="2113233627">
    <w:abstractNumId w:val="39"/>
  </w:num>
  <w:num w:numId="21" w16cid:durableId="1287931977">
    <w:abstractNumId w:val="44"/>
  </w:num>
  <w:num w:numId="22" w16cid:durableId="2064909968">
    <w:abstractNumId w:val="23"/>
  </w:num>
  <w:num w:numId="23" w16cid:durableId="461076604">
    <w:abstractNumId w:val="14"/>
  </w:num>
  <w:num w:numId="24" w16cid:durableId="295187713">
    <w:abstractNumId w:val="28"/>
  </w:num>
  <w:num w:numId="25" w16cid:durableId="1090463044">
    <w:abstractNumId w:val="22"/>
  </w:num>
  <w:num w:numId="26" w16cid:durableId="1423717730">
    <w:abstractNumId w:val="46"/>
  </w:num>
  <w:num w:numId="27" w16cid:durableId="920986605">
    <w:abstractNumId w:val="30"/>
  </w:num>
  <w:num w:numId="28" w16cid:durableId="1418556689">
    <w:abstractNumId w:val="33"/>
  </w:num>
  <w:num w:numId="29" w16cid:durableId="1432508109">
    <w:abstractNumId w:val="18"/>
  </w:num>
  <w:num w:numId="30" w16cid:durableId="1168792003">
    <w:abstractNumId w:val="12"/>
  </w:num>
  <w:num w:numId="31" w16cid:durableId="1347095995">
    <w:abstractNumId w:val="2"/>
  </w:num>
  <w:num w:numId="32" w16cid:durableId="1164927971">
    <w:abstractNumId w:val="9"/>
  </w:num>
  <w:num w:numId="33" w16cid:durableId="1405370602">
    <w:abstractNumId w:val="1"/>
  </w:num>
  <w:num w:numId="34" w16cid:durableId="1767799120">
    <w:abstractNumId w:val="47"/>
  </w:num>
  <w:num w:numId="35" w16cid:durableId="953096753">
    <w:abstractNumId w:val="25"/>
  </w:num>
  <w:num w:numId="36" w16cid:durableId="559098053">
    <w:abstractNumId w:val="15"/>
  </w:num>
  <w:num w:numId="37" w16cid:durableId="1478494362">
    <w:abstractNumId w:val="24"/>
  </w:num>
  <w:num w:numId="38" w16cid:durableId="2110269153">
    <w:abstractNumId w:val="12"/>
  </w:num>
  <w:num w:numId="39" w16cid:durableId="80295046">
    <w:abstractNumId w:val="47"/>
  </w:num>
  <w:num w:numId="40" w16cid:durableId="2145194400">
    <w:abstractNumId w:val="17"/>
  </w:num>
  <w:num w:numId="41" w16cid:durableId="680012890">
    <w:abstractNumId w:val="29"/>
  </w:num>
  <w:num w:numId="42" w16cid:durableId="1872761994">
    <w:abstractNumId w:val="7"/>
  </w:num>
  <w:num w:numId="43" w16cid:durableId="404188617">
    <w:abstractNumId w:val="21"/>
  </w:num>
  <w:num w:numId="44" w16cid:durableId="2104909462">
    <w:abstractNumId w:val="20"/>
  </w:num>
  <w:num w:numId="45" w16cid:durableId="751707169">
    <w:abstractNumId w:val="19"/>
  </w:num>
  <w:num w:numId="46" w16cid:durableId="1830437285">
    <w:abstractNumId w:val="41"/>
  </w:num>
  <w:num w:numId="47" w16cid:durableId="582027027">
    <w:abstractNumId w:val="31"/>
  </w:num>
  <w:num w:numId="48" w16cid:durableId="56902572">
    <w:abstractNumId w:val="5"/>
  </w:num>
  <w:num w:numId="49" w16cid:durableId="910386035">
    <w:abstractNumId w:val="11"/>
  </w:num>
  <w:num w:numId="50" w16cid:durableId="199050708">
    <w:abstractNumId w:val="48"/>
  </w:num>
  <w:num w:numId="51" w16cid:durableId="1540361950">
    <w:abstractNumId w:val="3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gUARaPnICwAAAA="/>
  </w:docVars>
  <w:rsids>
    <w:rsidRoot w:val="00D070C7"/>
    <w:rsid w:val="000043A4"/>
    <w:rsid w:val="000075F0"/>
    <w:rsid w:val="0002017B"/>
    <w:rsid w:val="00023C38"/>
    <w:rsid w:val="00031597"/>
    <w:rsid w:val="0003430A"/>
    <w:rsid w:val="000439D4"/>
    <w:rsid w:val="00045550"/>
    <w:rsid w:val="00046D01"/>
    <w:rsid w:val="00053292"/>
    <w:rsid w:val="00054217"/>
    <w:rsid w:val="00075170"/>
    <w:rsid w:val="00082C90"/>
    <w:rsid w:val="00087BB6"/>
    <w:rsid w:val="000B6DED"/>
    <w:rsid w:val="000C6575"/>
    <w:rsid w:val="000D0122"/>
    <w:rsid w:val="000D1D44"/>
    <w:rsid w:val="000D733F"/>
    <w:rsid w:val="000E0FDD"/>
    <w:rsid w:val="00105842"/>
    <w:rsid w:val="00110825"/>
    <w:rsid w:val="00112472"/>
    <w:rsid w:val="001125EA"/>
    <w:rsid w:val="00121373"/>
    <w:rsid w:val="00123C9D"/>
    <w:rsid w:val="001250C3"/>
    <w:rsid w:val="00125C8E"/>
    <w:rsid w:val="00132E7F"/>
    <w:rsid w:val="001344C5"/>
    <w:rsid w:val="00151967"/>
    <w:rsid w:val="00154164"/>
    <w:rsid w:val="00157706"/>
    <w:rsid w:val="00162C04"/>
    <w:rsid w:val="00165A3F"/>
    <w:rsid w:val="0017248E"/>
    <w:rsid w:val="00173E89"/>
    <w:rsid w:val="0017411B"/>
    <w:rsid w:val="00175CF6"/>
    <w:rsid w:val="00183FA7"/>
    <w:rsid w:val="001A11D9"/>
    <w:rsid w:val="001A6319"/>
    <w:rsid w:val="001C28F1"/>
    <w:rsid w:val="001C50F1"/>
    <w:rsid w:val="001D5D18"/>
    <w:rsid w:val="001E0B77"/>
    <w:rsid w:val="001E7456"/>
    <w:rsid w:val="0020023D"/>
    <w:rsid w:val="00206B5C"/>
    <w:rsid w:val="002148B2"/>
    <w:rsid w:val="002173D1"/>
    <w:rsid w:val="00235FFE"/>
    <w:rsid w:val="00237DFB"/>
    <w:rsid w:val="002451A0"/>
    <w:rsid w:val="00245441"/>
    <w:rsid w:val="00250256"/>
    <w:rsid w:val="00251DF5"/>
    <w:rsid w:val="002531B6"/>
    <w:rsid w:val="00262D4F"/>
    <w:rsid w:val="00264617"/>
    <w:rsid w:val="00265614"/>
    <w:rsid w:val="0026579D"/>
    <w:rsid w:val="00270757"/>
    <w:rsid w:val="00272702"/>
    <w:rsid w:val="00276AC9"/>
    <w:rsid w:val="002805CB"/>
    <w:rsid w:val="002813C8"/>
    <w:rsid w:val="00285462"/>
    <w:rsid w:val="00286F59"/>
    <w:rsid w:val="00291C29"/>
    <w:rsid w:val="00292903"/>
    <w:rsid w:val="002A2EB9"/>
    <w:rsid w:val="002A3EC5"/>
    <w:rsid w:val="002A3F62"/>
    <w:rsid w:val="002C29D4"/>
    <w:rsid w:val="002C369D"/>
    <w:rsid w:val="002E7DD8"/>
    <w:rsid w:val="002F7782"/>
    <w:rsid w:val="002F7A0B"/>
    <w:rsid w:val="00301932"/>
    <w:rsid w:val="00307782"/>
    <w:rsid w:val="00313C5C"/>
    <w:rsid w:val="00321F44"/>
    <w:rsid w:val="00323AE0"/>
    <w:rsid w:val="003265D6"/>
    <w:rsid w:val="00331749"/>
    <w:rsid w:val="00341F11"/>
    <w:rsid w:val="00345B23"/>
    <w:rsid w:val="00351515"/>
    <w:rsid w:val="00354F1B"/>
    <w:rsid w:val="00360DD0"/>
    <w:rsid w:val="00374522"/>
    <w:rsid w:val="003753FA"/>
    <w:rsid w:val="00381CDC"/>
    <w:rsid w:val="0038509F"/>
    <w:rsid w:val="00396D8C"/>
    <w:rsid w:val="003E32CC"/>
    <w:rsid w:val="003E46E6"/>
    <w:rsid w:val="003E5A3F"/>
    <w:rsid w:val="00403C5B"/>
    <w:rsid w:val="004103E1"/>
    <w:rsid w:val="00411AAE"/>
    <w:rsid w:val="00427329"/>
    <w:rsid w:val="00440AC5"/>
    <w:rsid w:val="00455DE2"/>
    <w:rsid w:val="004600C2"/>
    <w:rsid w:val="0046375E"/>
    <w:rsid w:val="00463846"/>
    <w:rsid w:val="00486D1F"/>
    <w:rsid w:val="00487238"/>
    <w:rsid w:val="004A6DC9"/>
    <w:rsid w:val="004B37C5"/>
    <w:rsid w:val="004B4231"/>
    <w:rsid w:val="004C7DB5"/>
    <w:rsid w:val="004D29BA"/>
    <w:rsid w:val="004F2F89"/>
    <w:rsid w:val="004F7765"/>
    <w:rsid w:val="00504F9B"/>
    <w:rsid w:val="005151E7"/>
    <w:rsid w:val="0051637B"/>
    <w:rsid w:val="00516ADF"/>
    <w:rsid w:val="00520E28"/>
    <w:rsid w:val="00520F6D"/>
    <w:rsid w:val="005361F6"/>
    <w:rsid w:val="00536A2C"/>
    <w:rsid w:val="005377A3"/>
    <w:rsid w:val="00537D2F"/>
    <w:rsid w:val="00543313"/>
    <w:rsid w:val="00550FF3"/>
    <w:rsid w:val="00554674"/>
    <w:rsid w:val="00555A17"/>
    <w:rsid w:val="00555CD4"/>
    <w:rsid w:val="005602BD"/>
    <w:rsid w:val="00561B97"/>
    <w:rsid w:val="00565697"/>
    <w:rsid w:val="0056625A"/>
    <w:rsid w:val="00572B53"/>
    <w:rsid w:val="00580FBF"/>
    <w:rsid w:val="00581D4A"/>
    <w:rsid w:val="00593FA2"/>
    <w:rsid w:val="0059440A"/>
    <w:rsid w:val="00595596"/>
    <w:rsid w:val="00597DCD"/>
    <w:rsid w:val="005A2AD3"/>
    <w:rsid w:val="005A60D5"/>
    <w:rsid w:val="005B2208"/>
    <w:rsid w:val="005C1E03"/>
    <w:rsid w:val="005C371A"/>
    <w:rsid w:val="005D10C9"/>
    <w:rsid w:val="005D133C"/>
    <w:rsid w:val="005D1CD4"/>
    <w:rsid w:val="005D4975"/>
    <w:rsid w:val="005D5E15"/>
    <w:rsid w:val="005D654C"/>
    <w:rsid w:val="005E2E71"/>
    <w:rsid w:val="005E6B78"/>
    <w:rsid w:val="005E7F75"/>
    <w:rsid w:val="005F4D17"/>
    <w:rsid w:val="00600C75"/>
    <w:rsid w:val="00612A3E"/>
    <w:rsid w:val="0062796A"/>
    <w:rsid w:val="006319E2"/>
    <w:rsid w:val="00653641"/>
    <w:rsid w:val="00681AEF"/>
    <w:rsid w:val="00684CA4"/>
    <w:rsid w:val="00696DE9"/>
    <w:rsid w:val="00697533"/>
    <w:rsid w:val="006A11CE"/>
    <w:rsid w:val="006A67EE"/>
    <w:rsid w:val="006B5428"/>
    <w:rsid w:val="006B55AD"/>
    <w:rsid w:val="006C1A2C"/>
    <w:rsid w:val="006C25D8"/>
    <w:rsid w:val="006C5340"/>
    <w:rsid w:val="006D0CF2"/>
    <w:rsid w:val="006D52B0"/>
    <w:rsid w:val="006E00C5"/>
    <w:rsid w:val="006E212A"/>
    <w:rsid w:val="006E2563"/>
    <w:rsid w:val="006E4E38"/>
    <w:rsid w:val="006E5FB0"/>
    <w:rsid w:val="006E6307"/>
    <w:rsid w:val="006F03CD"/>
    <w:rsid w:val="006F2B25"/>
    <w:rsid w:val="006F3B43"/>
    <w:rsid w:val="006F499B"/>
    <w:rsid w:val="006F65EA"/>
    <w:rsid w:val="006F6780"/>
    <w:rsid w:val="006F69D7"/>
    <w:rsid w:val="006F799C"/>
    <w:rsid w:val="00705DAB"/>
    <w:rsid w:val="007128E4"/>
    <w:rsid w:val="0071301D"/>
    <w:rsid w:val="00713EFD"/>
    <w:rsid w:val="00722555"/>
    <w:rsid w:val="007255C5"/>
    <w:rsid w:val="00726571"/>
    <w:rsid w:val="007310C7"/>
    <w:rsid w:val="007314B2"/>
    <w:rsid w:val="00733DB3"/>
    <w:rsid w:val="00737E39"/>
    <w:rsid w:val="00744F2F"/>
    <w:rsid w:val="007631E5"/>
    <w:rsid w:val="00763FD0"/>
    <w:rsid w:val="00766F55"/>
    <w:rsid w:val="00770880"/>
    <w:rsid w:val="00771F21"/>
    <w:rsid w:val="0077744C"/>
    <w:rsid w:val="00783B36"/>
    <w:rsid w:val="007845B5"/>
    <w:rsid w:val="00791C54"/>
    <w:rsid w:val="00793700"/>
    <w:rsid w:val="00796478"/>
    <w:rsid w:val="007A20FF"/>
    <w:rsid w:val="007A5302"/>
    <w:rsid w:val="007B08E9"/>
    <w:rsid w:val="007B13B6"/>
    <w:rsid w:val="007C25A2"/>
    <w:rsid w:val="007E0313"/>
    <w:rsid w:val="007E7E10"/>
    <w:rsid w:val="007F1879"/>
    <w:rsid w:val="00800223"/>
    <w:rsid w:val="00802DB5"/>
    <w:rsid w:val="00806ED1"/>
    <w:rsid w:val="00810147"/>
    <w:rsid w:val="008161BC"/>
    <w:rsid w:val="008179FC"/>
    <w:rsid w:val="00821C10"/>
    <w:rsid w:val="0082395E"/>
    <w:rsid w:val="00827127"/>
    <w:rsid w:val="008319CF"/>
    <w:rsid w:val="00834018"/>
    <w:rsid w:val="008401A4"/>
    <w:rsid w:val="008419F2"/>
    <w:rsid w:val="00846150"/>
    <w:rsid w:val="008505E5"/>
    <w:rsid w:val="008618C1"/>
    <w:rsid w:val="00872BDB"/>
    <w:rsid w:val="00874D77"/>
    <w:rsid w:val="00876A4C"/>
    <w:rsid w:val="0087735E"/>
    <w:rsid w:val="00881CF1"/>
    <w:rsid w:val="00884284"/>
    <w:rsid w:val="0088583F"/>
    <w:rsid w:val="0088620B"/>
    <w:rsid w:val="00887533"/>
    <w:rsid w:val="0088778D"/>
    <w:rsid w:val="00891A3C"/>
    <w:rsid w:val="008A1D88"/>
    <w:rsid w:val="008A6BFB"/>
    <w:rsid w:val="008B1FE5"/>
    <w:rsid w:val="008B4C8D"/>
    <w:rsid w:val="008B6C6A"/>
    <w:rsid w:val="008C65F9"/>
    <w:rsid w:val="008D5E74"/>
    <w:rsid w:val="008D7182"/>
    <w:rsid w:val="008E0C9A"/>
    <w:rsid w:val="008E5662"/>
    <w:rsid w:val="008E5C5B"/>
    <w:rsid w:val="009028D5"/>
    <w:rsid w:val="00906F28"/>
    <w:rsid w:val="00913DC3"/>
    <w:rsid w:val="00935F75"/>
    <w:rsid w:val="009361F9"/>
    <w:rsid w:val="00943D4D"/>
    <w:rsid w:val="009468A8"/>
    <w:rsid w:val="0096314D"/>
    <w:rsid w:val="00963BFF"/>
    <w:rsid w:val="00963F5E"/>
    <w:rsid w:val="009753B0"/>
    <w:rsid w:val="00980D87"/>
    <w:rsid w:val="00982296"/>
    <w:rsid w:val="0098256C"/>
    <w:rsid w:val="009845AF"/>
    <w:rsid w:val="009901F7"/>
    <w:rsid w:val="00991B18"/>
    <w:rsid w:val="009C17A7"/>
    <w:rsid w:val="009C6862"/>
    <w:rsid w:val="009E2F1F"/>
    <w:rsid w:val="009E63F1"/>
    <w:rsid w:val="009E658F"/>
    <w:rsid w:val="009E6D33"/>
    <w:rsid w:val="009E700B"/>
    <w:rsid w:val="009F2A13"/>
    <w:rsid w:val="009F4FE0"/>
    <w:rsid w:val="00A11D20"/>
    <w:rsid w:val="00A20465"/>
    <w:rsid w:val="00A2279E"/>
    <w:rsid w:val="00A25FCB"/>
    <w:rsid w:val="00A32298"/>
    <w:rsid w:val="00A37F07"/>
    <w:rsid w:val="00A410AE"/>
    <w:rsid w:val="00A431A5"/>
    <w:rsid w:val="00A44411"/>
    <w:rsid w:val="00A53740"/>
    <w:rsid w:val="00A62D8F"/>
    <w:rsid w:val="00A656F4"/>
    <w:rsid w:val="00A735ED"/>
    <w:rsid w:val="00A8140F"/>
    <w:rsid w:val="00A86C1A"/>
    <w:rsid w:val="00A968F8"/>
    <w:rsid w:val="00AA0E08"/>
    <w:rsid w:val="00AA4C23"/>
    <w:rsid w:val="00AB08EF"/>
    <w:rsid w:val="00AB50C8"/>
    <w:rsid w:val="00AC4BD7"/>
    <w:rsid w:val="00AD1748"/>
    <w:rsid w:val="00AD1997"/>
    <w:rsid w:val="00AE0F90"/>
    <w:rsid w:val="00AF5936"/>
    <w:rsid w:val="00B001F5"/>
    <w:rsid w:val="00B02E84"/>
    <w:rsid w:val="00B04C1C"/>
    <w:rsid w:val="00B11778"/>
    <w:rsid w:val="00B14776"/>
    <w:rsid w:val="00B169DF"/>
    <w:rsid w:val="00B16F7B"/>
    <w:rsid w:val="00B17FA4"/>
    <w:rsid w:val="00B31C89"/>
    <w:rsid w:val="00B37ACD"/>
    <w:rsid w:val="00B449B1"/>
    <w:rsid w:val="00B46C8E"/>
    <w:rsid w:val="00B51A66"/>
    <w:rsid w:val="00B53E99"/>
    <w:rsid w:val="00B61E6C"/>
    <w:rsid w:val="00B638C3"/>
    <w:rsid w:val="00B644CF"/>
    <w:rsid w:val="00B66799"/>
    <w:rsid w:val="00B66FAB"/>
    <w:rsid w:val="00B75E6B"/>
    <w:rsid w:val="00B80132"/>
    <w:rsid w:val="00B81781"/>
    <w:rsid w:val="00B9112F"/>
    <w:rsid w:val="00B9284E"/>
    <w:rsid w:val="00BC0392"/>
    <w:rsid w:val="00BF59A5"/>
    <w:rsid w:val="00BF6870"/>
    <w:rsid w:val="00C00C50"/>
    <w:rsid w:val="00C04699"/>
    <w:rsid w:val="00C11DBF"/>
    <w:rsid w:val="00C15D82"/>
    <w:rsid w:val="00C22B9A"/>
    <w:rsid w:val="00C23E15"/>
    <w:rsid w:val="00C24F8C"/>
    <w:rsid w:val="00C32EA4"/>
    <w:rsid w:val="00C6078F"/>
    <w:rsid w:val="00C60EE6"/>
    <w:rsid w:val="00C6390C"/>
    <w:rsid w:val="00C714C7"/>
    <w:rsid w:val="00C7626C"/>
    <w:rsid w:val="00C76667"/>
    <w:rsid w:val="00C7796B"/>
    <w:rsid w:val="00C8689C"/>
    <w:rsid w:val="00C915B5"/>
    <w:rsid w:val="00C95BA1"/>
    <w:rsid w:val="00CA1E2B"/>
    <w:rsid w:val="00CA4D2A"/>
    <w:rsid w:val="00CB0424"/>
    <w:rsid w:val="00CB3484"/>
    <w:rsid w:val="00CB69EB"/>
    <w:rsid w:val="00CC12AE"/>
    <w:rsid w:val="00CE1B1F"/>
    <w:rsid w:val="00CE219D"/>
    <w:rsid w:val="00CE3EB6"/>
    <w:rsid w:val="00CF6FF5"/>
    <w:rsid w:val="00CF7154"/>
    <w:rsid w:val="00D0191B"/>
    <w:rsid w:val="00D06364"/>
    <w:rsid w:val="00D070C7"/>
    <w:rsid w:val="00D11363"/>
    <w:rsid w:val="00D14F26"/>
    <w:rsid w:val="00D154BF"/>
    <w:rsid w:val="00D232E1"/>
    <w:rsid w:val="00D23A78"/>
    <w:rsid w:val="00D3102A"/>
    <w:rsid w:val="00D332F4"/>
    <w:rsid w:val="00D33527"/>
    <w:rsid w:val="00D34500"/>
    <w:rsid w:val="00D35553"/>
    <w:rsid w:val="00D40700"/>
    <w:rsid w:val="00D413E0"/>
    <w:rsid w:val="00D41E48"/>
    <w:rsid w:val="00D42FB9"/>
    <w:rsid w:val="00D43496"/>
    <w:rsid w:val="00D50E32"/>
    <w:rsid w:val="00D51D8C"/>
    <w:rsid w:val="00D53D56"/>
    <w:rsid w:val="00D55148"/>
    <w:rsid w:val="00D567FB"/>
    <w:rsid w:val="00D57997"/>
    <w:rsid w:val="00D64277"/>
    <w:rsid w:val="00D70589"/>
    <w:rsid w:val="00D829FF"/>
    <w:rsid w:val="00D85061"/>
    <w:rsid w:val="00D910DC"/>
    <w:rsid w:val="00D9363D"/>
    <w:rsid w:val="00D96559"/>
    <w:rsid w:val="00DA1C93"/>
    <w:rsid w:val="00DA5410"/>
    <w:rsid w:val="00DA5CB2"/>
    <w:rsid w:val="00DB433F"/>
    <w:rsid w:val="00DB609F"/>
    <w:rsid w:val="00DB6D18"/>
    <w:rsid w:val="00DD0B07"/>
    <w:rsid w:val="00DD4FA5"/>
    <w:rsid w:val="00DE20AA"/>
    <w:rsid w:val="00DE4738"/>
    <w:rsid w:val="00DF1D99"/>
    <w:rsid w:val="00E04A98"/>
    <w:rsid w:val="00E058BB"/>
    <w:rsid w:val="00E061F6"/>
    <w:rsid w:val="00E10910"/>
    <w:rsid w:val="00E13142"/>
    <w:rsid w:val="00E17ED5"/>
    <w:rsid w:val="00E21D04"/>
    <w:rsid w:val="00E2622C"/>
    <w:rsid w:val="00E275C9"/>
    <w:rsid w:val="00E3078A"/>
    <w:rsid w:val="00E53093"/>
    <w:rsid w:val="00E65FD7"/>
    <w:rsid w:val="00E843AC"/>
    <w:rsid w:val="00E84781"/>
    <w:rsid w:val="00E94EA9"/>
    <w:rsid w:val="00EA6E3F"/>
    <w:rsid w:val="00EB21AB"/>
    <w:rsid w:val="00EB3A17"/>
    <w:rsid w:val="00EC4643"/>
    <w:rsid w:val="00ED2044"/>
    <w:rsid w:val="00EE7980"/>
    <w:rsid w:val="00EF0C2B"/>
    <w:rsid w:val="00EF2F36"/>
    <w:rsid w:val="00EF3E21"/>
    <w:rsid w:val="00EF6DBF"/>
    <w:rsid w:val="00F02B64"/>
    <w:rsid w:val="00F07425"/>
    <w:rsid w:val="00F13036"/>
    <w:rsid w:val="00F16B4A"/>
    <w:rsid w:val="00F319B1"/>
    <w:rsid w:val="00F37418"/>
    <w:rsid w:val="00F42D55"/>
    <w:rsid w:val="00F563CD"/>
    <w:rsid w:val="00F61319"/>
    <w:rsid w:val="00F7030F"/>
    <w:rsid w:val="00F71228"/>
    <w:rsid w:val="00F80200"/>
    <w:rsid w:val="00F95082"/>
    <w:rsid w:val="00FA5545"/>
    <w:rsid w:val="00FB0884"/>
    <w:rsid w:val="00FB15DB"/>
    <w:rsid w:val="00FB256D"/>
    <w:rsid w:val="00FC55A2"/>
    <w:rsid w:val="00FC68F7"/>
    <w:rsid w:val="00FE5316"/>
    <w:rsid w:val="00FE7F6D"/>
    <w:rsid w:val="00FF6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5AFFD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1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50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5E5"/>
  </w:style>
  <w:style w:type="paragraph" w:customStyle="1" w:styleId="TableParagraph">
    <w:name w:val="Table Paragraph"/>
    <w:basedOn w:val="Normal"/>
    <w:qFormat/>
    <w:rsid w:val="00B169D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16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9DF"/>
  </w:style>
  <w:style w:type="character" w:customStyle="1" w:styleId="rvts40">
    <w:name w:val="rvts40"/>
    <w:basedOn w:val="DefaultParagraphFont"/>
    <w:rsid w:val="004600C2"/>
  </w:style>
  <w:style w:type="character" w:customStyle="1" w:styleId="rvts34">
    <w:name w:val="rvts34"/>
    <w:basedOn w:val="DefaultParagraphFont"/>
    <w:rsid w:val="004600C2"/>
  </w:style>
  <w:style w:type="character" w:customStyle="1" w:styleId="rvts35">
    <w:name w:val="rvts35"/>
    <w:basedOn w:val="DefaultParagraphFont"/>
    <w:rsid w:val="004600C2"/>
  </w:style>
  <w:style w:type="character" w:styleId="CommentReference">
    <w:name w:val="annotation reference"/>
    <w:basedOn w:val="DefaultParagraphFont"/>
    <w:uiPriority w:val="99"/>
    <w:semiHidden/>
    <w:unhideWhenUsed/>
    <w:rsid w:val="00DE4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47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47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4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4738"/>
    <w:rPr>
      <w:b/>
      <w:bCs/>
      <w:sz w:val="20"/>
      <w:szCs w:val="20"/>
    </w:rPr>
  </w:style>
  <w:style w:type="character" w:customStyle="1" w:styleId="rvts32">
    <w:name w:val="rvts32"/>
    <w:basedOn w:val="DefaultParagraphFont"/>
    <w:rsid w:val="009361F9"/>
  </w:style>
  <w:style w:type="character" w:customStyle="1" w:styleId="rvts37">
    <w:name w:val="rvts37"/>
    <w:basedOn w:val="DefaultParagraphFont"/>
    <w:rsid w:val="00827127"/>
  </w:style>
  <w:style w:type="character" w:styleId="Strong">
    <w:name w:val="Strong"/>
    <w:basedOn w:val="DefaultParagraphFont"/>
    <w:uiPriority w:val="22"/>
    <w:qFormat/>
    <w:rsid w:val="00BF59A5"/>
    <w:rPr>
      <w:b/>
      <w:bCs/>
    </w:rPr>
  </w:style>
  <w:style w:type="character" w:styleId="Emphasis">
    <w:name w:val="Emphasis"/>
    <w:basedOn w:val="DefaultParagraphFont"/>
    <w:uiPriority w:val="99"/>
    <w:qFormat/>
    <w:rsid w:val="00C8689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82296"/>
    <w:rPr>
      <w:color w:val="800080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644C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644CF"/>
  </w:style>
  <w:style w:type="paragraph" w:customStyle="1" w:styleId="trt0xe">
    <w:name w:val="trt0xe"/>
    <w:basedOn w:val="Normal"/>
    <w:rsid w:val="00B644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691</Words>
  <Characters>964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anshul vaidya</cp:lastModifiedBy>
  <cp:revision>8</cp:revision>
  <cp:lastPrinted>2022-01-17T07:50:00Z</cp:lastPrinted>
  <dcterms:created xsi:type="dcterms:W3CDTF">2023-05-09T15:02:00Z</dcterms:created>
  <dcterms:modified xsi:type="dcterms:W3CDTF">2025-09-23T10:39:00Z</dcterms:modified>
</cp:coreProperties>
</file>